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803CC" w14:textId="6F90855A" w:rsidR="006C1A74" w:rsidRPr="00A17FA6" w:rsidRDefault="00DB659F" w:rsidP="009F4277">
      <w:pPr>
        <w:ind w:left="284" w:right="244"/>
        <w:outlineLvl w:val="3"/>
        <w:rPr>
          <w:i/>
          <w:iCs/>
          <w:color w:val="EE0000"/>
          <w:sz w:val="20"/>
          <w:szCs w:val="20"/>
          <w:lang w:val="en-IN"/>
        </w:rPr>
      </w:pPr>
      <w:r>
        <w:rPr>
          <w:b/>
          <w:bCs/>
          <w:color w:val="2E74B5" w:themeColor="accent1" w:themeShade="BF"/>
          <w:sz w:val="32"/>
          <w:szCs w:val="32"/>
          <w:lang w:val="en-IN"/>
        </w:rPr>
        <w:t xml:space="preserve">Poster No. </w:t>
      </w:r>
      <w:r w:rsidRPr="00567C47">
        <w:rPr>
          <w:i/>
          <w:iCs/>
          <w:color w:val="2E74B5" w:themeColor="accent1" w:themeShade="BF"/>
          <w:sz w:val="20"/>
          <w:szCs w:val="20"/>
          <w:lang w:val="en-IN"/>
        </w:rPr>
        <w:t>(</w:t>
      </w:r>
      <w:r w:rsidR="00D01BF5" w:rsidRPr="00567C47">
        <w:rPr>
          <w:i/>
          <w:iCs/>
          <w:color w:val="2E74B5" w:themeColor="accent1" w:themeShade="BF"/>
          <w:sz w:val="20"/>
          <w:szCs w:val="20"/>
          <w:lang w:val="en-IN"/>
        </w:rPr>
        <w:t xml:space="preserve">to be </w:t>
      </w:r>
      <w:r w:rsidRPr="00567C47">
        <w:rPr>
          <w:i/>
          <w:iCs/>
          <w:color w:val="2E74B5" w:themeColor="accent1" w:themeShade="BF"/>
          <w:sz w:val="20"/>
          <w:szCs w:val="20"/>
          <w:lang w:val="en-IN"/>
        </w:rPr>
        <w:t>filled by organisers)</w:t>
      </w:r>
      <w:r w:rsidR="00DC05E8">
        <w:rPr>
          <w:i/>
          <w:iCs/>
          <w:color w:val="2E74B5" w:themeColor="accent1" w:themeShade="BF"/>
          <w:sz w:val="20"/>
          <w:szCs w:val="20"/>
          <w:lang w:val="en-IN"/>
        </w:rPr>
        <w:t xml:space="preserve"> </w:t>
      </w:r>
      <w:r w:rsidR="008B5196">
        <w:rPr>
          <w:i/>
          <w:iCs/>
          <w:color w:val="EE0000"/>
          <w:sz w:val="20"/>
          <w:szCs w:val="20"/>
        </w:rPr>
        <w:t xml:space="preserve">Please fill </w:t>
      </w:r>
      <w:r w:rsidR="0008329B">
        <w:rPr>
          <w:i/>
          <w:iCs/>
          <w:color w:val="EE0000"/>
          <w:sz w:val="20"/>
          <w:szCs w:val="20"/>
        </w:rPr>
        <w:t xml:space="preserve">in </w:t>
      </w:r>
      <w:r w:rsidR="008B5196">
        <w:rPr>
          <w:i/>
          <w:iCs/>
          <w:color w:val="EE0000"/>
          <w:sz w:val="20"/>
          <w:szCs w:val="20"/>
        </w:rPr>
        <w:t xml:space="preserve">your abstract in this </w:t>
      </w:r>
      <w:r w:rsidR="0008329B">
        <w:rPr>
          <w:i/>
          <w:iCs/>
          <w:color w:val="EE0000"/>
          <w:sz w:val="20"/>
          <w:szCs w:val="20"/>
        </w:rPr>
        <w:t>Word file (Do not make a separate file following the template)</w:t>
      </w:r>
      <w:r w:rsidR="00A17FA6" w:rsidRPr="00A17FA6">
        <w:rPr>
          <w:i/>
          <w:iCs/>
          <w:color w:val="EE0000"/>
          <w:sz w:val="20"/>
          <w:szCs w:val="20"/>
        </w:rPr>
        <w:t xml:space="preserve">. </w:t>
      </w:r>
      <w:r w:rsidR="009F4277" w:rsidRPr="00A17FA6">
        <w:rPr>
          <w:i/>
          <w:iCs/>
          <w:color w:val="EE0000"/>
          <w:sz w:val="20"/>
          <w:szCs w:val="20"/>
          <w:lang w:val="en-IN"/>
        </w:rPr>
        <w:t xml:space="preserve"> Do not exceed one page, including figures and references.</w:t>
      </w:r>
      <w:r w:rsidR="00621BA9">
        <w:rPr>
          <w:i/>
          <w:iCs/>
          <w:color w:val="EE0000"/>
          <w:sz w:val="20"/>
          <w:szCs w:val="20"/>
          <w:lang w:val="en-IN"/>
        </w:rPr>
        <w:t xml:space="preserve"> Please note that if the template is not followed, the abstract </w:t>
      </w:r>
      <w:r w:rsidR="00964D7E">
        <w:rPr>
          <w:i/>
          <w:iCs/>
          <w:color w:val="EE0000"/>
          <w:sz w:val="20"/>
          <w:szCs w:val="20"/>
          <w:lang w:val="en-IN"/>
        </w:rPr>
        <w:t>will not be reviewed</w:t>
      </w:r>
      <w:r w:rsidR="00621BA9">
        <w:rPr>
          <w:i/>
          <w:iCs/>
          <w:color w:val="EE0000"/>
          <w:sz w:val="20"/>
          <w:szCs w:val="20"/>
          <w:lang w:val="en-IN"/>
        </w:rPr>
        <w:t>.</w:t>
      </w:r>
    </w:p>
    <w:p w14:paraId="3746A1BF" w14:textId="77777777" w:rsidR="006C1A74" w:rsidRDefault="006C1A74" w:rsidP="006C1A74">
      <w:pPr>
        <w:ind w:left="196" w:right="244"/>
        <w:jc w:val="both"/>
        <w:outlineLvl w:val="3"/>
        <w:rPr>
          <w:b/>
          <w:bCs/>
          <w:color w:val="2E74B5" w:themeColor="accent1" w:themeShade="BF"/>
          <w:sz w:val="28"/>
          <w:szCs w:val="28"/>
          <w:lang w:val="en-IN"/>
        </w:rPr>
      </w:pPr>
      <w:r w:rsidRPr="00633808">
        <w:rPr>
          <w:b/>
          <w:bCs/>
          <w:noProof/>
          <w:color w:val="2E74B5" w:themeColor="accent1" w:themeShade="BF"/>
          <w:sz w:val="28"/>
          <w:szCs w:val="28"/>
        </w:rPr>
        <w:drawing>
          <wp:anchor distT="0" distB="0" distL="114300" distR="114300" simplePos="0" relativeHeight="252175360" behindDoc="1" locked="0" layoutInCell="1" allowOverlap="1" wp14:anchorId="4B7990F0" wp14:editId="3D664BB6">
            <wp:simplePos x="0" y="0"/>
            <wp:positionH relativeFrom="column">
              <wp:posOffset>112395</wp:posOffset>
            </wp:positionH>
            <wp:positionV relativeFrom="paragraph">
              <wp:posOffset>57150</wp:posOffset>
            </wp:positionV>
            <wp:extent cx="1933575" cy="123825"/>
            <wp:effectExtent l="0" t="0" r="9525" b="9525"/>
            <wp:wrapTight wrapText="bothSides">
              <wp:wrapPolygon edited="0">
                <wp:start x="0" y="0"/>
                <wp:lineTo x="0" y="19938"/>
                <wp:lineTo x="11279" y="19938"/>
                <wp:lineTo x="21494" y="19938"/>
                <wp:lineTo x="21494" y="0"/>
                <wp:lineTo x="11279" y="0"/>
                <wp:lineTo x="0" y="0"/>
              </wp:wrapPolygon>
            </wp:wrapTight>
            <wp:docPr id="923477928" name="Picture 923477928" descr="D:\CACEE\2022\Speakers Abstract\Abstract Compilation\Strok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ACEE\2022\Speakers Abstract\Abstract Compilation\Stroke-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123825"/>
                    </a:xfrm>
                    <a:prstGeom prst="rect">
                      <a:avLst/>
                    </a:prstGeom>
                    <a:noFill/>
                    <a:ln>
                      <a:noFill/>
                    </a:ln>
                  </pic:spPr>
                </pic:pic>
              </a:graphicData>
            </a:graphic>
          </wp:anchor>
        </w:drawing>
      </w:r>
    </w:p>
    <w:p w14:paraId="483D8578" w14:textId="738D30E1" w:rsidR="006C1A74" w:rsidRDefault="006C1A74" w:rsidP="00BA1023">
      <w:pPr>
        <w:spacing w:before="120"/>
        <w:ind w:left="198" w:right="244"/>
        <w:rPr>
          <w:b/>
          <w:bCs/>
          <w:color w:val="2E74B5" w:themeColor="accent1" w:themeShade="BF"/>
          <w:spacing w:val="-2"/>
          <w:sz w:val="28"/>
          <w:szCs w:val="28"/>
          <w:lang w:val="en-IN"/>
        </w:rPr>
      </w:pPr>
      <w:r w:rsidRPr="007C27EB">
        <w:rPr>
          <w:b/>
          <w:bCs/>
          <w:color w:val="2E74B5" w:themeColor="accent1" w:themeShade="BF"/>
          <w:spacing w:val="-2"/>
          <w:sz w:val="28"/>
          <w:szCs w:val="28"/>
          <w:lang w:val="en-IN"/>
        </w:rPr>
        <w:t xml:space="preserve">Solar </w:t>
      </w:r>
      <w:r w:rsidR="009F4277">
        <w:rPr>
          <w:b/>
          <w:bCs/>
          <w:color w:val="2E74B5" w:themeColor="accent1" w:themeShade="BF"/>
          <w:spacing w:val="-2"/>
          <w:sz w:val="28"/>
          <w:szCs w:val="28"/>
          <w:lang w:val="en-IN"/>
        </w:rPr>
        <w:t>Light-Driven</w:t>
      </w:r>
      <w:r w:rsidRPr="007C27EB">
        <w:rPr>
          <w:b/>
          <w:bCs/>
          <w:color w:val="2E74B5" w:themeColor="accent1" w:themeShade="BF"/>
          <w:spacing w:val="-2"/>
          <w:sz w:val="28"/>
          <w:szCs w:val="28"/>
          <w:lang w:val="en-IN"/>
        </w:rPr>
        <w:t xml:space="preserve"> Acetylene </w:t>
      </w:r>
      <w:r w:rsidR="009F4277">
        <w:rPr>
          <w:b/>
          <w:bCs/>
          <w:color w:val="2E74B5" w:themeColor="accent1" w:themeShade="BF"/>
          <w:spacing w:val="-2"/>
          <w:sz w:val="28"/>
          <w:szCs w:val="28"/>
          <w:lang w:val="en-IN"/>
        </w:rPr>
        <w:t>Semi-Hydrogenation Using</w:t>
      </w:r>
      <w:r w:rsidRPr="007C27EB">
        <w:rPr>
          <w:b/>
          <w:bCs/>
          <w:color w:val="2E74B5" w:themeColor="accent1" w:themeShade="BF"/>
          <w:spacing w:val="-2"/>
          <w:sz w:val="28"/>
          <w:szCs w:val="28"/>
          <w:lang w:val="en-IN"/>
        </w:rPr>
        <w:t xml:space="preserve"> Plasmonic Black Gold</w:t>
      </w:r>
    </w:p>
    <w:p w14:paraId="7B363976" w14:textId="43EAC4B2" w:rsidR="006C1A74" w:rsidRPr="007C27EB" w:rsidRDefault="006C1A74" w:rsidP="006C1A74">
      <w:pPr>
        <w:spacing w:before="117"/>
        <w:ind w:left="198" w:right="244"/>
        <w:rPr>
          <w:sz w:val="24"/>
          <w:szCs w:val="24"/>
          <w:lang w:val="en-IN"/>
        </w:rPr>
      </w:pPr>
      <w:r>
        <w:rPr>
          <w:sz w:val="24"/>
          <w:szCs w:val="24"/>
          <w:u w:val="single"/>
          <w:lang w:val="en-IN"/>
        </w:rPr>
        <w:t>Gunjan Sharma</w:t>
      </w:r>
      <w:r w:rsidRPr="006A12F9">
        <w:rPr>
          <w:sz w:val="24"/>
          <w:szCs w:val="24"/>
          <w:u w:val="single"/>
          <w:vertAlign w:val="superscript"/>
          <w:lang w:val="en-IN"/>
        </w:rPr>
        <w:t>1</w:t>
      </w:r>
      <w:r>
        <w:rPr>
          <w:sz w:val="24"/>
          <w:szCs w:val="24"/>
          <w:lang w:val="en-IN"/>
        </w:rPr>
        <w:t>, Shinya Masuda</w:t>
      </w:r>
      <w:r w:rsidRPr="007C27EB">
        <w:rPr>
          <w:sz w:val="24"/>
          <w:szCs w:val="24"/>
          <w:vertAlign w:val="superscript"/>
          <w:lang w:val="en-IN"/>
        </w:rPr>
        <w:t>2</w:t>
      </w:r>
      <w:r>
        <w:rPr>
          <w:sz w:val="24"/>
          <w:szCs w:val="24"/>
          <w:lang w:val="en-IN"/>
        </w:rPr>
        <w:t>, Tatsuya Tsukuda</w:t>
      </w:r>
      <w:r w:rsidRPr="007C27EB">
        <w:rPr>
          <w:sz w:val="24"/>
          <w:szCs w:val="24"/>
          <w:vertAlign w:val="superscript"/>
          <w:lang w:val="en-IN"/>
        </w:rPr>
        <w:t>2</w:t>
      </w:r>
      <w:proofErr w:type="gramStart"/>
      <w:r>
        <w:rPr>
          <w:sz w:val="24"/>
          <w:szCs w:val="24"/>
          <w:lang w:val="en-IN"/>
        </w:rPr>
        <w:t>*,Vivek</w:t>
      </w:r>
      <w:proofErr w:type="gramEnd"/>
      <w:r>
        <w:rPr>
          <w:sz w:val="24"/>
          <w:szCs w:val="24"/>
          <w:lang w:val="en-IN"/>
        </w:rPr>
        <w:t xml:space="preserve"> Polshettiwar</w:t>
      </w:r>
      <w:r>
        <w:rPr>
          <w:sz w:val="24"/>
          <w:szCs w:val="24"/>
          <w:vertAlign w:val="superscript"/>
          <w:lang w:val="en-IN"/>
        </w:rPr>
        <w:t>1</w:t>
      </w:r>
      <w:r>
        <w:rPr>
          <w:sz w:val="24"/>
          <w:szCs w:val="24"/>
          <w:lang w:val="en-IN"/>
        </w:rPr>
        <w:t>*</w:t>
      </w:r>
    </w:p>
    <w:p w14:paraId="6A476125" w14:textId="77777777" w:rsidR="006C1A74" w:rsidRPr="007C27EB" w:rsidRDefault="006C1A74" w:rsidP="006C1A74">
      <w:pPr>
        <w:ind w:left="202" w:right="245"/>
        <w:rPr>
          <w:sz w:val="24"/>
          <w:szCs w:val="24"/>
          <w:lang w:val="en-IN"/>
        </w:rPr>
      </w:pPr>
      <w:r w:rsidRPr="007C27EB">
        <w:rPr>
          <w:sz w:val="24"/>
          <w:szCs w:val="24"/>
          <w:vertAlign w:val="superscript"/>
          <w:lang w:val="en-IN"/>
        </w:rPr>
        <w:t>1</w:t>
      </w:r>
      <w:r w:rsidRPr="007C27EB">
        <w:rPr>
          <w:sz w:val="24"/>
          <w:szCs w:val="24"/>
          <w:lang w:val="en-IN"/>
        </w:rPr>
        <w:t>Department of Chemical Sciences, Tata Institute of Fundamental Research, Mumbai, India.</w:t>
      </w:r>
    </w:p>
    <w:p w14:paraId="4F66BD41" w14:textId="77777777" w:rsidR="006C1A74" w:rsidRDefault="006C1A74" w:rsidP="006C1A74">
      <w:pPr>
        <w:ind w:left="202" w:right="245"/>
        <w:rPr>
          <w:sz w:val="24"/>
          <w:szCs w:val="24"/>
          <w:lang w:val="en-IN"/>
        </w:rPr>
      </w:pPr>
      <w:r w:rsidRPr="006A12F9">
        <w:rPr>
          <w:sz w:val="24"/>
          <w:szCs w:val="24"/>
          <w:vertAlign w:val="superscript"/>
          <w:lang w:val="en-IN"/>
        </w:rPr>
        <w:t>2</w:t>
      </w:r>
      <w:r w:rsidRPr="006A12F9">
        <w:rPr>
          <w:sz w:val="24"/>
          <w:szCs w:val="24"/>
          <w:lang w:val="en-IN"/>
        </w:rPr>
        <w:t>Department of Chemistr</w:t>
      </w:r>
      <w:r>
        <w:rPr>
          <w:sz w:val="24"/>
          <w:szCs w:val="24"/>
          <w:lang w:val="en-IN"/>
        </w:rPr>
        <w:t>y</w:t>
      </w:r>
      <w:r w:rsidRPr="00DD7DDE">
        <w:rPr>
          <w:sz w:val="24"/>
          <w:szCs w:val="24"/>
          <w:lang w:val="en-IN"/>
        </w:rPr>
        <w:t xml:space="preserve">, Graduate School of Science, The University of Tokyo, </w:t>
      </w:r>
      <w:r>
        <w:rPr>
          <w:sz w:val="24"/>
          <w:szCs w:val="24"/>
          <w:lang w:val="en-IN"/>
        </w:rPr>
        <w:t>Ja</w:t>
      </w:r>
      <w:r w:rsidRPr="00DD7DDE">
        <w:rPr>
          <w:sz w:val="24"/>
          <w:szCs w:val="24"/>
          <w:lang w:val="en-IN"/>
        </w:rPr>
        <w:t>pan</w:t>
      </w:r>
      <w:r>
        <w:rPr>
          <w:sz w:val="24"/>
          <w:szCs w:val="24"/>
          <w:lang w:val="en-IN"/>
        </w:rPr>
        <w:t>.</w:t>
      </w:r>
      <w:r w:rsidRPr="00DD7DDE">
        <w:rPr>
          <w:sz w:val="24"/>
          <w:szCs w:val="24"/>
          <w:lang w:val="en-IN"/>
        </w:rPr>
        <w:t xml:space="preserve"> </w:t>
      </w:r>
    </w:p>
    <w:p w14:paraId="33774746" w14:textId="374E0536" w:rsidR="006C1A74" w:rsidRPr="006A12F9" w:rsidRDefault="006C1A74" w:rsidP="006C1A74">
      <w:pPr>
        <w:ind w:left="202" w:right="245"/>
        <w:rPr>
          <w:color w:val="000000" w:themeColor="text1"/>
          <w:sz w:val="24"/>
          <w:szCs w:val="24"/>
          <w:lang w:val="en-IN"/>
        </w:rPr>
      </w:pPr>
      <w:r w:rsidRPr="006A12F9">
        <w:rPr>
          <w:color w:val="000000" w:themeColor="text1"/>
          <w:sz w:val="24"/>
          <w:szCs w:val="24"/>
          <w:lang w:val="en-IN"/>
        </w:rPr>
        <w:t xml:space="preserve">Email: </w:t>
      </w:r>
      <w:hyperlink r:id="rId9" w:history="1">
        <w:r w:rsidR="004C6BB3" w:rsidRPr="006208A8">
          <w:rPr>
            <w:rStyle w:val="Hyperlink"/>
            <w:sz w:val="24"/>
            <w:szCs w:val="24"/>
            <w:lang w:val="en-IN"/>
          </w:rPr>
          <w:t>vivekpol@tifr.res.in</w:t>
        </w:r>
      </w:hyperlink>
      <w:r w:rsidR="004C6BB3">
        <w:rPr>
          <w:color w:val="000000" w:themeColor="text1"/>
          <w:sz w:val="24"/>
          <w:szCs w:val="24"/>
          <w:lang w:val="en-IN"/>
        </w:rPr>
        <w:t xml:space="preserve">, </w:t>
      </w:r>
      <w:r w:rsidR="00DF0270" w:rsidRPr="00DF0270">
        <w:rPr>
          <w:i/>
          <w:iCs/>
          <w:color w:val="EE0000"/>
          <w:sz w:val="20"/>
          <w:szCs w:val="20"/>
          <w:lang w:val="en-IN"/>
        </w:rPr>
        <w:t>(</w:t>
      </w:r>
      <w:r w:rsidR="004C6BB3" w:rsidRPr="00DF0270">
        <w:rPr>
          <w:i/>
          <w:iCs/>
          <w:color w:val="EE0000"/>
          <w:sz w:val="20"/>
          <w:szCs w:val="20"/>
          <w:lang w:val="en-IN"/>
        </w:rPr>
        <w:t>* for corresponding au</w:t>
      </w:r>
      <w:r w:rsidR="00DF0270" w:rsidRPr="00DF0270">
        <w:rPr>
          <w:i/>
          <w:iCs/>
          <w:color w:val="EE0000"/>
          <w:sz w:val="20"/>
          <w:szCs w:val="20"/>
          <w:lang w:val="en-IN"/>
        </w:rPr>
        <w:t>thor and underline for presenter)</w:t>
      </w:r>
    </w:p>
    <w:p w14:paraId="01F6080C" w14:textId="77777777" w:rsidR="006C1A74" w:rsidRPr="006A12F9" w:rsidRDefault="006C1A74" w:rsidP="006C1A74">
      <w:pPr>
        <w:ind w:left="202" w:right="245"/>
        <w:rPr>
          <w:lang w:val="en-IN"/>
        </w:rPr>
      </w:pPr>
    </w:p>
    <w:p w14:paraId="3D98A052" w14:textId="3010975A" w:rsidR="006C1A74" w:rsidRPr="00563C97" w:rsidRDefault="006C1A74" w:rsidP="006C1A74">
      <w:pPr>
        <w:spacing w:before="8"/>
        <w:rPr>
          <w:i/>
          <w:iCs/>
          <w:color w:val="EE0000"/>
          <w:lang w:val="en-IN"/>
        </w:rPr>
      </w:pPr>
      <w:r w:rsidRPr="006A12F9">
        <w:rPr>
          <w:b/>
          <w:bCs/>
          <w:sz w:val="24"/>
          <w:szCs w:val="24"/>
          <w:lang w:val="en-IN"/>
        </w:rPr>
        <w:t xml:space="preserve">   Abstract</w:t>
      </w:r>
      <w:r w:rsidR="0004019A">
        <w:rPr>
          <w:b/>
          <w:bCs/>
          <w:sz w:val="24"/>
          <w:szCs w:val="24"/>
          <w:lang w:val="en-IN"/>
        </w:rPr>
        <w:t xml:space="preserve"> </w:t>
      </w:r>
      <w:r w:rsidR="00563C97" w:rsidRPr="00563C97">
        <w:rPr>
          <w:i/>
          <w:iCs/>
          <w:color w:val="EE0000"/>
          <w:lang w:val="en-IN"/>
        </w:rPr>
        <w:t>(</w:t>
      </w:r>
      <w:r w:rsidR="00563C97" w:rsidRPr="00563C97">
        <w:rPr>
          <w:i/>
          <w:iCs/>
          <w:color w:val="EE0000"/>
        </w:rPr>
        <w:t>12pt, Regular, Justified alignment, line spacing</w:t>
      </w:r>
      <w:r w:rsidR="00563C97">
        <w:rPr>
          <w:i/>
          <w:iCs/>
          <w:color w:val="EE0000"/>
        </w:rPr>
        <w:t>:1.15</w:t>
      </w:r>
      <w:r w:rsidR="00563C97" w:rsidRPr="00563C97">
        <w:rPr>
          <w:i/>
          <w:iCs/>
          <w:color w:val="EE0000"/>
        </w:rPr>
        <w:t>)</w:t>
      </w:r>
    </w:p>
    <w:p w14:paraId="234B3EFC" w14:textId="77777777" w:rsidR="006C1A74" w:rsidRDefault="006C1A74" w:rsidP="00621BA9">
      <w:pPr>
        <w:spacing w:before="115" w:line="276" w:lineRule="auto"/>
        <w:ind w:left="181"/>
        <w:jc w:val="both"/>
        <w:outlineLvl w:val="4"/>
        <w:rPr>
          <w:color w:val="0C0E18"/>
          <w:sz w:val="24"/>
          <w:szCs w:val="24"/>
        </w:rPr>
      </w:pPr>
      <w:r w:rsidRPr="007C27EB">
        <w:rPr>
          <w:color w:val="0C0E18"/>
          <w:sz w:val="24"/>
          <w:szCs w:val="24"/>
        </w:rPr>
        <w:t>In general, catalysts for reduction are unstable in the presence of air. A plasmonic reduction catalyst that is stable only in air has been described in this work. A highly active, selective and particularly air-stable plasmonic reduction catalyst for acetylene semi-hydrogenation was developed by loading Pt-doped Ru nanoparticles</w:t>
      </w:r>
      <w:r w:rsidRPr="007C27EB">
        <w:rPr>
          <w:color w:val="0C0E18"/>
          <w:sz w:val="24"/>
          <w:szCs w:val="24"/>
          <w:vertAlign w:val="superscript"/>
        </w:rPr>
        <w:t>1</w:t>
      </w:r>
      <w:r w:rsidRPr="007C27EB">
        <w:rPr>
          <w:color w:val="0C0E18"/>
          <w:sz w:val="24"/>
          <w:szCs w:val="24"/>
        </w:rPr>
        <w:t xml:space="preserve"> on 'dendritic plasmonic colloidosomes (DPC)', also known as black gold</w:t>
      </w:r>
      <w:r w:rsidRPr="007C27EB">
        <w:rPr>
          <w:color w:val="0C0E18"/>
          <w:sz w:val="24"/>
          <w:szCs w:val="24"/>
          <w:vertAlign w:val="superscript"/>
        </w:rPr>
        <w:t>2</w:t>
      </w:r>
      <w:r w:rsidRPr="007C27EB">
        <w:rPr>
          <w:color w:val="0C0E18"/>
          <w:sz w:val="24"/>
          <w:szCs w:val="24"/>
        </w:rPr>
        <w:t>. With over 90% selectivity and ethene productivity of 320 mmol g</w:t>
      </w:r>
      <w:r w:rsidRPr="007C27EB">
        <w:rPr>
          <w:color w:val="0C0E18"/>
          <w:sz w:val="24"/>
          <w:szCs w:val="24"/>
          <w:vertAlign w:val="superscript"/>
        </w:rPr>
        <w:t>-1</w:t>
      </w:r>
      <w:r w:rsidRPr="007C27EB">
        <w:rPr>
          <w:color w:val="0C0E18"/>
          <w:sz w:val="24"/>
          <w:szCs w:val="24"/>
        </w:rPr>
        <w:t xml:space="preserve"> h</w:t>
      </w:r>
      <w:r w:rsidRPr="007C27EB">
        <w:rPr>
          <w:color w:val="0C0E18"/>
          <w:sz w:val="24"/>
          <w:szCs w:val="24"/>
          <w:vertAlign w:val="superscript"/>
        </w:rPr>
        <w:t>-1</w:t>
      </w:r>
      <w:r w:rsidRPr="007C27EB">
        <w:rPr>
          <w:color w:val="0C0E18"/>
          <w:sz w:val="24"/>
          <w:szCs w:val="24"/>
        </w:rPr>
        <w:t xml:space="preserve"> of ethene, the DPC/</w:t>
      </w:r>
      <w:proofErr w:type="spellStart"/>
      <w:r w:rsidRPr="007C27EB">
        <w:rPr>
          <w:color w:val="0C0E18"/>
          <w:sz w:val="24"/>
          <w:szCs w:val="24"/>
        </w:rPr>
        <w:t>RuPt</w:t>
      </w:r>
      <w:proofErr w:type="spellEnd"/>
      <w:r w:rsidRPr="007C27EB">
        <w:rPr>
          <w:color w:val="0C0E18"/>
          <w:sz w:val="24"/>
          <w:szCs w:val="24"/>
        </w:rPr>
        <w:t xml:space="preserve"> catalyst outperformed nearly all previously reported catalysts. The critical role of co-existing metal oxide and metal phase was evidenced by high catalytic activity and long-term stability for at least 100 h, which could only be achieved by providing continuous airflow along with the reactant feed.</w:t>
      </w:r>
      <w:r w:rsidRPr="007C27EB">
        <w:rPr>
          <w:color w:val="0C0E18"/>
          <w:sz w:val="24"/>
          <w:szCs w:val="24"/>
          <w:vertAlign w:val="superscript"/>
        </w:rPr>
        <w:t>3</w:t>
      </w:r>
      <w:r w:rsidRPr="007C27EB">
        <w:rPr>
          <w:color w:val="0C0E18"/>
          <w:sz w:val="24"/>
          <w:szCs w:val="24"/>
        </w:rPr>
        <w:t xml:space="preserve"> Plasmon-mediated simultaneous reduction and oxidation of the active site during the reaction were responsible for the unprecedented stability of the catalyst which was demonstrated by various spectroscopic analyses (XPS, EXAFS, and XANES). FDTD simulations showed a five-fold enhancement in the electric field as compared to pristine DPC due to the near-field coupling between the </w:t>
      </w:r>
      <w:proofErr w:type="spellStart"/>
      <w:r w:rsidRPr="007C27EB">
        <w:rPr>
          <w:color w:val="0C0E18"/>
          <w:sz w:val="24"/>
          <w:szCs w:val="24"/>
        </w:rPr>
        <w:t>RuPt</w:t>
      </w:r>
      <w:proofErr w:type="spellEnd"/>
      <w:r w:rsidRPr="007C27EB">
        <w:rPr>
          <w:color w:val="0C0E18"/>
          <w:sz w:val="24"/>
          <w:szCs w:val="24"/>
        </w:rPr>
        <w:t xml:space="preserve"> nanoparticles and DPC. The KIE measured in light was larger than in the dark at all temperatures, implying the contribution from the non-thermal effects along with the photothermal activation of the reactants as a result of plasmonic activation.</w:t>
      </w:r>
      <w:r w:rsidRPr="007C27EB">
        <w:rPr>
          <w:color w:val="0C0E18"/>
          <w:sz w:val="24"/>
          <w:szCs w:val="24"/>
          <w:vertAlign w:val="superscript"/>
        </w:rPr>
        <w:t>4,5</w:t>
      </w:r>
      <w:r w:rsidRPr="007C27EB">
        <w:rPr>
          <w:color w:val="0C0E18"/>
          <w:sz w:val="24"/>
          <w:szCs w:val="24"/>
        </w:rPr>
        <w:t xml:space="preserve"> In-situ FTIR studies provided insight into the molecular reaction mechanism over the oxide surface and highlighted the role of the intermediates in determining selectivity. The integration of advanced spectroscopic techniques and simulations provided deep insights into the catalyst's behavior and mechanism, showcasing its potential for practical applications in sustainable catalysis.</w:t>
      </w:r>
    </w:p>
    <w:p w14:paraId="18BC112E" w14:textId="77777777" w:rsidR="006C1A74" w:rsidRDefault="006C1A74" w:rsidP="006C1A74">
      <w:pPr>
        <w:pStyle w:val="AbstractText"/>
        <w:tabs>
          <w:tab w:val="clear" w:pos="8640"/>
        </w:tabs>
        <w:spacing w:line="276" w:lineRule="auto"/>
        <w:jc w:val="both"/>
        <w:rPr>
          <w:bCs/>
          <w:iCs/>
          <w:sz w:val="22"/>
        </w:rPr>
      </w:pPr>
    </w:p>
    <w:p w14:paraId="01EBDE11" w14:textId="77777777" w:rsidR="006C1A74" w:rsidRDefault="006C1A74" w:rsidP="006C1A74">
      <w:pPr>
        <w:jc w:val="both"/>
        <w:rPr>
          <w:bCs/>
          <w:iCs/>
        </w:rPr>
      </w:pPr>
    </w:p>
    <w:p w14:paraId="50B2E92C" w14:textId="77777777" w:rsidR="006C1A74" w:rsidRDefault="006C1A74" w:rsidP="006C1A74">
      <w:pPr>
        <w:jc w:val="both"/>
        <w:rPr>
          <w:b/>
          <w:bCs/>
          <w:spacing w:val="-2"/>
          <w:sz w:val="20"/>
          <w:szCs w:val="20"/>
          <w:lang w:val="en-IN"/>
        </w:rPr>
      </w:pPr>
      <w:r>
        <w:rPr>
          <w:b/>
          <w:bCs/>
          <w:spacing w:val="-2"/>
          <w:sz w:val="20"/>
          <w:szCs w:val="20"/>
          <w:lang w:val="en-IN"/>
        </w:rPr>
        <w:t xml:space="preserve">        </w:t>
      </w:r>
      <w:r w:rsidRPr="006A12F9">
        <w:rPr>
          <w:b/>
          <w:bCs/>
          <w:spacing w:val="-2"/>
          <w:sz w:val="20"/>
          <w:szCs w:val="20"/>
          <w:lang w:val="en-IN"/>
        </w:rPr>
        <w:t>References</w:t>
      </w:r>
    </w:p>
    <w:p w14:paraId="7AA82343" w14:textId="77777777" w:rsidR="006C1A74" w:rsidRDefault="006C1A74" w:rsidP="006C1A74">
      <w:pPr>
        <w:jc w:val="both"/>
        <w:rPr>
          <w:rFonts w:eastAsiaTheme="minorHAnsi"/>
          <w:kern w:val="2"/>
          <w:sz w:val="20"/>
          <w:szCs w:val="20"/>
          <w:lang w:val="en-IN" w:bidi="te-IN"/>
          <w14:ligatures w14:val="standardContextual"/>
        </w:rPr>
      </w:pPr>
    </w:p>
    <w:p w14:paraId="1F5DAFDD" w14:textId="77777777" w:rsidR="006C1A74" w:rsidRPr="00BA1023" w:rsidRDefault="006C1A74" w:rsidP="00BA1023">
      <w:pPr>
        <w:pStyle w:val="ListParagraph"/>
        <w:widowControl/>
        <w:numPr>
          <w:ilvl w:val="0"/>
          <w:numId w:val="305"/>
        </w:numPr>
        <w:autoSpaceDE/>
        <w:autoSpaceDN/>
        <w:spacing w:after="160" w:line="276" w:lineRule="auto"/>
        <w:jc w:val="both"/>
      </w:pPr>
      <w:r w:rsidRPr="00BA1023">
        <w:t xml:space="preserve">Matsuda, S.; Masuda, S.; Takano, S.; </w:t>
      </w:r>
      <w:proofErr w:type="spellStart"/>
      <w:r w:rsidRPr="00BA1023">
        <w:t>Ichikuni</w:t>
      </w:r>
      <w:proofErr w:type="spellEnd"/>
      <w:r w:rsidRPr="00BA1023">
        <w:t xml:space="preserve">, N.; Tsukuda, T. Synergistic Effect in </w:t>
      </w:r>
      <w:proofErr w:type="spellStart"/>
      <w:r w:rsidRPr="00BA1023">
        <w:t>Ir</w:t>
      </w:r>
      <w:proofErr w:type="spellEnd"/>
      <w:r w:rsidRPr="00BA1023">
        <w:t>- or Pt-Doped Ru Nanoparticles: Catalytic Hydrogenation of Carbonyl Compounds under Ambient Temperature and H</w:t>
      </w:r>
      <w:r w:rsidRPr="00BA1023">
        <w:rPr>
          <w:vertAlign w:val="subscript"/>
        </w:rPr>
        <w:t>2</w:t>
      </w:r>
      <w:r w:rsidRPr="00BA1023">
        <w:t xml:space="preserve"> Pressure. </w:t>
      </w:r>
      <w:r w:rsidRPr="00BA1023">
        <w:rPr>
          <w:i/>
          <w:iCs/>
        </w:rPr>
        <w:t xml:space="preserve">ACS </w:t>
      </w:r>
      <w:proofErr w:type="spellStart"/>
      <w:r w:rsidRPr="00BA1023">
        <w:rPr>
          <w:i/>
          <w:iCs/>
        </w:rPr>
        <w:t>Catal</w:t>
      </w:r>
      <w:proofErr w:type="spellEnd"/>
      <w:r w:rsidRPr="00BA1023">
        <w:t>. 2021, 11(16), 10502–10507.</w:t>
      </w:r>
    </w:p>
    <w:p w14:paraId="683061C3" w14:textId="77777777" w:rsidR="006C1A74" w:rsidRPr="00BA1023" w:rsidRDefault="006C1A74" w:rsidP="00BA1023">
      <w:pPr>
        <w:pStyle w:val="ListParagraph"/>
        <w:widowControl/>
        <w:numPr>
          <w:ilvl w:val="0"/>
          <w:numId w:val="305"/>
        </w:numPr>
        <w:autoSpaceDE/>
        <w:autoSpaceDN/>
        <w:spacing w:after="160" w:line="276" w:lineRule="auto"/>
        <w:jc w:val="both"/>
      </w:pPr>
      <w:r w:rsidRPr="00BA1023">
        <w:t xml:space="preserve">Dhiman, M.; Maity, A.; Das, A.; </w:t>
      </w:r>
      <w:proofErr w:type="spellStart"/>
      <w:r w:rsidRPr="00BA1023">
        <w:t>Belgamwar</w:t>
      </w:r>
      <w:proofErr w:type="spellEnd"/>
      <w:r w:rsidRPr="00BA1023">
        <w:t>, R.; Chalke, B.; Lee, Y.; Sim, K.; Nam, J.M.; Polshettiwar, V. Plasmonic Colloidosomes of Black Gold for Solar Energy Harvesting and Hotspots Directed Catalysis for CO</w:t>
      </w:r>
      <w:r w:rsidRPr="00BA1023">
        <w:rPr>
          <w:vertAlign w:val="subscript"/>
        </w:rPr>
        <w:t>2</w:t>
      </w:r>
      <w:r w:rsidRPr="00BA1023">
        <w:t xml:space="preserve"> to Fuel Conversion. </w:t>
      </w:r>
      <w:r w:rsidRPr="00BA1023">
        <w:rPr>
          <w:i/>
          <w:iCs/>
        </w:rPr>
        <w:t>Chem. Sci</w:t>
      </w:r>
      <w:r w:rsidRPr="00BA1023">
        <w:t xml:space="preserve">. 2019, 10, 6594–6603. </w:t>
      </w:r>
    </w:p>
    <w:p w14:paraId="611F6023" w14:textId="1B73A6D3" w:rsidR="006C1A74" w:rsidRPr="00BA1023" w:rsidRDefault="006C1A74" w:rsidP="00BA1023">
      <w:pPr>
        <w:pStyle w:val="ListParagraph"/>
        <w:widowControl/>
        <w:numPr>
          <w:ilvl w:val="0"/>
          <w:numId w:val="305"/>
        </w:numPr>
        <w:autoSpaceDE/>
        <w:autoSpaceDN/>
        <w:spacing w:after="160" w:line="276" w:lineRule="auto"/>
        <w:jc w:val="both"/>
        <w:rPr>
          <w:sz w:val="20"/>
          <w:szCs w:val="20"/>
        </w:rPr>
      </w:pPr>
      <w:r w:rsidRPr="00BA1023">
        <w:t xml:space="preserve">Sharma, G.; Verma, R.; Masuda, S.; Badawy, K. M.; Singh, N.; Tsukuda, T.; </w:t>
      </w:r>
      <w:proofErr w:type="spellStart"/>
      <w:proofErr w:type="gramStart"/>
      <w:r w:rsidRPr="00BA1023">
        <w:t>Polshettiwar,V</w:t>
      </w:r>
      <w:proofErr w:type="spellEnd"/>
      <w:r w:rsidRPr="00BA1023">
        <w:t>.</w:t>
      </w:r>
      <w:proofErr w:type="gramEnd"/>
      <w:r w:rsidRPr="00BA1023">
        <w:t xml:space="preserve">; Pt-doped Ru nanoparticles loaded on ‘black gold’ plasmonic nanoreactors as air stable reduction catalysts. </w:t>
      </w:r>
      <w:r w:rsidRPr="00BA1023">
        <w:rPr>
          <w:i/>
          <w:iCs/>
        </w:rPr>
        <w:t>Nat Commun</w:t>
      </w:r>
      <w:r w:rsidRPr="00BA1023">
        <w:t xml:space="preserve"> 2024, 15, 713.</w:t>
      </w:r>
    </w:p>
    <w:sectPr w:rsidR="006C1A74" w:rsidRPr="00BA1023" w:rsidSect="00E67C8A">
      <w:headerReference w:type="even" r:id="rId10"/>
      <w:headerReference w:type="default" r:id="rId11"/>
      <w:footerReference w:type="default" r:id="rId12"/>
      <w:headerReference w:type="first" r:id="rId13"/>
      <w:pgSz w:w="11906" w:h="16838" w:code="9"/>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0B0A0" w14:textId="77777777" w:rsidR="00EF3106" w:rsidRDefault="00EF3106" w:rsidP="00BE1C6E">
      <w:r>
        <w:separator/>
      </w:r>
    </w:p>
  </w:endnote>
  <w:endnote w:type="continuationSeparator" w:id="0">
    <w:p w14:paraId="46388B3D" w14:textId="77777777" w:rsidR="00EF3106" w:rsidRDefault="00EF3106" w:rsidP="00BE1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EGLNE+TimesNewRoman,Bold">
    <w:altName w:val="Malgun Gothic Semilight"/>
    <w:panose1 w:val="00000000000000000000"/>
    <w:charset w:val="88"/>
    <w:family w:val="roman"/>
    <w:notTrueType/>
    <w:pitch w:val="default"/>
    <w:sig w:usb0="00000000" w:usb1="08080000" w:usb2="00000010" w:usb3="00000000" w:csb0="00100000" w:csb1="00000000"/>
  </w:font>
  <w:font w:name="Batang">
    <w:panose1 w:val="02030600000101010101"/>
    <w:charset w:val="81"/>
    <w:family w:val="roman"/>
    <w:pitch w:val="variable"/>
    <w:sig w:usb0="B00002AF" w:usb1="69D77CFB" w:usb2="00000030" w:usb3="00000000" w:csb0="0008009F" w:csb1="00000000"/>
  </w:font>
  <w:font w:name="New York">
    <w:panose1 w:val="02040503060506020304"/>
    <w:charset w:val="00"/>
    <w:family w:val="roman"/>
    <w:pitch w:val="variable"/>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rno Pro">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ArialMT">
    <w:altName w:val="Times New Roman"/>
    <w:charset w:val="00"/>
    <w:family w:val="roman"/>
    <w:pitch w:val="default"/>
  </w:font>
  <w:font w:name="Liberation Serif">
    <w:altName w:val="Times New Roman"/>
    <w:charset w:val="00"/>
    <w:family w:val="roman"/>
    <w:pitch w:val="variable"/>
  </w:font>
  <w:font w:name="Noto Sans CJK SC">
    <w:altName w:val="Times New Roman"/>
    <w:charset w:val="00"/>
    <w:family w:val="auto"/>
    <w:pitch w:val="variable"/>
  </w:font>
  <w:font w:name="Lohit Devanagari">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0256714"/>
      <w:docPartObj>
        <w:docPartGallery w:val="Page Numbers (Bottom of Page)"/>
        <w:docPartUnique/>
      </w:docPartObj>
    </w:sdtPr>
    <w:sdtEndPr>
      <w:rPr>
        <w:noProof/>
      </w:rPr>
    </w:sdtEndPr>
    <w:sdtContent>
      <w:p w14:paraId="7258065A" w14:textId="59062578" w:rsidR="006D18FA" w:rsidRDefault="006D18FA">
        <w:pPr>
          <w:pStyle w:val="Footer"/>
          <w:jc w:val="right"/>
        </w:pPr>
        <w:r>
          <w:fldChar w:fldCharType="begin"/>
        </w:r>
        <w:r>
          <w:instrText xml:space="preserve"> PAGE   \* MERGEFORMAT </w:instrText>
        </w:r>
        <w:r>
          <w:fldChar w:fldCharType="separate"/>
        </w:r>
        <w:r w:rsidR="00F635D8">
          <w:rPr>
            <w:noProof/>
          </w:rPr>
          <w:t>19</w:t>
        </w:r>
        <w:r>
          <w:rPr>
            <w:noProof/>
          </w:rPr>
          <w:fldChar w:fldCharType="end"/>
        </w:r>
      </w:p>
    </w:sdtContent>
  </w:sdt>
  <w:p w14:paraId="615FC42D" w14:textId="77777777" w:rsidR="006D18FA" w:rsidRDefault="006D1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3FD20" w14:textId="77777777" w:rsidR="00EF3106" w:rsidRDefault="00EF3106" w:rsidP="00BE1C6E">
      <w:r>
        <w:separator/>
      </w:r>
    </w:p>
  </w:footnote>
  <w:footnote w:type="continuationSeparator" w:id="0">
    <w:p w14:paraId="49D8857E" w14:textId="77777777" w:rsidR="00EF3106" w:rsidRDefault="00EF3106" w:rsidP="00BE1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C8643" w14:textId="77777777" w:rsidR="006D18FA" w:rsidRDefault="00EF3106">
    <w:pPr>
      <w:pStyle w:val="Header"/>
    </w:pPr>
    <w:r>
      <w:rPr>
        <w:noProof/>
      </w:rPr>
      <w:pict w14:anchorId="00BC86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1318782" o:spid="_x0000_s1032" type="#_x0000_t75" style="position:absolute;margin-left:0;margin-top:0;width:523.25pt;height:755.8pt;z-index:-251657216;mso-position-horizontal:center;mso-position-horizontal-relative:margin;mso-position-vertical:center;mso-position-vertical-relative:margin" o:allowincell="f">
          <v:imagedata r:id="rId1" o:title="Border-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C8644" w14:textId="77777777" w:rsidR="006D18FA" w:rsidRDefault="00EF3106">
    <w:pPr>
      <w:pStyle w:val="Header"/>
    </w:pPr>
    <w:r>
      <w:rPr>
        <w:noProof/>
      </w:rPr>
      <w:pict w14:anchorId="00BC8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1318783" o:spid="_x0000_s1033" type="#_x0000_t75" style="position:absolute;margin-left:-40.6pt;margin-top:-34.75pt;width:604.2pt;height:839.35pt;z-index:-251656192;mso-position-horizontal-relative:margin;mso-position-vertical-relative:margin" o:allowincell="f" strokeweight=".25pt">
          <v:imagedata r:id="rId1" o:title="Border-01" grayscale="t" bilevel="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C8645" w14:textId="77777777" w:rsidR="006D18FA" w:rsidRDefault="00EF3106">
    <w:pPr>
      <w:pStyle w:val="Header"/>
    </w:pPr>
    <w:r>
      <w:rPr>
        <w:noProof/>
      </w:rPr>
      <w:pict w14:anchorId="00BC86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1318781" o:spid="_x0000_s1031" type="#_x0000_t75" style="position:absolute;margin-left:0;margin-top:0;width:523.25pt;height:755.8pt;z-index:-251658240;mso-position-horizontal:center;mso-position-horizontal-relative:margin;mso-position-vertical:center;mso-position-vertical-relative:margin" o:allowincell="f">
          <v:imagedata r:id="rId1" o:title="Border-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81812"/>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106240"/>
    <w:multiLevelType w:val="hybridMultilevel"/>
    <w:tmpl w:val="11F2B78A"/>
    <w:lvl w:ilvl="0" w:tplc="11D80E70">
      <w:start w:val="1"/>
      <w:numFmt w:val="decimal"/>
      <w:lvlText w:val="%1."/>
      <w:lvlJc w:val="left"/>
      <w:pPr>
        <w:ind w:left="36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17772B"/>
    <w:multiLevelType w:val="hybridMultilevel"/>
    <w:tmpl w:val="0630CE20"/>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 w15:restartNumberingAfterBreak="0">
    <w:nsid w:val="013C1418"/>
    <w:multiLevelType w:val="hybridMultilevel"/>
    <w:tmpl w:val="36583EA0"/>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1885EAB"/>
    <w:multiLevelType w:val="hybridMultilevel"/>
    <w:tmpl w:val="30B614AC"/>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5" w15:restartNumberingAfterBreak="0">
    <w:nsid w:val="02483A17"/>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30A4FA2"/>
    <w:multiLevelType w:val="multilevel"/>
    <w:tmpl w:val="645616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3AA30CC"/>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03EC27D6"/>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5181277"/>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54E3E92"/>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59A21E3"/>
    <w:multiLevelType w:val="hybridMultilevel"/>
    <w:tmpl w:val="5EBCA76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2" w15:restartNumberingAfterBreak="0">
    <w:nsid w:val="05E54627"/>
    <w:multiLevelType w:val="hybridMultilevel"/>
    <w:tmpl w:val="110A0720"/>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62617D9"/>
    <w:multiLevelType w:val="hybridMultilevel"/>
    <w:tmpl w:val="3692D71A"/>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6644C47"/>
    <w:multiLevelType w:val="hybridMultilevel"/>
    <w:tmpl w:val="E8B03C9C"/>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15" w15:restartNumberingAfterBreak="0">
    <w:nsid w:val="06884FB1"/>
    <w:multiLevelType w:val="hybridMultilevel"/>
    <w:tmpl w:val="E7728BB4"/>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6BF7A81"/>
    <w:multiLevelType w:val="multilevel"/>
    <w:tmpl w:val="F0EAE4D8"/>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6DD7BD0"/>
    <w:multiLevelType w:val="hybridMultilevel"/>
    <w:tmpl w:val="51FA4A8E"/>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8" w15:restartNumberingAfterBreak="0">
    <w:nsid w:val="06E22DC8"/>
    <w:multiLevelType w:val="hybridMultilevel"/>
    <w:tmpl w:val="BC9E8BB8"/>
    <w:lvl w:ilvl="0" w:tplc="7456A42E">
      <w:start w:val="1"/>
      <w:numFmt w:val="decimal"/>
      <w:lvlText w:val="%1."/>
      <w:lvlJc w:val="left"/>
      <w:pPr>
        <w:ind w:left="541" w:hanging="360"/>
      </w:pPr>
      <w:rPr>
        <w:b w:val="0"/>
        <w:bCs w:val="0"/>
        <w:color w:val="auto"/>
        <w:sz w:val="22"/>
        <w:szCs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9" w15:restartNumberingAfterBreak="0">
    <w:nsid w:val="076860D4"/>
    <w:multiLevelType w:val="hybridMultilevel"/>
    <w:tmpl w:val="C66E09EA"/>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0" w15:restartNumberingAfterBreak="0">
    <w:nsid w:val="07AB48D5"/>
    <w:multiLevelType w:val="hybridMultilevel"/>
    <w:tmpl w:val="AF9A27BE"/>
    <w:lvl w:ilvl="0" w:tplc="DAA44A34">
      <w:start w:val="1"/>
      <w:numFmt w:val="decimal"/>
      <w:lvlText w:val="%1."/>
      <w:lvlJc w:val="left"/>
      <w:pPr>
        <w:ind w:left="676" w:hanging="495"/>
      </w:pPr>
      <w:rPr>
        <w:rFonts w:hint="default"/>
        <w:color w:val="000000" w:themeColor="dark1"/>
        <w:sz w:val="22"/>
      </w:rPr>
    </w:lvl>
    <w:lvl w:ilvl="1" w:tplc="40090019" w:tentative="1">
      <w:start w:val="1"/>
      <w:numFmt w:val="lowerLetter"/>
      <w:lvlText w:val="%2."/>
      <w:lvlJc w:val="left"/>
      <w:pPr>
        <w:ind w:left="1621" w:hanging="360"/>
      </w:pPr>
    </w:lvl>
    <w:lvl w:ilvl="2" w:tplc="4009001B" w:tentative="1">
      <w:start w:val="1"/>
      <w:numFmt w:val="lowerRoman"/>
      <w:lvlText w:val="%3."/>
      <w:lvlJc w:val="right"/>
      <w:pPr>
        <w:ind w:left="2341" w:hanging="180"/>
      </w:pPr>
    </w:lvl>
    <w:lvl w:ilvl="3" w:tplc="4009000F" w:tentative="1">
      <w:start w:val="1"/>
      <w:numFmt w:val="decimal"/>
      <w:lvlText w:val="%4."/>
      <w:lvlJc w:val="left"/>
      <w:pPr>
        <w:ind w:left="3061" w:hanging="360"/>
      </w:pPr>
    </w:lvl>
    <w:lvl w:ilvl="4" w:tplc="40090019" w:tentative="1">
      <w:start w:val="1"/>
      <w:numFmt w:val="lowerLetter"/>
      <w:lvlText w:val="%5."/>
      <w:lvlJc w:val="left"/>
      <w:pPr>
        <w:ind w:left="3781" w:hanging="360"/>
      </w:pPr>
    </w:lvl>
    <w:lvl w:ilvl="5" w:tplc="4009001B" w:tentative="1">
      <w:start w:val="1"/>
      <w:numFmt w:val="lowerRoman"/>
      <w:lvlText w:val="%6."/>
      <w:lvlJc w:val="right"/>
      <w:pPr>
        <w:ind w:left="4501" w:hanging="180"/>
      </w:pPr>
    </w:lvl>
    <w:lvl w:ilvl="6" w:tplc="4009000F" w:tentative="1">
      <w:start w:val="1"/>
      <w:numFmt w:val="decimal"/>
      <w:lvlText w:val="%7."/>
      <w:lvlJc w:val="left"/>
      <w:pPr>
        <w:ind w:left="5221" w:hanging="360"/>
      </w:pPr>
    </w:lvl>
    <w:lvl w:ilvl="7" w:tplc="40090019" w:tentative="1">
      <w:start w:val="1"/>
      <w:numFmt w:val="lowerLetter"/>
      <w:lvlText w:val="%8."/>
      <w:lvlJc w:val="left"/>
      <w:pPr>
        <w:ind w:left="5941" w:hanging="360"/>
      </w:pPr>
    </w:lvl>
    <w:lvl w:ilvl="8" w:tplc="4009001B" w:tentative="1">
      <w:start w:val="1"/>
      <w:numFmt w:val="lowerRoman"/>
      <w:lvlText w:val="%9."/>
      <w:lvlJc w:val="right"/>
      <w:pPr>
        <w:ind w:left="6661" w:hanging="180"/>
      </w:pPr>
    </w:lvl>
  </w:abstractNum>
  <w:abstractNum w:abstractNumId="21" w15:restartNumberingAfterBreak="0">
    <w:nsid w:val="07AE50B9"/>
    <w:multiLevelType w:val="multilevel"/>
    <w:tmpl w:val="43043BFA"/>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80D107F"/>
    <w:multiLevelType w:val="hybridMultilevel"/>
    <w:tmpl w:val="F7E84850"/>
    <w:lvl w:ilvl="0" w:tplc="AEF6B77C">
      <w:start w:val="1"/>
      <w:numFmt w:val="decimal"/>
      <w:lvlText w:val="%1."/>
      <w:lvlJc w:val="left"/>
      <w:pPr>
        <w:ind w:left="540" w:hanging="360"/>
      </w:pPr>
      <w:rPr>
        <w:rFonts w:ascii="Arial" w:eastAsia="Times New Roman" w:hAnsi="Arial" w:cs="Arial"/>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3" w15:restartNumberingAfterBreak="0">
    <w:nsid w:val="084A3594"/>
    <w:multiLevelType w:val="hybridMultilevel"/>
    <w:tmpl w:val="8A86CB12"/>
    <w:lvl w:ilvl="0" w:tplc="1B5039A6">
      <w:start w:val="1"/>
      <w:numFmt w:val="decimal"/>
      <w:lvlText w:val="%1."/>
      <w:lvlJc w:val="left"/>
      <w:pPr>
        <w:ind w:left="1080" w:hanging="360"/>
      </w:pPr>
      <w:rPr>
        <w:sz w:val="22"/>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08E62162"/>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8F600F0"/>
    <w:multiLevelType w:val="hybridMultilevel"/>
    <w:tmpl w:val="F0081740"/>
    <w:lvl w:ilvl="0" w:tplc="FFFFFFFF">
      <w:start w:val="1"/>
      <w:numFmt w:val="decimal"/>
      <w:lvlText w:val="%1."/>
      <w:lvlJc w:val="left"/>
      <w:pPr>
        <w:ind w:left="360" w:hanging="360"/>
      </w:pPr>
      <w:rPr>
        <w:color w:val="000000" w:themeColor="text1"/>
      </w:rPr>
    </w:lvl>
    <w:lvl w:ilvl="1" w:tplc="7580209E">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090063E9"/>
    <w:multiLevelType w:val="multilevel"/>
    <w:tmpl w:val="73AC16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9094CBE"/>
    <w:multiLevelType w:val="hybridMultilevel"/>
    <w:tmpl w:val="F53E1700"/>
    <w:lvl w:ilvl="0" w:tplc="4009000F">
      <w:start w:val="1"/>
      <w:numFmt w:val="decimal"/>
      <w:lvlText w:val="%1."/>
      <w:lvlJc w:val="left"/>
      <w:pPr>
        <w:ind w:left="541" w:hanging="360"/>
      </w:pPr>
    </w:lvl>
    <w:lvl w:ilvl="1" w:tplc="9C76ECF4">
      <w:start w:val="1"/>
      <w:numFmt w:val="upperLetter"/>
      <w:lvlText w:val="%2."/>
      <w:lvlJc w:val="left"/>
      <w:pPr>
        <w:ind w:left="1261" w:hanging="360"/>
      </w:pPr>
      <w:rPr>
        <w:rFonts w:hint="default"/>
      </w:r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8" w15:restartNumberingAfterBreak="0">
    <w:nsid w:val="091114F9"/>
    <w:multiLevelType w:val="hybridMultilevel"/>
    <w:tmpl w:val="9C9EDBD2"/>
    <w:lvl w:ilvl="0" w:tplc="4009000F">
      <w:start w:val="1"/>
      <w:numFmt w:val="decimal"/>
      <w:lvlText w:val="%1."/>
      <w:lvlJc w:val="left"/>
      <w:pPr>
        <w:ind w:left="558" w:hanging="360"/>
      </w:p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9" w15:restartNumberingAfterBreak="0">
    <w:nsid w:val="09E557AB"/>
    <w:multiLevelType w:val="hybridMultilevel"/>
    <w:tmpl w:val="0D9A2DE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0A49393E"/>
    <w:multiLevelType w:val="multilevel"/>
    <w:tmpl w:val="6456164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0ABC0B95"/>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0B306543"/>
    <w:multiLevelType w:val="hybridMultilevel"/>
    <w:tmpl w:val="20F0F43C"/>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0B36446D"/>
    <w:multiLevelType w:val="hybridMultilevel"/>
    <w:tmpl w:val="B01EDA56"/>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4" w15:restartNumberingAfterBreak="0">
    <w:nsid w:val="0BA732C2"/>
    <w:multiLevelType w:val="hybridMultilevel"/>
    <w:tmpl w:val="0EBE0D2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5" w15:restartNumberingAfterBreak="0">
    <w:nsid w:val="0C484D06"/>
    <w:multiLevelType w:val="hybridMultilevel"/>
    <w:tmpl w:val="467679E4"/>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6" w15:restartNumberingAfterBreak="0">
    <w:nsid w:val="0C90257D"/>
    <w:multiLevelType w:val="hybridMultilevel"/>
    <w:tmpl w:val="C420927E"/>
    <w:lvl w:ilvl="0" w:tplc="FFFFFFFF">
      <w:start w:val="1"/>
      <w:numFmt w:val="decimal"/>
      <w:lvlText w:val="%1."/>
      <w:lvlJc w:val="left"/>
      <w:pPr>
        <w:ind w:left="360" w:hanging="360"/>
      </w:pPr>
      <w:rPr>
        <w:color w:val="000000" w:themeColor="tex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0C9F7098"/>
    <w:multiLevelType w:val="hybridMultilevel"/>
    <w:tmpl w:val="92BA8D8E"/>
    <w:lvl w:ilvl="0" w:tplc="FFFFFFFF">
      <w:start w:val="1"/>
      <w:numFmt w:val="decimal"/>
      <w:lvlText w:val="%1."/>
      <w:lvlJc w:val="left"/>
      <w:pPr>
        <w:ind w:left="676" w:hanging="495"/>
      </w:pPr>
      <w:rPr>
        <w:rFonts w:hint="default"/>
        <w:color w:val="000000" w:themeColor="dark1"/>
        <w:sz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8" w15:restartNumberingAfterBreak="0">
    <w:nsid w:val="0D245889"/>
    <w:multiLevelType w:val="multilevel"/>
    <w:tmpl w:val="554CD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0D59424E"/>
    <w:multiLevelType w:val="hybridMultilevel"/>
    <w:tmpl w:val="3FC26274"/>
    <w:lvl w:ilvl="0" w:tplc="4009000F">
      <w:start w:val="1"/>
      <w:numFmt w:val="decimal"/>
      <w:lvlText w:val="%1."/>
      <w:lvlJc w:val="left"/>
      <w:pPr>
        <w:ind w:left="720" w:hanging="360"/>
      </w:pPr>
      <w:rPr>
        <w:rFonts w:hint="default"/>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0E1573F6"/>
    <w:multiLevelType w:val="hybridMultilevel"/>
    <w:tmpl w:val="D226B29C"/>
    <w:lvl w:ilvl="0" w:tplc="FFFFFFFF">
      <w:start w:val="1"/>
      <w:numFmt w:val="decimal"/>
      <w:lvlText w:val="%1."/>
      <w:lvlJc w:val="left"/>
      <w:pPr>
        <w:ind w:left="720" w:hanging="360"/>
      </w:pPr>
      <w:rPr>
        <w:rFonts w:hint="default"/>
        <w:color w:val="000000" w:themeColor="dark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0E2F4887"/>
    <w:multiLevelType w:val="hybridMultilevel"/>
    <w:tmpl w:val="55E259B2"/>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2" w15:restartNumberingAfterBreak="0">
    <w:nsid w:val="0E77153F"/>
    <w:multiLevelType w:val="hybridMultilevel"/>
    <w:tmpl w:val="E8DE44C6"/>
    <w:lvl w:ilvl="0" w:tplc="001A2D72">
      <w:start w:val="1"/>
      <w:numFmt w:val="decimal"/>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43" w15:restartNumberingAfterBreak="0">
    <w:nsid w:val="0F6550E0"/>
    <w:multiLevelType w:val="hybridMultilevel"/>
    <w:tmpl w:val="E3DACEB0"/>
    <w:styleLink w:val="ImportedStyle2"/>
    <w:lvl w:ilvl="0" w:tplc="C974E296">
      <w:start w:val="1"/>
      <w:numFmt w:val="decimal"/>
      <w:suff w:val="nothing"/>
      <w:lvlText w:val="%1."/>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284" w:hanging="284"/>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3062A374">
      <w:start w:val="1"/>
      <w:numFmt w:val="lowerLetter"/>
      <w:suff w:val="nothing"/>
      <w:lvlText w:val="%2."/>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1004" w:hanging="284"/>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4B9AD2AE">
      <w:start w:val="1"/>
      <w:numFmt w:val="lowerRoman"/>
      <w:lvlText w:val="%3."/>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1908" w:hanging="3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01A0BD34">
      <w:start w:val="1"/>
      <w:numFmt w:val="decimal"/>
      <w:lvlText w:val="%4."/>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2628" w:hanging="46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FEBCFE42">
      <w:start w:val="1"/>
      <w:numFmt w:val="lowerLetter"/>
      <w:lvlText w:val="%5."/>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3348" w:hanging="46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BE6E1258">
      <w:start w:val="1"/>
      <w:numFmt w:val="lowerRoman"/>
      <w:lvlText w:val="%6."/>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4068" w:hanging="3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023C1C1C">
      <w:start w:val="1"/>
      <w:numFmt w:val="decimal"/>
      <w:lvlText w:val="%7."/>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4788" w:hanging="46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A8266EBE">
      <w:start w:val="1"/>
      <w:numFmt w:val="lowerLetter"/>
      <w:lvlText w:val="%8."/>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5508" w:hanging="46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04D25B10">
      <w:start w:val="1"/>
      <w:numFmt w:val="lowerRoman"/>
      <w:lvlText w:val="%9."/>
      <w:lvlJc w:val="left"/>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 w:val="left" w:pos="1300"/>
          <w:tab w:val="left" w:pos="1320"/>
          <w:tab w:val="left" w:pos="1340"/>
          <w:tab w:val="left" w:pos="1360"/>
          <w:tab w:val="left" w:pos="1380"/>
          <w:tab w:val="left" w:pos="1400"/>
          <w:tab w:val="left" w:pos="1420"/>
          <w:tab w:val="left" w:pos="1440"/>
          <w:tab w:val="left" w:pos="1460"/>
          <w:tab w:val="left" w:pos="1480"/>
          <w:tab w:val="left" w:pos="1500"/>
        </w:tabs>
        <w:ind w:left="6228" w:hanging="388"/>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44" w15:restartNumberingAfterBreak="0">
    <w:nsid w:val="10106E85"/>
    <w:multiLevelType w:val="hybridMultilevel"/>
    <w:tmpl w:val="437ECE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10B34C19"/>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10E41C6F"/>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112D1A7D"/>
    <w:multiLevelType w:val="hybridMultilevel"/>
    <w:tmpl w:val="E9981B16"/>
    <w:lvl w:ilvl="0" w:tplc="4009000F">
      <w:start w:val="1"/>
      <w:numFmt w:val="decimal"/>
      <w:lvlText w:val="%1."/>
      <w:lvlJc w:val="left"/>
      <w:pPr>
        <w:ind w:left="198" w:hanging="360"/>
      </w:pPr>
    </w:lvl>
    <w:lvl w:ilvl="1" w:tplc="40090019" w:tentative="1">
      <w:start w:val="1"/>
      <w:numFmt w:val="lowerLetter"/>
      <w:lvlText w:val="%2."/>
      <w:lvlJc w:val="left"/>
      <w:pPr>
        <w:ind w:left="918" w:hanging="360"/>
      </w:pPr>
    </w:lvl>
    <w:lvl w:ilvl="2" w:tplc="4009001B" w:tentative="1">
      <w:start w:val="1"/>
      <w:numFmt w:val="lowerRoman"/>
      <w:lvlText w:val="%3."/>
      <w:lvlJc w:val="right"/>
      <w:pPr>
        <w:ind w:left="1638" w:hanging="180"/>
      </w:pPr>
    </w:lvl>
    <w:lvl w:ilvl="3" w:tplc="4009000F" w:tentative="1">
      <w:start w:val="1"/>
      <w:numFmt w:val="decimal"/>
      <w:lvlText w:val="%4."/>
      <w:lvlJc w:val="left"/>
      <w:pPr>
        <w:ind w:left="2358" w:hanging="360"/>
      </w:pPr>
    </w:lvl>
    <w:lvl w:ilvl="4" w:tplc="40090019" w:tentative="1">
      <w:start w:val="1"/>
      <w:numFmt w:val="lowerLetter"/>
      <w:lvlText w:val="%5."/>
      <w:lvlJc w:val="left"/>
      <w:pPr>
        <w:ind w:left="3078" w:hanging="360"/>
      </w:pPr>
    </w:lvl>
    <w:lvl w:ilvl="5" w:tplc="4009001B" w:tentative="1">
      <w:start w:val="1"/>
      <w:numFmt w:val="lowerRoman"/>
      <w:lvlText w:val="%6."/>
      <w:lvlJc w:val="right"/>
      <w:pPr>
        <w:ind w:left="3798" w:hanging="180"/>
      </w:pPr>
    </w:lvl>
    <w:lvl w:ilvl="6" w:tplc="4009000F" w:tentative="1">
      <w:start w:val="1"/>
      <w:numFmt w:val="decimal"/>
      <w:lvlText w:val="%7."/>
      <w:lvlJc w:val="left"/>
      <w:pPr>
        <w:ind w:left="4518" w:hanging="360"/>
      </w:pPr>
    </w:lvl>
    <w:lvl w:ilvl="7" w:tplc="40090019" w:tentative="1">
      <w:start w:val="1"/>
      <w:numFmt w:val="lowerLetter"/>
      <w:lvlText w:val="%8."/>
      <w:lvlJc w:val="left"/>
      <w:pPr>
        <w:ind w:left="5238" w:hanging="360"/>
      </w:pPr>
    </w:lvl>
    <w:lvl w:ilvl="8" w:tplc="4009001B" w:tentative="1">
      <w:start w:val="1"/>
      <w:numFmt w:val="lowerRoman"/>
      <w:lvlText w:val="%9."/>
      <w:lvlJc w:val="right"/>
      <w:pPr>
        <w:ind w:left="5958" w:hanging="180"/>
      </w:pPr>
    </w:lvl>
  </w:abstractNum>
  <w:abstractNum w:abstractNumId="48" w15:restartNumberingAfterBreak="0">
    <w:nsid w:val="118F581E"/>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2230E95"/>
    <w:multiLevelType w:val="hybridMultilevel"/>
    <w:tmpl w:val="B12C7326"/>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50" w15:restartNumberingAfterBreak="0">
    <w:nsid w:val="129520E2"/>
    <w:multiLevelType w:val="multilevel"/>
    <w:tmpl w:val="5DBA0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3542B83"/>
    <w:multiLevelType w:val="hybridMultilevel"/>
    <w:tmpl w:val="F5A2E80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52" w15:restartNumberingAfterBreak="0">
    <w:nsid w:val="136E24A6"/>
    <w:multiLevelType w:val="hybridMultilevel"/>
    <w:tmpl w:val="65CCA4DC"/>
    <w:lvl w:ilvl="0" w:tplc="4009000F">
      <w:start w:val="1"/>
      <w:numFmt w:val="decimal"/>
      <w:lvlText w:val="%1."/>
      <w:lvlJc w:val="left"/>
      <w:pPr>
        <w:ind w:left="900" w:hanging="360"/>
      </w:p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53" w15:restartNumberingAfterBreak="0">
    <w:nsid w:val="13B116B8"/>
    <w:multiLevelType w:val="hybridMultilevel"/>
    <w:tmpl w:val="8E5E15F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54" w15:restartNumberingAfterBreak="0">
    <w:nsid w:val="13F26504"/>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13FA1F20"/>
    <w:multiLevelType w:val="hybridMultilevel"/>
    <w:tmpl w:val="A85EA270"/>
    <w:lvl w:ilvl="0" w:tplc="259E8DEA">
      <w:start w:val="1"/>
      <w:numFmt w:val="decimal"/>
      <w:lvlText w:val="%1."/>
      <w:lvlJc w:val="left"/>
      <w:pPr>
        <w:ind w:left="644" w:hanging="360"/>
      </w:pPr>
      <w:rPr>
        <w:b w:val="0"/>
        <w:bCs w:val="0"/>
        <w:color w:val="auto"/>
        <w:sz w:val="22"/>
        <w:szCs w:val="22"/>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6" w15:restartNumberingAfterBreak="0">
    <w:nsid w:val="15410A64"/>
    <w:multiLevelType w:val="hybridMultilevel"/>
    <w:tmpl w:val="B298FAEC"/>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57" w15:restartNumberingAfterBreak="0">
    <w:nsid w:val="154114A2"/>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154F34B4"/>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15627B89"/>
    <w:multiLevelType w:val="hybridMultilevel"/>
    <w:tmpl w:val="F05C8510"/>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16224479"/>
    <w:multiLevelType w:val="hybridMultilevel"/>
    <w:tmpl w:val="37CAB98A"/>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61" w15:restartNumberingAfterBreak="0">
    <w:nsid w:val="16817927"/>
    <w:multiLevelType w:val="hybridMultilevel"/>
    <w:tmpl w:val="64E8821C"/>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16F2784C"/>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1723605A"/>
    <w:multiLevelType w:val="hybridMultilevel"/>
    <w:tmpl w:val="29F65010"/>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64" w15:restartNumberingAfterBreak="0">
    <w:nsid w:val="174030D5"/>
    <w:multiLevelType w:val="hybridMultilevel"/>
    <w:tmpl w:val="37180662"/>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17461D0D"/>
    <w:multiLevelType w:val="hybridMultilevel"/>
    <w:tmpl w:val="78746100"/>
    <w:lvl w:ilvl="0" w:tplc="4009000F">
      <w:start w:val="1"/>
      <w:numFmt w:val="decimal"/>
      <w:lvlText w:val="%1."/>
      <w:lvlJc w:val="left"/>
      <w:pPr>
        <w:ind w:left="558" w:hanging="360"/>
      </w:p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66" w15:restartNumberingAfterBreak="0">
    <w:nsid w:val="177A4988"/>
    <w:multiLevelType w:val="hybridMultilevel"/>
    <w:tmpl w:val="A0460B70"/>
    <w:lvl w:ilvl="0" w:tplc="80085006">
      <w:start w:val="1"/>
      <w:numFmt w:val="decimal"/>
      <w:lvlText w:val="%1"/>
      <w:lvlJc w:val="left"/>
      <w:pPr>
        <w:ind w:left="638" w:hanging="360"/>
      </w:pPr>
      <w:rPr>
        <w:rFonts w:ascii="Times New Roman" w:eastAsia="Times New Roman" w:hAnsi="Times New Roman" w:cs="Times New Roman"/>
        <w:b w:val="0"/>
        <w:color w:val="222222"/>
      </w:rPr>
    </w:lvl>
    <w:lvl w:ilvl="1" w:tplc="26260ADC">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17C35B1C"/>
    <w:multiLevelType w:val="multilevel"/>
    <w:tmpl w:val="645616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7F41DEB"/>
    <w:multiLevelType w:val="multilevel"/>
    <w:tmpl w:val="44607B0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69" w15:restartNumberingAfterBreak="0">
    <w:nsid w:val="185361C0"/>
    <w:multiLevelType w:val="multilevel"/>
    <w:tmpl w:val="185361C0"/>
    <w:lvl w:ilvl="0">
      <w:start w:val="1"/>
      <w:numFmt w:val="decimal"/>
      <w:lvlText w:val="%1."/>
      <w:lvlJc w:val="left"/>
      <w:pPr>
        <w:ind w:left="855" w:hanging="495"/>
      </w:pPr>
      <w:rPr>
        <w:rFonts w:hint="default"/>
        <w:color w:val="000000" w:themeColor="dark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18750273"/>
    <w:multiLevelType w:val="multilevel"/>
    <w:tmpl w:val="2F8EA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8911732"/>
    <w:multiLevelType w:val="hybridMultilevel"/>
    <w:tmpl w:val="33A00454"/>
    <w:lvl w:ilvl="0" w:tplc="80085006">
      <w:start w:val="1"/>
      <w:numFmt w:val="decimal"/>
      <w:lvlText w:val="%1"/>
      <w:lvlJc w:val="left"/>
      <w:pPr>
        <w:ind w:left="720" w:hanging="360"/>
      </w:pPr>
      <w:rPr>
        <w:rFonts w:ascii="Times New Roman" w:eastAsia="Times New Roman" w:hAnsi="Times New Roman" w:cs="Times New Roman" w:hint="default"/>
        <w:b w:val="0"/>
        <w:color w:val="2222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18EE0893"/>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19C136B1"/>
    <w:multiLevelType w:val="hybridMultilevel"/>
    <w:tmpl w:val="CC92766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74" w15:restartNumberingAfterBreak="0">
    <w:nsid w:val="1AC65EBD"/>
    <w:multiLevelType w:val="hybridMultilevel"/>
    <w:tmpl w:val="965E3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1ACF40A0"/>
    <w:multiLevelType w:val="hybridMultilevel"/>
    <w:tmpl w:val="0406CFE4"/>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1ADE73BA"/>
    <w:multiLevelType w:val="hybridMultilevel"/>
    <w:tmpl w:val="1598B16C"/>
    <w:lvl w:ilvl="0" w:tplc="2AA0C67A">
      <w:start w:val="1"/>
      <w:numFmt w:val="decimal"/>
      <w:lvlText w:val="%1."/>
      <w:lvlJc w:val="left"/>
      <w:pPr>
        <w:ind w:left="541" w:hanging="360"/>
      </w:pPr>
      <w:rPr>
        <w:b w:val="0"/>
        <w:bCs w:val="0"/>
        <w:color w:val="auto"/>
        <w:sz w:val="22"/>
        <w:szCs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77" w15:restartNumberingAfterBreak="0">
    <w:nsid w:val="1B8B5CF9"/>
    <w:multiLevelType w:val="hybridMultilevel"/>
    <w:tmpl w:val="F2461FBC"/>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78" w15:restartNumberingAfterBreak="0">
    <w:nsid w:val="1BB47912"/>
    <w:multiLevelType w:val="hybridMultilevel"/>
    <w:tmpl w:val="F4C4CA6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79" w15:restartNumberingAfterBreak="0">
    <w:nsid w:val="1C510D71"/>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0" w15:restartNumberingAfterBreak="0">
    <w:nsid w:val="1C6A4AC8"/>
    <w:multiLevelType w:val="hybridMultilevel"/>
    <w:tmpl w:val="358A6A26"/>
    <w:lvl w:ilvl="0" w:tplc="B128BB92">
      <w:start w:val="1"/>
      <w:numFmt w:val="decimal"/>
      <w:lvlText w:val="%1."/>
      <w:lvlJc w:val="left"/>
      <w:pPr>
        <w:ind w:left="541" w:hanging="360"/>
      </w:pPr>
      <w:rPr>
        <w:sz w:val="22"/>
        <w:szCs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81" w15:restartNumberingAfterBreak="0">
    <w:nsid w:val="1CC60B34"/>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2" w15:restartNumberingAfterBreak="0">
    <w:nsid w:val="1D144C6E"/>
    <w:multiLevelType w:val="hybridMultilevel"/>
    <w:tmpl w:val="D722AA1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83" w15:restartNumberingAfterBreak="0">
    <w:nsid w:val="1D160907"/>
    <w:multiLevelType w:val="multilevel"/>
    <w:tmpl w:val="64561641"/>
    <w:lvl w:ilvl="0">
      <w:start w:val="1"/>
      <w:numFmt w:val="decimal"/>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84" w15:restartNumberingAfterBreak="0">
    <w:nsid w:val="1D225ADA"/>
    <w:multiLevelType w:val="hybridMultilevel"/>
    <w:tmpl w:val="446E9CFE"/>
    <w:lvl w:ilvl="0" w:tplc="2D16EA62">
      <w:start w:val="1"/>
      <w:numFmt w:val="decimal"/>
      <w:lvlText w:val="%1."/>
      <w:lvlJc w:val="left"/>
      <w:pPr>
        <w:ind w:left="360" w:hanging="360"/>
      </w:pPr>
      <w:rPr>
        <w:b w:val="0"/>
        <w:bCs/>
        <w:color w:val="auto"/>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1D4942D1"/>
    <w:multiLevelType w:val="hybridMultilevel"/>
    <w:tmpl w:val="21B200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1DB567E8"/>
    <w:multiLevelType w:val="hybridMultilevel"/>
    <w:tmpl w:val="01F6B402"/>
    <w:lvl w:ilvl="0" w:tplc="293423E4">
      <w:start w:val="1"/>
      <w:numFmt w:val="decimal"/>
      <w:lvlText w:val="%1"/>
      <w:lvlJc w:val="left"/>
      <w:pPr>
        <w:ind w:left="558" w:hanging="360"/>
      </w:pPr>
      <w:rPr>
        <w:rFonts w:hint="default"/>
        <w:b w:val="0"/>
        <w:color w:val="2222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87" w15:restartNumberingAfterBreak="0">
    <w:nsid w:val="1E2D487A"/>
    <w:multiLevelType w:val="hybridMultilevel"/>
    <w:tmpl w:val="8746277E"/>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88" w15:restartNumberingAfterBreak="0">
    <w:nsid w:val="1E9161C2"/>
    <w:multiLevelType w:val="hybridMultilevel"/>
    <w:tmpl w:val="3A1E2110"/>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1F5D682F"/>
    <w:multiLevelType w:val="hybridMultilevel"/>
    <w:tmpl w:val="46463F66"/>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90" w15:restartNumberingAfterBreak="0">
    <w:nsid w:val="1F814910"/>
    <w:multiLevelType w:val="hybridMultilevel"/>
    <w:tmpl w:val="A1A6E29E"/>
    <w:lvl w:ilvl="0" w:tplc="67EEB348">
      <w:start w:val="1"/>
      <w:numFmt w:val="decimal"/>
      <w:lvlText w:val="%1."/>
      <w:lvlJc w:val="left"/>
      <w:pPr>
        <w:ind w:left="541" w:hanging="360"/>
      </w:pPr>
      <w:rPr>
        <w:b w:val="0"/>
        <w:bCs w:val="0"/>
        <w:color w:val="auto"/>
        <w:sz w:val="22"/>
        <w:szCs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91" w15:restartNumberingAfterBreak="0">
    <w:nsid w:val="1F9F3C16"/>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2" w15:restartNumberingAfterBreak="0">
    <w:nsid w:val="1FC86132"/>
    <w:multiLevelType w:val="hybridMultilevel"/>
    <w:tmpl w:val="F9B64D6C"/>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93" w15:restartNumberingAfterBreak="0">
    <w:nsid w:val="20231223"/>
    <w:multiLevelType w:val="multilevel"/>
    <w:tmpl w:val="DB82B7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2151567C"/>
    <w:multiLevelType w:val="hybridMultilevel"/>
    <w:tmpl w:val="2196DE64"/>
    <w:lvl w:ilvl="0" w:tplc="4F54D5A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16B4D53"/>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6" w15:restartNumberingAfterBreak="0">
    <w:nsid w:val="21A4487E"/>
    <w:multiLevelType w:val="hybridMultilevel"/>
    <w:tmpl w:val="BD389A6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97" w15:restartNumberingAfterBreak="0">
    <w:nsid w:val="22107F4D"/>
    <w:multiLevelType w:val="hybridMultilevel"/>
    <w:tmpl w:val="1CF40E44"/>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98" w15:restartNumberingAfterBreak="0">
    <w:nsid w:val="22803F34"/>
    <w:multiLevelType w:val="hybridMultilevel"/>
    <w:tmpl w:val="002E629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99" w15:restartNumberingAfterBreak="0">
    <w:nsid w:val="22EB4F53"/>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0" w15:restartNumberingAfterBreak="0">
    <w:nsid w:val="22F6794F"/>
    <w:multiLevelType w:val="hybridMultilevel"/>
    <w:tmpl w:val="CE4844AC"/>
    <w:lvl w:ilvl="0" w:tplc="4009000F">
      <w:start w:val="1"/>
      <w:numFmt w:val="decimal"/>
      <w:lvlText w:val="%1."/>
      <w:lvlJc w:val="left"/>
      <w:pPr>
        <w:ind w:left="676" w:hanging="495"/>
      </w:pPr>
      <w:rPr>
        <w:rFonts w:hint="default"/>
        <w:color w:val="000000" w:themeColor="dark1"/>
        <w:sz w:val="22"/>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abstractNum w:abstractNumId="101" w15:restartNumberingAfterBreak="0">
    <w:nsid w:val="23011700"/>
    <w:multiLevelType w:val="hybridMultilevel"/>
    <w:tmpl w:val="42AAF65A"/>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234E0F8D"/>
    <w:multiLevelType w:val="hybridMultilevel"/>
    <w:tmpl w:val="7C2C1AB2"/>
    <w:lvl w:ilvl="0" w:tplc="FFFFFFFF">
      <w:start w:val="1"/>
      <w:numFmt w:val="decimal"/>
      <w:lvlText w:val="%1."/>
      <w:lvlJc w:val="left"/>
      <w:pPr>
        <w:ind w:left="720" w:hanging="360"/>
      </w:pPr>
      <w:rPr>
        <w:rFonts w:hint="default"/>
        <w:color w:val="000000" w:themeColor="dark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235229FE"/>
    <w:multiLevelType w:val="hybridMultilevel"/>
    <w:tmpl w:val="03C4BD40"/>
    <w:lvl w:ilvl="0" w:tplc="80085006">
      <w:start w:val="1"/>
      <w:numFmt w:val="decimal"/>
      <w:lvlText w:val="%1"/>
      <w:lvlJc w:val="left"/>
      <w:pPr>
        <w:ind w:left="638" w:hanging="360"/>
      </w:pPr>
      <w:rPr>
        <w:rFonts w:ascii="Times New Roman" w:eastAsia="Times New Roman" w:hAnsi="Times New Roman" w:cs="Times New Roman"/>
        <w:b w:val="0"/>
        <w:color w:val="222222"/>
      </w:rPr>
    </w:lvl>
    <w:lvl w:ilvl="1" w:tplc="476A3066">
      <w:start w:val="1"/>
      <w:numFmt w:val="upperRoman"/>
      <w:lvlText w:val="%2."/>
      <w:lvlJc w:val="left"/>
      <w:pPr>
        <w:ind w:left="1718" w:hanging="720"/>
      </w:pPr>
      <w:rPr>
        <w:rFonts w:hint="default"/>
      </w:rPr>
    </w:lvl>
    <w:lvl w:ilvl="2" w:tplc="4009001B" w:tentative="1">
      <w:start w:val="1"/>
      <w:numFmt w:val="lowerRoman"/>
      <w:lvlText w:val="%3."/>
      <w:lvlJc w:val="right"/>
      <w:pPr>
        <w:ind w:left="2078" w:hanging="180"/>
      </w:pPr>
    </w:lvl>
    <w:lvl w:ilvl="3" w:tplc="4009000F" w:tentative="1">
      <w:start w:val="1"/>
      <w:numFmt w:val="decimal"/>
      <w:lvlText w:val="%4."/>
      <w:lvlJc w:val="left"/>
      <w:pPr>
        <w:ind w:left="2798" w:hanging="360"/>
      </w:pPr>
    </w:lvl>
    <w:lvl w:ilvl="4" w:tplc="40090019" w:tentative="1">
      <w:start w:val="1"/>
      <w:numFmt w:val="lowerLetter"/>
      <w:lvlText w:val="%5."/>
      <w:lvlJc w:val="left"/>
      <w:pPr>
        <w:ind w:left="3518" w:hanging="360"/>
      </w:pPr>
    </w:lvl>
    <w:lvl w:ilvl="5" w:tplc="4009001B" w:tentative="1">
      <w:start w:val="1"/>
      <w:numFmt w:val="lowerRoman"/>
      <w:lvlText w:val="%6."/>
      <w:lvlJc w:val="right"/>
      <w:pPr>
        <w:ind w:left="4238" w:hanging="180"/>
      </w:pPr>
    </w:lvl>
    <w:lvl w:ilvl="6" w:tplc="4009000F" w:tentative="1">
      <w:start w:val="1"/>
      <w:numFmt w:val="decimal"/>
      <w:lvlText w:val="%7."/>
      <w:lvlJc w:val="left"/>
      <w:pPr>
        <w:ind w:left="4958" w:hanging="360"/>
      </w:pPr>
    </w:lvl>
    <w:lvl w:ilvl="7" w:tplc="40090019" w:tentative="1">
      <w:start w:val="1"/>
      <w:numFmt w:val="lowerLetter"/>
      <w:lvlText w:val="%8."/>
      <w:lvlJc w:val="left"/>
      <w:pPr>
        <w:ind w:left="5678" w:hanging="360"/>
      </w:pPr>
    </w:lvl>
    <w:lvl w:ilvl="8" w:tplc="4009001B" w:tentative="1">
      <w:start w:val="1"/>
      <w:numFmt w:val="lowerRoman"/>
      <w:lvlText w:val="%9."/>
      <w:lvlJc w:val="right"/>
      <w:pPr>
        <w:ind w:left="6398" w:hanging="180"/>
      </w:pPr>
    </w:lvl>
  </w:abstractNum>
  <w:abstractNum w:abstractNumId="104" w15:restartNumberingAfterBreak="0">
    <w:nsid w:val="2383015B"/>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23F10B70"/>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240643C3"/>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7" w15:restartNumberingAfterBreak="0">
    <w:nsid w:val="24422205"/>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4AA3891"/>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9" w15:restartNumberingAfterBreak="0">
    <w:nsid w:val="25351482"/>
    <w:multiLevelType w:val="hybridMultilevel"/>
    <w:tmpl w:val="2E969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256D7485"/>
    <w:multiLevelType w:val="hybridMultilevel"/>
    <w:tmpl w:val="E5DA8B1E"/>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11" w15:restartNumberingAfterBreak="0">
    <w:nsid w:val="26DC7FBE"/>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274966FB"/>
    <w:multiLevelType w:val="hybridMultilevel"/>
    <w:tmpl w:val="FC6A39B0"/>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3" w15:restartNumberingAfterBreak="0">
    <w:nsid w:val="281159F9"/>
    <w:multiLevelType w:val="hybridMultilevel"/>
    <w:tmpl w:val="C1D2154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14" w15:restartNumberingAfterBreak="0">
    <w:nsid w:val="288D5DFD"/>
    <w:multiLevelType w:val="multilevel"/>
    <w:tmpl w:val="8096612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9055B73"/>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6" w15:restartNumberingAfterBreak="0">
    <w:nsid w:val="29085490"/>
    <w:multiLevelType w:val="hybridMultilevel"/>
    <w:tmpl w:val="26F04088"/>
    <w:lvl w:ilvl="0" w:tplc="4009000F">
      <w:start w:val="1"/>
      <w:numFmt w:val="decimal"/>
      <w:lvlText w:val="%1."/>
      <w:lvlJc w:val="left"/>
      <w:pPr>
        <w:ind w:left="541" w:hanging="360"/>
      </w:pPr>
    </w:lvl>
    <w:lvl w:ilvl="1" w:tplc="FE522EDA">
      <w:start w:val="1"/>
      <w:numFmt w:val="upperLetter"/>
      <w:lvlText w:val="%2."/>
      <w:lvlJc w:val="left"/>
      <w:pPr>
        <w:ind w:left="1261" w:hanging="360"/>
      </w:pPr>
      <w:rPr>
        <w:rFonts w:hint="default"/>
      </w:r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17" w15:restartNumberingAfterBreak="0">
    <w:nsid w:val="29817544"/>
    <w:multiLevelType w:val="hybridMultilevel"/>
    <w:tmpl w:val="383A5BAA"/>
    <w:lvl w:ilvl="0" w:tplc="252C7730">
      <w:start w:val="1"/>
      <w:numFmt w:val="decimal"/>
      <w:lvlText w:val="%1."/>
      <w:lvlJc w:val="left"/>
      <w:pPr>
        <w:ind w:left="541" w:hanging="360"/>
      </w:pPr>
      <w:rPr>
        <w:b w:val="0"/>
        <w:bCs w:val="0"/>
        <w:color w:val="auto"/>
        <w:sz w:val="22"/>
        <w:szCs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18" w15:restartNumberingAfterBreak="0">
    <w:nsid w:val="29BF46F9"/>
    <w:multiLevelType w:val="hybridMultilevel"/>
    <w:tmpl w:val="109C85C0"/>
    <w:lvl w:ilvl="0" w:tplc="4009000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2A2A5218"/>
    <w:multiLevelType w:val="hybridMultilevel"/>
    <w:tmpl w:val="3A6822AA"/>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20" w15:restartNumberingAfterBreak="0">
    <w:nsid w:val="2ACC7C04"/>
    <w:multiLevelType w:val="hybridMultilevel"/>
    <w:tmpl w:val="FE48BCB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1" w15:restartNumberingAfterBreak="0">
    <w:nsid w:val="2AD32014"/>
    <w:multiLevelType w:val="hybridMultilevel"/>
    <w:tmpl w:val="5DD4E286"/>
    <w:lvl w:ilvl="0" w:tplc="CABAEA68">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2AF5410F"/>
    <w:multiLevelType w:val="hybridMultilevel"/>
    <w:tmpl w:val="5F522A8E"/>
    <w:lvl w:ilvl="0" w:tplc="DA26714E">
      <w:start w:val="1"/>
      <w:numFmt w:val="decimal"/>
      <w:lvlText w:val="%1."/>
      <w:lvlJc w:val="left"/>
      <w:pPr>
        <w:ind w:left="450" w:hanging="360"/>
      </w:pPr>
      <w:rPr>
        <w:rFonts w:hint="default"/>
        <w:color w:val="auto"/>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23" w15:restartNumberingAfterBreak="0">
    <w:nsid w:val="2B272867"/>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4" w15:restartNumberingAfterBreak="0">
    <w:nsid w:val="2B620EC2"/>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2B661383"/>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6" w15:restartNumberingAfterBreak="0">
    <w:nsid w:val="2BA21BF5"/>
    <w:multiLevelType w:val="multilevel"/>
    <w:tmpl w:val="2BA21BF5"/>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C382801"/>
    <w:multiLevelType w:val="hybridMultilevel"/>
    <w:tmpl w:val="D12658CE"/>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28" w15:restartNumberingAfterBreak="0">
    <w:nsid w:val="2C527721"/>
    <w:multiLevelType w:val="hybridMultilevel"/>
    <w:tmpl w:val="06C8993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29" w15:restartNumberingAfterBreak="0">
    <w:nsid w:val="2C9621DB"/>
    <w:multiLevelType w:val="hybridMultilevel"/>
    <w:tmpl w:val="607E1CCE"/>
    <w:lvl w:ilvl="0" w:tplc="6FDCD96C">
      <w:start w:val="1"/>
      <w:numFmt w:val="decimal"/>
      <w:lvlText w:val="%1."/>
      <w:lvlJc w:val="left"/>
      <w:pPr>
        <w:ind w:left="855" w:hanging="495"/>
      </w:pPr>
      <w:rPr>
        <w:rFonts w:hint="default"/>
        <w:b w:val="0"/>
        <w:bCs w:val="0"/>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2D123925"/>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2D973630"/>
    <w:multiLevelType w:val="hybridMultilevel"/>
    <w:tmpl w:val="28BAEA48"/>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15:restartNumberingAfterBreak="0">
    <w:nsid w:val="2DF67488"/>
    <w:multiLevelType w:val="hybridMultilevel"/>
    <w:tmpl w:val="91200214"/>
    <w:lvl w:ilvl="0" w:tplc="80085006">
      <w:start w:val="1"/>
      <w:numFmt w:val="decimal"/>
      <w:lvlText w:val="%1"/>
      <w:lvlJc w:val="left"/>
      <w:pPr>
        <w:ind w:left="638" w:hanging="360"/>
      </w:pPr>
      <w:rPr>
        <w:rFonts w:ascii="Times New Roman" w:eastAsia="Times New Roman" w:hAnsi="Times New Roman" w:cs="Times New Roman"/>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2DFC6536"/>
    <w:multiLevelType w:val="hybridMultilevel"/>
    <w:tmpl w:val="62DCFC12"/>
    <w:lvl w:ilvl="0" w:tplc="4009000F">
      <w:start w:val="1"/>
      <w:numFmt w:val="decimal"/>
      <w:lvlText w:val="%1."/>
      <w:lvlJc w:val="left"/>
      <w:pPr>
        <w:ind w:left="676" w:hanging="495"/>
      </w:pPr>
      <w:rPr>
        <w:rFonts w:hint="default"/>
        <w:color w:val="000000" w:themeColor="dark1"/>
        <w:sz w:val="22"/>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abstractNum w:abstractNumId="134" w15:restartNumberingAfterBreak="0">
    <w:nsid w:val="2E022C7E"/>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2E5F4165"/>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2EB62A55"/>
    <w:multiLevelType w:val="hybridMultilevel"/>
    <w:tmpl w:val="6D42102E"/>
    <w:lvl w:ilvl="0" w:tplc="799AAAF0">
      <w:start w:val="1"/>
      <w:numFmt w:val="decimal"/>
      <w:lvlText w:val="%1."/>
      <w:lvlJc w:val="left"/>
      <w:pPr>
        <w:ind w:left="720" w:hanging="360"/>
      </w:pPr>
      <w:rPr>
        <w:color w:val="000000" w:themeColor="text1"/>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7" w15:restartNumberingAfterBreak="0">
    <w:nsid w:val="2EE70F75"/>
    <w:multiLevelType w:val="hybridMultilevel"/>
    <w:tmpl w:val="6456BB64"/>
    <w:lvl w:ilvl="0" w:tplc="FFFFFFFF">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8" w15:restartNumberingAfterBreak="0">
    <w:nsid w:val="2EE716FC"/>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2F2153DB"/>
    <w:multiLevelType w:val="hybridMultilevel"/>
    <w:tmpl w:val="963E3172"/>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40" w15:restartNumberingAfterBreak="0">
    <w:nsid w:val="2F672DCB"/>
    <w:multiLevelType w:val="hybridMultilevel"/>
    <w:tmpl w:val="E1507186"/>
    <w:lvl w:ilvl="0" w:tplc="7A685B8A">
      <w:start w:val="1"/>
      <w:numFmt w:val="decimal"/>
      <w:pStyle w:val="TFReferencesSection"/>
      <w:lvlText w:val="%1."/>
      <w:lvlJc w:val="left"/>
      <w:pPr>
        <w:ind w:left="1074" w:hanging="360"/>
      </w:pPr>
      <w:rPr>
        <w:rFonts w:hint="default"/>
      </w:rPr>
    </w:lvl>
    <w:lvl w:ilvl="1" w:tplc="40090019" w:tentative="1">
      <w:start w:val="1"/>
      <w:numFmt w:val="lowerLetter"/>
      <w:lvlText w:val="%2."/>
      <w:lvlJc w:val="left"/>
      <w:pPr>
        <w:ind w:left="1794" w:hanging="360"/>
      </w:pPr>
    </w:lvl>
    <w:lvl w:ilvl="2" w:tplc="4009001B" w:tentative="1">
      <w:start w:val="1"/>
      <w:numFmt w:val="lowerRoman"/>
      <w:lvlText w:val="%3."/>
      <w:lvlJc w:val="right"/>
      <w:pPr>
        <w:ind w:left="2514" w:hanging="180"/>
      </w:pPr>
    </w:lvl>
    <w:lvl w:ilvl="3" w:tplc="4009000F" w:tentative="1">
      <w:start w:val="1"/>
      <w:numFmt w:val="decimal"/>
      <w:lvlText w:val="%4."/>
      <w:lvlJc w:val="left"/>
      <w:pPr>
        <w:ind w:left="3234" w:hanging="360"/>
      </w:pPr>
    </w:lvl>
    <w:lvl w:ilvl="4" w:tplc="40090019" w:tentative="1">
      <w:start w:val="1"/>
      <w:numFmt w:val="lowerLetter"/>
      <w:lvlText w:val="%5."/>
      <w:lvlJc w:val="left"/>
      <w:pPr>
        <w:ind w:left="3954" w:hanging="360"/>
      </w:pPr>
    </w:lvl>
    <w:lvl w:ilvl="5" w:tplc="4009001B" w:tentative="1">
      <w:start w:val="1"/>
      <w:numFmt w:val="lowerRoman"/>
      <w:lvlText w:val="%6."/>
      <w:lvlJc w:val="right"/>
      <w:pPr>
        <w:ind w:left="4674" w:hanging="180"/>
      </w:pPr>
    </w:lvl>
    <w:lvl w:ilvl="6" w:tplc="4009000F">
      <w:start w:val="1"/>
      <w:numFmt w:val="decimal"/>
      <w:lvlText w:val="%7."/>
      <w:lvlJc w:val="left"/>
      <w:pPr>
        <w:ind w:left="5394" w:hanging="360"/>
      </w:pPr>
    </w:lvl>
    <w:lvl w:ilvl="7" w:tplc="40090019" w:tentative="1">
      <w:start w:val="1"/>
      <w:numFmt w:val="lowerLetter"/>
      <w:lvlText w:val="%8."/>
      <w:lvlJc w:val="left"/>
      <w:pPr>
        <w:ind w:left="6114" w:hanging="360"/>
      </w:pPr>
    </w:lvl>
    <w:lvl w:ilvl="8" w:tplc="4009001B" w:tentative="1">
      <w:start w:val="1"/>
      <w:numFmt w:val="lowerRoman"/>
      <w:lvlText w:val="%9."/>
      <w:lvlJc w:val="right"/>
      <w:pPr>
        <w:ind w:left="6834" w:hanging="180"/>
      </w:pPr>
    </w:lvl>
  </w:abstractNum>
  <w:abstractNum w:abstractNumId="141" w15:restartNumberingAfterBreak="0">
    <w:nsid w:val="2F841CCC"/>
    <w:multiLevelType w:val="hybridMultilevel"/>
    <w:tmpl w:val="06C404CC"/>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42" w15:restartNumberingAfterBreak="0">
    <w:nsid w:val="30C4172F"/>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3" w15:restartNumberingAfterBreak="0">
    <w:nsid w:val="311479A1"/>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3116583F"/>
    <w:multiLevelType w:val="hybridMultilevel"/>
    <w:tmpl w:val="516E5D1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45" w15:restartNumberingAfterBreak="0">
    <w:nsid w:val="311C365C"/>
    <w:multiLevelType w:val="hybridMultilevel"/>
    <w:tmpl w:val="D7BAA202"/>
    <w:lvl w:ilvl="0" w:tplc="85349D54">
      <w:start w:val="1"/>
      <w:numFmt w:val="decimal"/>
      <w:lvlText w:val="%1"/>
      <w:lvlJc w:val="left"/>
      <w:pPr>
        <w:ind w:left="558" w:hanging="360"/>
      </w:pPr>
      <w:rPr>
        <w:rFonts w:hint="default"/>
        <w:color w:val="000000"/>
      </w:rPr>
    </w:lvl>
    <w:lvl w:ilvl="1" w:tplc="A740DC0C">
      <w:start w:val="1"/>
      <w:numFmt w:val="upperLetter"/>
      <w:lvlText w:val="%2."/>
      <w:lvlJc w:val="left"/>
      <w:pPr>
        <w:ind w:left="1278" w:hanging="360"/>
      </w:pPr>
      <w:rPr>
        <w:rFonts w:hint="default"/>
      </w:r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46" w15:restartNumberingAfterBreak="0">
    <w:nsid w:val="317D3273"/>
    <w:multiLevelType w:val="hybridMultilevel"/>
    <w:tmpl w:val="3F0865F2"/>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147" w15:restartNumberingAfterBreak="0">
    <w:nsid w:val="319430E0"/>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31972584"/>
    <w:multiLevelType w:val="hybridMultilevel"/>
    <w:tmpl w:val="0AEC4E9E"/>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49" w15:restartNumberingAfterBreak="0">
    <w:nsid w:val="324D027E"/>
    <w:multiLevelType w:val="hybridMultilevel"/>
    <w:tmpl w:val="B7F6E2FE"/>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50" w15:restartNumberingAfterBreak="0">
    <w:nsid w:val="32A813BB"/>
    <w:multiLevelType w:val="hybridMultilevel"/>
    <w:tmpl w:val="28C809B0"/>
    <w:lvl w:ilvl="0" w:tplc="4009000F">
      <w:start w:val="1"/>
      <w:numFmt w:val="decimal"/>
      <w:lvlText w:val="%1."/>
      <w:lvlJc w:val="left"/>
      <w:pPr>
        <w:ind w:left="521" w:hanging="360"/>
      </w:pPr>
    </w:lvl>
    <w:lvl w:ilvl="1" w:tplc="40090019" w:tentative="1">
      <w:start w:val="1"/>
      <w:numFmt w:val="lowerLetter"/>
      <w:lvlText w:val="%2."/>
      <w:lvlJc w:val="left"/>
      <w:pPr>
        <w:ind w:left="1241" w:hanging="360"/>
      </w:pPr>
    </w:lvl>
    <w:lvl w:ilvl="2" w:tplc="4009001B" w:tentative="1">
      <w:start w:val="1"/>
      <w:numFmt w:val="lowerRoman"/>
      <w:lvlText w:val="%3."/>
      <w:lvlJc w:val="right"/>
      <w:pPr>
        <w:ind w:left="1961" w:hanging="180"/>
      </w:pPr>
    </w:lvl>
    <w:lvl w:ilvl="3" w:tplc="4009000F" w:tentative="1">
      <w:start w:val="1"/>
      <w:numFmt w:val="decimal"/>
      <w:lvlText w:val="%4."/>
      <w:lvlJc w:val="left"/>
      <w:pPr>
        <w:ind w:left="2681" w:hanging="360"/>
      </w:pPr>
    </w:lvl>
    <w:lvl w:ilvl="4" w:tplc="40090019" w:tentative="1">
      <w:start w:val="1"/>
      <w:numFmt w:val="lowerLetter"/>
      <w:lvlText w:val="%5."/>
      <w:lvlJc w:val="left"/>
      <w:pPr>
        <w:ind w:left="3401" w:hanging="360"/>
      </w:pPr>
    </w:lvl>
    <w:lvl w:ilvl="5" w:tplc="4009001B" w:tentative="1">
      <w:start w:val="1"/>
      <w:numFmt w:val="lowerRoman"/>
      <w:lvlText w:val="%6."/>
      <w:lvlJc w:val="right"/>
      <w:pPr>
        <w:ind w:left="4121" w:hanging="180"/>
      </w:pPr>
    </w:lvl>
    <w:lvl w:ilvl="6" w:tplc="4009000F" w:tentative="1">
      <w:start w:val="1"/>
      <w:numFmt w:val="decimal"/>
      <w:lvlText w:val="%7."/>
      <w:lvlJc w:val="left"/>
      <w:pPr>
        <w:ind w:left="4841" w:hanging="360"/>
      </w:pPr>
    </w:lvl>
    <w:lvl w:ilvl="7" w:tplc="40090019" w:tentative="1">
      <w:start w:val="1"/>
      <w:numFmt w:val="lowerLetter"/>
      <w:lvlText w:val="%8."/>
      <w:lvlJc w:val="left"/>
      <w:pPr>
        <w:ind w:left="5561" w:hanging="360"/>
      </w:pPr>
    </w:lvl>
    <w:lvl w:ilvl="8" w:tplc="4009001B" w:tentative="1">
      <w:start w:val="1"/>
      <w:numFmt w:val="lowerRoman"/>
      <w:lvlText w:val="%9."/>
      <w:lvlJc w:val="right"/>
      <w:pPr>
        <w:ind w:left="6281" w:hanging="180"/>
      </w:pPr>
    </w:lvl>
  </w:abstractNum>
  <w:abstractNum w:abstractNumId="151" w15:restartNumberingAfterBreak="0">
    <w:nsid w:val="335D21A7"/>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2" w15:restartNumberingAfterBreak="0">
    <w:nsid w:val="339B015B"/>
    <w:multiLevelType w:val="multilevel"/>
    <w:tmpl w:val="339B015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34165EAB"/>
    <w:multiLevelType w:val="hybridMultilevel"/>
    <w:tmpl w:val="31C25554"/>
    <w:lvl w:ilvl="0" w:tplc="FFFFFFFF">
      <w:start w:val="1"/>
      <w:numFmt w:val="decimal"/>
      <w:lvlText w:val="%1."/>
      <w:lvlJc w:val="left"/>
      <w:pPr>
        <w:ind w:left="720" w:hanging="360"/>
      </w:pPr>
      <w:rPr>
        <w:rFonts w:hint="default"/>
        <w:color w:val="000000" w:themeColor="dark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4" w15:restartNumberingAfterBreak="0">
    <w:nsid w:val="34252AC3"/>
    <w:multiLevelType w:val="hybridMultilevel"/>
    <w:tmpl w:val="DD5E1EC0"/>
    <w:lvl w:ilvl="0" w:tplc="4009000F">
      <w:start w:val="1"/>
      <w:numFmt w:val="decimal"/>
      <w:lvlText w:val="%1."/>
      <w:lvlJc w:val="left"/>
      <w:pPr>
        <w:ind w:left="541" w:hanging="360"/>
      </w:pPr>
    </w:lvl>
    <w:lvl w:ilvl="1" w:tplc="2E4EB942">
      <w:start w:val="1"/>
      <w:numFmt w:val="upperLetter"/>
      <w:lvlText w:val="%2."/>
      <w:lvlJc w:val="left"/>
      <w:pPr>
        <w:ind w:left="1261" w:hanging="360"/>
      </w:pPr>
      <w:rPr>
        <w:rFonts w:hint="default"/>
      </w:r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55" w15:restartNumberingAfterBreak="0">
    <w:nsid w:val="34600C11"/>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6" w15:restartNumberingAfterBreak="0">
    <w:nsid w:val="36163624"/>
    <w:multiLevelType w:val="hybridMultilevel"/>
    <w:tmpl w:val="8DE64F76"/>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7" w15:restartNumberingAfterBreak="0">
    <w:nsid w:val="36230810"/>
    <w:multiLevelType w:val="hybridMultilevel"/>
    <w:tmpl w:val="15002396"/>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58" w15:restartNumberingAfterBreak="0">
    <w:nsid w:val="36593CE9"/>
    <w:multiLevelType w:val="hybridMultilevel"/>
    <w:tmpl w:val="DD2CA40C"/>
    <w:lvl w:ilvl="0" w:tplc="293423E4">
      <w:start w:val="1"/>
      <w:numFmt w:val="decimal"/>
      <w:lvlText w:val="%1"/>
      <w:lvlJc w:val="left"/>
      <w:pPr>
        <w:ind w:left="558" w:hanging="360"/>
      </w:pPr>
      <w:rPr>
        <w:rFonts w:hint="default"/>
        <w:b w:val="0"/>
        <w:color w:val="2222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59" w15:restartNumberingAfterBreak="0">
    <w:nsid w:val="368E308D"/>
    <w:multiLevelType w:val="multilevel"/>
    <w:tmpl w:val="9DA8C26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0" w15:restartNumberingAfterBreak="0">
    <w:nsid w:val="36A930B0"/>
    <w:multiLevelType w:val="multilevel"/>
    <w:tmpl w:val="645616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374D4239"/>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2" w15:restartNumberingAfterBreak="0">
    <w:nsid w:val="37531E9A"/>
    <w:multiLevelType w:val="hybridMultilevel"/>
    <w:tmpl w:val="7CEAADAE"/>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163" w15:restartNumberingAfterBreak="0">
    <w:nsid w:val="3768549D"/>
    <w:multiLevelType w:val="hybridMultilevel"/>
    <w:tmpl w:val="8B4A2FDA"/>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164" w15:restartNumberingAfterBreak="0">
    <w:nsid w:val="37835DB6"/>
    <w:multiLevelType w:val="hybridMultilevel"/>
    <w:tmpl w:val="B0C63A36"/>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165" w15:restartNumberingAfterBreak="0">
    <w:nsid w:val="37992C40"/>
    <w:multiLevelType w:val="hybridMultilevel"/>
    <w:tmpl w:val="3F04E9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6" w15:restartNumberingAfterBreak="0">
    <w:nsid w:val="37AC7CFC"/>
    <w:multiLevelType w:val="hybridMultilevel"/>
    <w:tmpl w:val="23388282"/>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67" w15:restartNumberingAfterBreak="0">
    <w:nsid w:val="37C65F24"/>
    <w:multiLevelType w:val="hybridMultilevel"/>
    <w:tmpl w:val="DEF29684"/>
    <w:lvl w:ilvl="0" w:tplc="18EA3F26">
      <w:start w:val="1"/>
      <w:numFmt w:val="decimal"/>
      <w:lvlText w:val="%1."/>
      <w:lvlJc w:val="left"/>
      <w:pPr>
        <w:ind w:left="644" w:hanging="360"/>
      </w:pPr>
      <w:rPr>
        <w:rFonts w:ascii="Times New Roman" w:hAnsi="Times New Roman" w:cs="Times New Roman" w:hint="default"/>
        <w:color w:val="auto"/>
        <w:sz w:val="24"/>
        <w:szCs w:val="17"/>
      </w:r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68" w15:restartNumberingAfterBreak="0">
    <w:nsid w:val="37DD6431"/>
    <w:multiLevelType w:val="hybridMultilevel"/>
    <w:tmpl w:val="D54EA424"/>
    <w:lvl w:ilvl="0" w:tplc="4009000F">
      <w:start w:val="1"/>
      <w:numFmt w:val="decimal"/>
      <w:lvlText w:val="%1."/>
      <w:lvlJc w:val="left"/>
      <w:pPr>
        <w:ind w:left="558" w:hanging="360"/>
      </w:p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69" w15:restartNumberingAfterBreak="0">
    <w:nsid w:val="38345B7F"/>
    <w:multiLevelType w:val="hybridMultilevel"/>
    <w:tmpl w:val="D87483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0" w15:restartNumberingAfterBreak="0">
    <w:nsid w:val="386669BC"/>
    <w:multiLevelType w:val="hybridMultilevel"/>
    <w:tmpl w:val="416E8158"/>
    <w:lvl w:ilvl="0" w:tplc="FFFFFFFF">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15:restartNumberingAfterBreak="0">
    <w:nsid w:val="39BA5CF3"/>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39F23704"/>
    <w:multiLevelType w:val="hybridMultilevel"/>
    <w:tmpl w:val="AE7E95AC"/>
    <w:lvl w:ilvl="0" w:tplc="4FA6F6A4">
      <w:start w:val="1"/>
      <w:numFmt w:val="decimal"/>
      <w:lvlText w:val="%1."/>
      <w:lvlJc w:val="left"/>
      <w:pPr>
        <w:ind w:left="396" w:hanging="360"/>
      </w:pPr>
      <w:rPr>
        <w:color w:val="auto"/>
      </w:rPr>
    </w:lvl>
    <w:lvl w:ilvl="1" w:tplc="40090019" w:tentative="1">
      <w:start w:val="1"/>
      <w:numFmt w:val="lowerLetter"/>
      <w:lvlText w:val="%2."/>
      <w:lvlJc w:val="left"/>
      <w:pPr>
        <w:ind w:left="1116" w:hanging="360"/>
      </w:pPr>
    </w:lvl>
    <w:lvl w:ilvl="2" w:tplc="4009001B" w:tentative="1">
      <w:start w:val="1"/>
      <w:numFmt w:val="lowerRoman"/>
      <w:lvlText w:val="%3."/>
      <w:lvlJc w:val="right"/>
      <w:pPr>
        <w:ind w:left="1836" w:hanging="180"/>
      </w:pPr>
    </w:lvl>
    <w:lvl w:ilvl="3" w:tplc="4009000F" w:tentative="1">
      <w:start w:val="1"/>
      <w:numFmt w:val="decimal"/>
      <w:lvlText w:val="%4."/>
      <w:lvlJc w:val="left"/>
      <w:pPr>
        <w:ind w:left="2556" w:hanging="360"/>
      </w:pPr>
    </w:lvl>
    <w:lvl w:ilvl="4" w:tplc="40090019" w:tentative="1">
      <w:start w:val="1"/>
      <w:numFmt w:val="lowerLetter"/>
      <w:lvlText w:val="%5."/>
      <w:lvlJc w:val="left"/>
      <w:pPr>
        <w:ind w:left="3276" w:hanging="360"/>
      </w:pPr>
    </w:lvl>
    <w:lvl w:ilvl="5" w:tplc="4009001B" w:tentative="1">
      <w:start w:val="1"/>
      <w:numFmt w:val="lowerRoman"/>
      <w:lvlText w:val="%6."/>
      <w:lvlJc w:val="right"/>
      <w:pPr>
        <w:ind w:left="3996" w:hanging="180"/>
      </w:pPr>
    </w:lvl>
    <w:lvl w:ilvl="6" w:tplc="4009000F" w:tentative="1">
      <w:start w:val="1"/>
      <w:numFmt w:val="decimal"/>
      <w:lvlText w:val="%7."/>
      <w:lvlJc w:val="left"/>
      <w:pPr>
        <w:ind w:left="4716" w:hanging="360"/>
      </w:pPr>
    </w:lvl>
    <w:lvl w:ilvl="7" w:tplc="40090019" w:tentative="1">
      <w:start w:val="1"/>
      <w:numFmt w:val="lowerLetter"/>
      <w:lvlText w:val="%8."/>
      <w:lvlJc w:val="left"/>
      <w:pPr>
        <w:ind w:left="5436" w:hanging="360"/>
      </w:pPr>
    </w:lvl>
    <w:lvl w:ilvl="8" w:tplc="4009001B" w:tentative="1">
      <w:start w:val="1"/>
      <w:numFmt w:val="lowerRoman"/>
      <w:lvlText w:val="%9."/>
      <w:lvlJc w:val="right"/>
      <w:pPr>
        <w:ind w:left="6156" w:hanging="180"/>
      </w:pPr>
    </w:lvl>
  </w:abstractNum>
  <w:abstractNum w:abstractNumId="173" w15:restartNumberingAfterBreak="0">
    <w:nsid w:val="39FE0418"/>
    <w:multiLevelType w:val="multilevel"/>
    <w:tmpl w:val="39FE0418"/>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3AB97CA9"/>
    <w:multiLevelType w:val="hybridMultilevel"/>
    <w:tmpl w:val="6DC82C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15:restartNumberingAfterBreak="0">
    <w:nsid w:val="3AD955F4"/>
    <w:multiLevelType w:val="multilevel"/>
    <w:tmpl w:val="645616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6" w15:restartNumberingAfterBreak="0">
    <w:nsid w:val="3B491FF1"/>
    <w:multiLevelType w:val="hybridMultilevel"/>
    <w:tmpl w:val="B1AEFFD8"/>
    <w:lvl w:ilvl="0" w:tplc="4009000F">
      <w:start w:val="1"/>
      <w:numFmt w:val="decimal"/>
      <w:lvlText w:val="%1."/>
      <w:lvlJc w:val="left"/>
      <w:pPr>
        <w:ind w:left="676" w:hanging="495"/>
      </w:pPr>
      <w:rPr>
        <w:rFonts w:hint="default"/>
        <w:color w:val="000000" w:themeColor="dark1"/>
        <w:sz w:val="22"/>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abstractNum w:abstractNumId="177" w15:restartNumberingAfterBreak="0">
    <w:nsid w:val="3B6674AA"/>
    <w:multiLevelType w:val="hybridMultilevel"/>
    <w:tmpl w:val="FBA6CA44"/>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8" w15:restartNumberingAfterBreak="0">
    <w:nsid w:val="3B736565"/>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3BB138AF"/>
    <w:multiLevelType w:val="hybridMultilevel"/>
    <w:tmpl w:val="43043AAC"/>
    <w:lvl w:ilvl="0" w:tplc="275EB034">
      <w:start w:val="1"/>
      <w:numFmt w:val="decimal"/>
      <w:lvlText w:val="%1."/>
      <w:lvlJc w:val="left"/>
      <w:pPr>
        <w:ind w:left="720" w:hanging="360"/>
      </w:pPr>
      <w:rPr>
        <w:rFonts w:hint="default"/>
        <w:b w:val="0"/>
        <w:bCs/>
        <w:color w:val="000000" w:themeColor="text1"/>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3BB43B38"/>
    <w:multiLevelType w:val="multilevel"/>
    <w:tmpl w:val="16482AF0"/>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1" w15:restartNumberingAfterBreak="0">
    <w:nsid w:val="3C8B6FC2"/>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2" w15:restartNumberingAfterBreak="0">
    <w:nsid w:val="3D523DB5"/>
    <w:multiLevelType w:val="hybridMultilevel"/>
    <w:tmpl w:val="0272144C"/>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183" w15:restartNumberingAfterBreak="0">
    <w:nsid w:val="3D6809A7"/>
    <w:multiLevelType w:val="hybridMultilevel"/>
    <w:tmpl w:val="D44869D8"/>
    <w:lvl w:ilvl="0" w:tplc="DE7237CC">
      <w:start w:val="1"/>
      <w:numFmt w:val="decimal"/>
      <w:lvlText w:val="%1."/>
      <w:lvlJc w:val="left"/>
      <w:pPr>
        <w:ind w:left="920" w:hanging="360"/>
      </w:pPr>
      <w:rPr>
        <w:rFonts w:hint="default"/>
        <w:spacing w:val="0"/>
        <w:w w:val="100"/>
        <w:lang w:val="en-US" w:eastAsia="en-US" w:bidi="ar-SA"/>
      </w:rPr>
    </w:lvl>
    <w:lvl w:ilvl="1" w:tplc="1FF42E06">
      <w:numFmt w:val="bullet"/>
      <w:lvlText w:val="•"/>
      <w:lvlJc w:val="left"/>
      <w:pPr>
        <w:ind w:left="1912" w:hanging="360"/>
      </w:pPr>
      <w:rPr>
        <w:rFonts w:hint="default"/>
        <w:lang w:val="en-US" w:eastAsia="en-US" w:bidi="ar-SA"/>
      </w:rPr>
    </w:lvl>
    <w:lvl w:ilvl="2" w:tplc="1F7AE62A">
      <w:numFmt w:val="bullet"/>
      <w:lvlText w:val="•"/>
      <w:lvlJc w:val="left"/>
      <w:pPr>
        <w:ind w:left="2904" w:hanging="360"/>
      </w:pPr>
      <w:rPr>
        <w:rFonts w:hint="default"/>
        <w:lang w:val="en-US" w:eastAsia="en-US" w:bidi="ar-SA"/>
      </w:rPr>
    </w:lvl>
    <w:lvl w:ilvl="3" w:tplc="80A229BC">
      <w:numFmt w:val="bullet"/>
      <w:lvlText w:val="•"/>
      <w:lvlJc w:val="left"/>
      <w:pPr>
        <w:ind w:left="3896" w:hanging="360"/>
      </w:pPr>
      <w:rPr>
        <w:rFonts w:hint="default"/>
        <w:lang w:val="en-US" w:eastAsia="en-US" w:bidi="ar-SA"/>
      </w:rPr>
    </w:lvl>
    <w:lvl w:ilvl="4" w:tplc="660EAB48">
      <w:numFmt w:val="bullet"/>
      <w:lvlText w:val="•"/>
      <w:lvlJc w:val="left"/>
      <w:pPr>
        <w:ind w:left="4888" w:hanging="360"/>
      </w:pPr>
      <w:rPr>
        <w:rFonts w:hint="default"/>
        <w:lang w:val="en-US" w:eastAsia="en-US" w:bidi="ar-SA"/>
      </w:rPr>
    </w:lvl>
    <w:lvl w:ilvl="5" w:tplc="796EE34A">
      <w:numFmt w:val="bullet"/>
      <w:lvlText w:val="•"/>
      <w:lvlJc w:val="left"/>
      <w:pPr>
        <w:ind w:left="5880" w:hanging="360"/>
      </w:pPr>
      <w:rPr>
        <w:rFonts w:hint="default"/>
        <w:lang w:val="en-US" w:eastAsia="en-US" w:bidi="ar-SA"/>
      </w:rPr>
    </w:lvl>
    <w:lvl w:ilvl="6" w:tplc="4604897C">
      <w:numFmt w:val="bullet"/>
      <w:lvlText w:val="•"/>
      <w:lvlJc w:val="left"/>
      <w:pPr>
        <w:ind w:left="6872" w:hanging="360"/>
      </w:pPr>
      <w:rPr>
        <w:rFonts w:hint="default"/>
        <w:lang w:val="en-US" w:eastAsia="en-US" w:bidi="ar-SA"/>
      </w:rPr>
    </w:lvl>
    <w:lvl w:ilvl="7" w:tplc="E1CA9E58">
      <w:numFmt w:val="bullet"/>
      <w:lvlText w:val="•"/>
      <w:lvlJc w:val="left"/>
      <w:pPr>
        <w:ind w:left="7864" w:hanging="360"/>
      </w:pPr>
      <w:rPr>
        <w:rFonts w:hint="default"/>
        <w:lang w:val="en-US" w:eastAsia="en-US" w:bidi="ar-SA"/>
      </w:rPr>
    </w:lvl>
    <w:lvl w:ilvl="8" w:tplc="09161104">
      <w:numFmt w:val="bullet"/>
      <w:lvlText w:val="•"/>
      <w:lvlJc w:val="left"/>
      <w:pPr>
        <w:ind w:left="8856" w:hanging="360"/>
      </w:pPr>
      <w:rPr>
        <w:rFonts w:hint="default"/>
        <w:lang w:val="en-US" w:eastAsia="en-US" w:bidi="ar-SA"/>
      </w:rPr>
    </w:lvl>
  </w:abstractNum>
  <w:abstractNum w:abstractNumId="184" w15:restartNumberingAfterBreak="0">
    <w:nsid w:val="3D6B7F7B"/>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5" w15:restartNumberingAfterBreak="0">
    <w:nsid w:val="3D9C4ED6"/>
    <w:multiLevelType w:val="hybridMultilevel"/>
    <w:tmpl w:val="6D001870"/>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86" w15:restartNumberingAfterBreak="0">
    <w:nsid w:val="3E2679A4"/>
    <w:multiLevelType w:val="hybridMultilevel"/>
    <w:tmpl w:val="DB20DDBE"/>
    <w:lvl w:ilvl="0" w:tplc="FFFFFFFF">
      <w:start w:val="1"/>
      <w:numFmt w:val="decimal"/>
      <w:lvlText w:val="%1."/>
      <w:lvlJc w:val="left"/>
      <w:pPr>
        <w:ind w:left="720" w:hanging="360"/>
      </w:pPr>
      <w:rPr>
        <w:rFonts w:hint="default"/>
        <w:color w:val="000000" w:themeColor="dark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7" w15:restartNumberingAfterBreak="0">
    <w:nsid w:val="3ECA1620"/>
    <w:multiLevelType w:val="hybridMultilevel"/>
    <w:tmpl w:val="EB34EA0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8" w15:restartNumberingAfterBreak="0">
    <w:nsid w:val="3F9335C0"/>
    <w:multiLevelType w:val="hybridMultilevel"/>
    <w:tmpl w:val="246E05FE"/>
    <w:lvl w:ilvl="0" w:tplc="4009000F">
      <w:start w:val="1"/>
      <w:numFmt w:val="decimal"/>
      <w:lvlText w:val="%1."/>
      <w:lvlJc w:val="left"/>
      <w:pPr>
        <w:ind w:left="55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9" w15:restartNumberingAfterBreak="0">
    <w:nsid w:val="3F974658"/>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0" w15:restartNumberingAfterBreak="0">
    <w:nsid w:val="3FBC5E3C"/>
    <w:multiLevelType w:val="hybridMultilevel"/>
    <w:tmpl w:val="C846A1AC"/>
    <w:lvl w:ilvl="0" w:tplc="18D87372">
      <w:start w:val="1"/>
      <w:numFmt w:val="decimal"/>
      <w:lvlText w:val="%1."/>
      <w:lvlJc w:val="left"/>
      <w:pPr>
        <w:ind w:left="36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1" w15:restartNumberingAfterBreak="0">
    <w:nsid w:val="3FC352D6"/>
    <w:multiLevelType w:val="hybridMultilevel"/>
    <w:tmpl w:val="2CC4EB22"/>
    <w:lvl w:ilvl="0" w:tplc="A262129C">
      <w:start w:val="1"/>
      <w:numFmt w:val="decimal"/>
      <w:lvlText w:val="%1."/>
      <w:lvlJc w:val="left"/>
      <w:pPr>
        <w:ind w:left="36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2" w15:restartNumberingAfterBreak="0">
    <w:nsid w:val="40483A00"/>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3" w15:restartNumberingAfterBreak="0">
    <w:nsid w:val="41644D31"/>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419F403E"/>
    <w:multiLevelType w:val="multilevel"/>
    <w:tmpl w:val="ABEAB72A"/>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43000B41"/>
    <w:multiLevelType w:val="hybridMultilevel"/>
    <w:tmpl w:val="F638639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6" w15:restartNumberingAfterBreak="0">
    <w:nsid w:val="433E516C"/>
    <w:multiLevelType w:val="hybridMultilevel"/>
    <w:tmpl w:val="B616EAC6"/>
    <w:lvl w:ilvl="0" w:tplc="4009000F">
      <w:start w:val="1"/>
      <w:numFmt w:val="decimal"/>
      <w:lvlText w:val="%1."/>
      <w:lvlJc w:val="left"/>
      <w:pPr>
        <w:ind w:left="541" w:hanging="360"/>
      </w:pPr>
    </w:lvl>
    <w:lvl w:ilvl="1" w:tplc="7380761A">
      <w:start w:val="1"/>
      <w:numFmt w:val="upperLetter"/>
      <w:lvlText w:val="%2."/>
      <w:lvlJc w:val="left"/>
      <w:pPr>
        <w:ind w:left="1261" w:hanging="360"/>
      </w:pPr>
      <w:rPr>
        <w:rFonts w:hint="default"/>
      </w:r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97" w15:restartNumberingAfterBreak="0">
    <w:nsid w:val="43776606"/>
    <w:multiLevelType w:val="hybridMultilevel"/>
    <w:tmpl w:val="37F07A4A"/>
    <w:lvl w:ilvl="0" w:tplc="DACED47E">
      <w:start w:val="1"/>
      <w:numFmt w:val="decimal"/>
      <w:lvlText w:val="%1."/>
      <w:lvlJc w:val="left"/>
      <w:pPr>
        <w:ind w:left="785"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440948FF"/>
    <w:multiLevelType w:val="hybridMultilevel"/>
    <w:tmpl w:val="3D401322"/>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199" w15:restartNumberingAfterBreak="0">
    <w:nsid w:val="44565448"/>
    <w:multiLevelType w:val="hybridMultilevel"/>
    <w:tmpl w:val="1F4E460A"/>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200" w15:restartNumberingAfterBreak="0">
    <w:nsid w:val="447340C4"/>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44B22746"/>
    <w:multiLevelType w:val="hybridMultilevel"/>
    <w:tmpl w:val="D166DE6C"/>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02" w15:restartNumberingAfterBreak="0">
    <w:nsid w:val="451C0E50"/>
    <w:multiLevelType w:val="hybridMultilevel"/>
    <w:tmpl w:val="9056BCC0"/>
    <w:lvl w:ilvl="0" w:tplc="BF2214B8">
      <w:start w:val="1"/>
      <w:numFmt w:val="decimal"/>
      <w:lvlText w:val="%1."/>
      <w:lvlJc w:val="left"/>
      <w:pPr>
        <w:ind w:left="36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3" w15:restartNumberingAfterBreak="0">
    <w:nsid w:val="467655AA"/>
    <w:multiLevelType w:val="hybridMultilevel"/>
    <w:tmpl w:val="68226B6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04" w15:restartNumberingAfterBreak="0">
    <w:nsid w:val="46BA15EA"/>
    <w:multiLevelType w:val="multilevel"/>
    <w:tmpl w:val="46BA15EA"/>
    <w:lvl w:ilvl="0">
      <w:start w:val="1"/>
      <w:numFmt w:val="decimal"/>
      <w:lvlText w:val="%1."/>
      <w:lvlJc w:val="left"/>
      <w:pPr>
        <w:ind w:left="720" w:hanging="360"/>
      </w:pPr>
      <w:rPr>
        <w:b w:val="0"/>
        <w:bCs w:val="0"/>
        <w:color w:val="auto"/>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46D5179B"/>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6" w15:restartNumberingAfterBreak="0">
    <w:nsid w:val="4715424A"/>
    <w:multiLevelType w:val="hybridMultilevel"/>
    <w:tmpl w:val="8CA65CBA"/>
    <w:lvl w:ilvl="0" w:tplc="FFFFFFFF">
      <w:start w:val="1"/>
      <w:numFmt w:val="decimal"/>
      <w:lvlText w:val="%1."/>
      <w:lvlJc w:val="left"/>
      <w:pPr>
        <w:ind w:left="676" w:hanging="495"/>
      </w:pPr>
      <w:rPr>
        <w:rFonts w:hint="default"/>
        <w:color w:val="000000" w:themeColor="dark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7" w15:restartNumberingAfterBreak="0">
    <w:nsid w:val="47612284"/>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8" w15:restartNumberingAfterBreak="0">
    <w:nsid w:val="47B07994"/>
    <w:multiLevelType w:val="hybridMultilevel"/>
    <w:tmpl w:val="81CE2792"/>
    <w:lvl w:ilvl="0" w:tplc="A34E99A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482B6E3A"/>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0" w15:restartNumberingAfterBreak="0">
    <w:nsid w:val="48477E94"/>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487B62E2"/>
    <w:multiLevelType w:val="hybridMultilevel"/>
    <w:tmpl w:val="6D0A95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2" w15:restartNumberingAfterBreak="0">
    <w:nsid w:val="49133264"/>
    <w:multiLevelType w:val="singleLevel"/>
    <w:tmpl w:val="216EDDC0"/>
    <w:lvl w:ilvl="0">
      <w:start w:val="1"/>
      <w:numFmt w:val="decimal"/>
      <w:pStyle w:val="references"/>
      <w:lvlText w:val="[%1]"/>
      <w:legacy w:legacy="1" w:legacySpace="0" w:legacyIndent="360"/>
      <w:lvlJc w:val="left"/>
      <w:pPr>
        <w:ind w:left="360" w:hanging="360"/>
      </w:pPr>
      <w:rPr>
        <w:rFonts w:ascii="Times New Roman" w:hAnsi="Times New Roman" w:hint="default"/>
        <w:b w:val="0"/>
        <w:i w:val="0"/>
        <w:sz w:val="20"/>
      </w:rPr>
    </w:lvl>
  </w:abstractNum>
  <w:abstractNum w:abstractNumId="213" w15:restartNumberingAfterBreak="0">
    <w:nsid w:val="496F7D13"/>
    <w:multiLevelType w:val="hybridMultilevel"/>
    <w:tmpl w:val="4D8C8A84"/>
    <w:lvl w:ilvl="0" w:tplc="92449E40">
      <w:start w:val="1"/>
      <w:numFmt w:val="decimal"/>
      <w:lvlText w:val="%1."/>
      <w:lvlJc w:val="left"/>
      <w:pPr>
        <w:ind w:left="-186" w:hanging="360"/>
      </w:pPr>
      <w:rPr>
        <w:rFonts w:cstheme="minorHAnsi" w:hint="default"/>
        <w:sz w:val="20"/>
        <w:szCs w:val="20"/>
      </w:rPr>
    </w:lvl>
    <w:lvl w:ilvl="1" w:tplc="04090019" w:tentative="1">
      <w:start w:val="1"/>
      <w:numFmt w:val="lowerLetter"/>
      <w:lvlText w:val="%2."/>
      <w:lvlJc w:val="left"/>
      <w:pPr>
        <w:ind w:left="534" w:hanging="360"/>
      </w:pPr>
    </w:lvl>
    <w:lvl w:ilvl="2" w:tplc="0409001B" w:tentative="1">
      <w:start w:val="1"/>
      <w:numFmt w:val="lowerRoman"/>
      <w:lvlText w:val="%3."/>
      <w:lvlJc w:val="right"/>
      <w:pPr>
        <w:ind w:left="1254" w:hanging="180"/>
      </w:pPr>
    </w:lvl>
    <w:lvl w:ilvl="3" w:tplc="0409000F" w:tentative="1">
      <w:start w:val="1"/>
      <w:numFmt w:val="decimal"/>
      <w:lvlText w:val="%4."/>
      <w:lvlJc w:val="left"/>
      <w:pPr>
        <w:ind w:left="1974" w:hanging="360"/>
      </w:pPr>
    </w:lvl>
    <w:lvl w:ilvl="4" w:tplc="04090019" w:tentative="1">
      <w:start w:val="1"/>
      <w:numFmt w:val="lowerLetter"/>
      <w:lvlText w:val="%5."/>
      <w:lvlJc w:val="left"/>
      <w:pPr>
        <w:ind w:left="2694" w:hanging="360"/>
      </w:pPr>
    </w:lvl>
    <w:lvl w:ilvl="5" w:tplc="0409001B" w:tentative="1">
      <w:start w:val="1"/>
      <w:numFmt w:val="lowerRoman"/>
      <w:lvlText w:val="%6."/>
      <w:lvlJc w:val="right"/>
      <w:pPr>
        <w:ind w:left="3414" w:hanging="180"/>
      </w:pPr>
    </w:lvl>
    <w:lvl w:ilvl="6" w:tplc="0409000F" w:tentative="1">
      <w:start w:val="1"/>
      <w:numFmt w:val="decimal"/>
      <w:lvlText w:val="%7."/>
      <w:lvlJc w:val="left"/>
      <w:pPr>
        <w:ind w:left="4134" w:hanging="360"/>
      </w:pPr>
    </w:lvl>
    <w:lvl w:ilvl="7" w:tplc="04090019" w:tentative="1">
      <w:start w:val="1"/>
      <w:numFmt w:val="lowerLetter"/>
      <w:lvlText w:val="%8."/>
      <w:lvlJc w:val="left"/>
      <w:pPr>
        <w:ind w:left="4854" w:hanging="360"/>
      </w:pPr>
    </w:lvl>
    <w:lvl w:ilvl="8" w:tplc="0409001B" w:tentative="1">
      <w:start w:val="1"/>
      <w:numFmt w:val="lowerRoman"/>
      <w:lvlText w:val="%9."/>
      <w:lvlJc w:val="right"/>
      <w:pPr>
        <w:ind w:left="5574" w:hanging="180"/>
      </w:pPr>
    </w:lvl>
  </w:abstractNum>
  <w:abstractNum w:abstractNumId="214" w15:restartNumberingAfterBreak="0">
    <w:nsid w:val="49D66988"/>
    <w:multiLevelType w:val="hybridMultilevel"/>
    <w:tmpl w:val="C662409E"/>
    <w:lvl w:ilvl="0" w:tplc="4FF61DB0">
      <w:start w:val="1"/>
      <w:numFmt w:val="decimal"/>
      <w:lvlText w:val="%1."/>
      <w:lvlJc w:val="left"/>
      <w:pPr>
        <w:ind w:left="541" w:hanging="360"/>
      </w:pPr>
      <w:rPr>
        <w:sz w:val="22"/>
        <w:szCs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15" w15:restartNumberingAfterBreak="0">
    <w:nsid w:val="4A0438B7"/>
    <w:multiLevelType w:val="multilevel"/>
    <w:tmpl w:val="1960E2D8"/>
    <w:lvl w:ilvl="0">
      <w:start w:val="1"/>
      <w:numFmt w:val="decimal"/>
      <w:lvlText w:val="%1."/>
      <w:lvlJc w:val="left"/>
      <w:pPr>
        <w:ind w:left="720" w:hanging="360"/>
      </w:pPr>
      <w:rPr>
        <w:rFonts w:hint="default"/>
        <w:b w:val="0"/>
        <w:bCs/>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6" w15:restartNumberingAfterBreak="0">
    <w:nsid w:val="4A0B5C32"/>
    <w:multiLevelType w:val="multilevel"/>
    <w:tmpl w:val="4A0B5C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15:restartNumberingAfterBreak="0">
    <w:nsid w:val="4A1F4CC7"/>
    <w:multiLevelType w:val="hybridMultilevel"/>
    <w:tmpl w:val="8926E894"/>
    <w:lvl w:ilvl="0" w:tplc="FFFFFFFF">
      <w:start w:val="1"/>
      <w:numFmt w:val="decimal"/>
      <w:lvlText w:val="%1."/>
      <w:lvlJc w:val="left"/>
      <w:pPr>
        <w:ind w:left="720" w:hanging="360"/>
      </w:pPr>
      <w:rPr>
        <w:rFonts w:hint="default"/>
        <w:color w:val="000000" w:themeColor="dark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8" w15:restartNumberingAfterBreak="0">
    <w:nsid w:val="4ABD7DE5"/>
    <w:multiLevelType w:val="hybridMultilevel"/>
    <w:tmpl w:val="16CE54CC"/>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19" w15:restartNumberingAfterBreak="0">
    <w:nsid w:val="4B1658AB"/>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0" w15:restartNumberingAfterBreak="0">
    <w:nsid w:val="4B34456A"/>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4B9AF15A"/>
    <w:multiLevelType w:val="hybridMultilevel"/>
    <w:tmpl w:val="4E183D2C"/>
    <w:lvl w:ilvl="0" w:tplc="185A7926">
      <w:start w:val="1"/>
      <w:numFmt w:val="decimal"/>
      <w:lvlText w:val="%1."/>
      <w:lvlJc w:val="left"/>
      <w:pPr>
        <w:ind w:left="360" w:hanging="360"/>
      </w:pPr>
      <w:rPr>
        <w:rFonts w:ascii="Times New Roman" w:hAnsi="Times New Roman" w:cs="Times New Roman" w:hint="default"/>
      </w:rPr>
    </w:lvl>
    <w:lvl w:ilvl="1" w:tplc="068EE02A">
      <w:start w:val="1"/>
      <w:numFmt w:val="lowerLetter"/>
      <w:lvlText w:val="%2."/>
      <w:lvlJc w:val="left"/>
      <w:pPr>
        <w:ind w:left="1080" w:hanging="360"/>
      </w:pPr>
    </w:lvl>
    <w:lvl w:ilvl="2" w:tplc="501EE0AC">
      <w:start w:val="1"/>
      <w:numFmt w:val="lowerRoman"/>
      <w:lvlText w:val="%3."/>
      <w:lvlJc w:val="right"/>
      <w:pPr>
        <w:ind w:left="1800" w:hanging="180"/>
      </w:pPr>
    </w:lvl>
    <w:lvl w:ilvl="3" w:tplc="AAD2DA0E">
      <w:start w:val="1"/>
      <w:numFmt w:val="decimal"/>
      <w:lvlText w:val="%4."/>
      <w:lvlJc w:val="left"/>
      <w:pPr>
        <w:ind w:left="2520" w:hanging="360"/>
      </w:pPr>
    </w:lvl>
    <w:lvl w:ilvl="4" w:tplc="07000F0C">
      <w:start w:val="1"/>
      <w:numFmt w:val="lowerLetter"/>
      <w:lvlText w:val="%5."/>
      <w:lvlJc w:val="left"/>
      <w:pPr>
        <w:ind w:left="3240" w:hanging="360"/>
      </w:pPr>
    </w:lvl>
    <w:lvl w:ilvl="5" w:tplc="7FFC72A0">
      <w:start w:val="1"/>
      <w:numFmt w:val="lowerRoman"/>
      <w:lvlText w:val="%6."/>
      <w:lvlJc w:val="right"/>
      <w:pPr>
        <w:ind w:left="3960" w:hanging="180"/>
      </w:pPr>
    </w:lvl>
    <w:lvl w:ilvl="6" w:tplc="04B60E0E">
      <w:start w:val="1"/>
      <w:numFmt w:val="decimal"/>
      <w:lvlText w:val="%7."/>
      <w:lvlJc w:val="left"/>
      <w:pPr>
        <w:ind w:left="4680" w:hanging="360"/>
      </w:pPr>
    </w:lvl>
    <w:lvl w:ilvl="7" w:tplc="B1F0B870">
      <w:start w:val="1"/>
      <w:numFmt w:val="lowerLetter"/>
      <w:lvlText w:val="%8."/>
      <w:lvlJc w:val="left"/>
      <w:pPr>
        <w:ind w:left="5400" w:hanging="360"/>
      </w:pPr>
    </w:lvl>
    <w:lvl w:ilvl="8" w:tplc="36CEE6C4">
      <w:start w:val="1"/>
      <w:numFmt w:val="lowerRoman"/>
      <w:lvlText w:val="%9."/>
      <w:lvlJc w:val="right"/>
      <w:pPr>
        <w:ind w:left="6120" w:hanging="180"/>
      </w:pPr>
    </w:lvl>
  </w:abstractNum>
  <w:abstractNum w:abstractNumId="222" w15:restartNumberingAfterBreak="0">
    <w:nsid w:val="4C10425B"/>
    <w:multiLevelType w:val="hybridMultilevel"/>
    <w:tmpl w:val="A4E20444"/>
    <w:lvl w:ilvl="0" w:tplc="293423E4">
      <w:start w:val="1"/>
      <w:numFmt w:val="decimal"/>
      <w:lvlText w:val="%1"/>
      <w:lvlJc w:val="left"/>
      <w:pPr>
        <w:ind w:left="558" w:hanging="360"/>
      </w:pPr>
      <w:rPr>
        <w:rFonts w:hint="default"/>
        <w:b w:val="0"/>
        <w:color w:val="2222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23" w15:restartNumberingAfterBreak="0">
    <w:nsid w:val="4D126EEA"/>
    <w:multiLevelType w:val="hybridMultilevel"/>
    <w:tmpl w:val="8DEE79AA"/>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4" w15:restartNumberingAfterBreak="0">
    <w:nsid w:val="4E572BE8"/>
    <w:multiLevelType w:val="hybridMultilevel"/>
    <w:tmpl w:val="4BC4EFE0"/>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25" w15:restartNumberingAfterBreak="0">
    <w:nsid w:val="4EA12FA5"/>
    <w:multiLevelType w:val="hybridMultilevel"/>
    <w:tmpl w:val="879C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4EB241AE"/>
    <w:multiLevelType w:val="hybridMultilevel"/>
    <w:tmpl w:val="041285A8"/>
    <w:lvl w:ilvl="0" w:tplc="293423E4">
      <w:start w:val="1"/>
      <w:numFmt w:val="decimal"/>
      <w:lvlText w:val="%1"/>
      <w:lvlJc w:val="left"/>
      <w:pPr>
        <w:ind w:left="558" w:hanging="360"/>
      </w:pPr>
      <w:rPr>
        <w:rFonts w:hint="default"/>
        <w:b w:val="0"/>
        <w:color w:val="2222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27" w15:restartNumberingAfterBreak="0">
    <w:nsid w:val="4F872E81"/>
    <w:multiLevelType w:val="hybridMultilevel"/>
    <w:tmpl w:val="A25ACAE0"/>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4FC74597"/>
    <w:multiLevelType w:val="hybridMultilevel"/>
    <w:tmpl w:val="1A441ED4"/>
    <w:lvl w:ilvl="0" w:tplc="EC1A5F4E">
      <w:start w:val="1"/>
      <w:numFmt w:val="decimal"/>
      <w:lvlText w:val="%1."/>
      <w:lvlJc w:val="left"/>
      <w:pPr>
        <w:ind w:left="360" w:hanging="360"/>
      </w:pPr>
      <w:rPr>
        <w:b w:val="0"/>
        <w:bCs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9" w15:restartNumberingAfterBreak="0">
    <w:nsid w:val="4FC91234"/>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0" w15:restartNumberingAfterBreak="0">
    <w:nsid w:val="502564AD"/>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1" w15:restartNumberingAfterBreak="0">
    <w:nsid w:val="50F75FE1"/>
    <w:multiLevelType w:val="multilevel"/>
    <w:tmpl w:val="E9D090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51160D2F"/>
    <w:multiLevelType w:val="hybridMultilevel"/>
    <w:tmpl w:val="F1362E18"/>
    <w:lvl w:ilvl="0" w:tplc="4009000F">
      <w:start w:val="1"/>
      <w:numFmt w:val="decimal"/>
      <w:lvlText w:val="%1."/>
      <w:lvlJc w:val="left"/>
      <w:pPr>
        <w:ind w:left="541" w:hanging="360"/>
      </w:pPr>
    </w:lvl>
    <w:lvl w:ilvl="1" w:tplc="DC74F318">
      <w:start w:val="1"/>
      <w:numFmt w:val="upperLetter"/>
      <w:lvlText w:val="%2."/>
      <w:lvlJc w:val="left"/>
      <w:pPr>
        <w:ind w:left="1261" w:hanging="360"/>
      </w:pPr>
      <w:rPr>
        <w:rFonts w:hint="default"/>
      </w:r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33" w15:restartNumberingAfterBreak="0">
    <w:nsid w:val="51C81C9F"/>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4" w15:restartNumberingAfterBreak="0">
    <w:nsid w:val="52647E73"/>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5" w15:restartNumberingAfterBreak="0">
    <w:nsid w:val="52DE438F"/>
    <w:multiLevelType w:val="hybridMultilevel"/>
    <w:tmpl w:val="218EC132"/>
    <w:lvl w:ilvl="0" w:tplc="4009000F">
      <w:start w:val="1"/>
      <w:numFmt w:val="decimal"/>
      <w:lvlText w:val="%1."/>
      <w:lvlJc w:val="left"/>
      <w:pPr>
        <w:ind w:left="901" w:hanging="360"/>
      </w:pPr>
    </w:lvl>
    <w:lvl w:ilvl="1" w:tplc="40090019" w:tentative="1">
      <w:start w:val="1"/>
      <w:numFmt w:val="lowerLetter"/>
      <w:lvlText w:val="%2."/>
      <w:lvlJc w:val="left"/>
      <w:pPr>
        <w:ind w:left="1621" w:hanging="360"/>
      </w:pPr>
    </w:lvl>
    <w:lvl w:ilvl="2" w:tplc="4009001B" w:tentative="1">
      <w:start w:val="1"/>
      <w:numFmt w:val="lowerRoman"/>
      <w:lvlText w:val="%3."/>
      <w:lvlJc w:val="right"/>
      <w:pPr>
        <w:ind w:left="2341" w:hanging="180"/>
      </w:pPr>
    </w:lvl>
    <w:lvl w:ilvl="3" w:tplc="4009000F" w:tentative="1">
      <w:start w:val="1"/>
      <w:numFmt w:val="decimal"/>
      <w:lvlText w:val="%4."/>
      <w:lvlJc w:val="left"/>
      <w:pPr>
        <w:ind w:left="3061" w:hanging="360"/>
      </w:pPr>
    </w:lvl>
    <w:lvl w:ilvl="4" w:tplc="40090019" w:tentative="1">
      <w:start w:val="1"/>
      <w:numFmt w:val="lowerLetter"/>
      <w:lvlText w:val="%5."/>
      <w:lvlJc w:val="left"/>
      <w:pPr>
        <w:ind w:left="3781" w:hanging="360"/>
      </w:pPr>
    </w:lvl>
    <w:lvl w:ilvl="5" w:tplc="4009001B" w:tentative="1">
      <w:start w:val="1"/>
      <w:numFmt w:val="lowerRoman"/>
      <w:lvlText w:val="%6."/>
      <w:lvlJc w:val="right"/>
      <w:pPr>
        <w:ind w:left="4501" w:hanging="180"/>
      </w:pPr>
    </w:lvl>
    <w:lvl w:ilvl="6" w:tplc="4009000F" w:tentative="1">
      <w:start w:val="1"/>
      <w:numFmt w:val="decimal"/>
      <w:lvlText w:val="%7."/>
      <w:lvlJc w:val="left"/>
      <w:pPr>
        <w:ind w:left="5221" w:hanging="360"/>
      </w:pPr>
    </w:lvl>
    <w:lvl w:ilvl="7" w:tplc="40090019" w:tentative="1">
      <w:start w:val="1"/>
      <w:numFmt w:val="lowerLetter"/>
      <w:lvlText w:val="%8."/>
      <w:lvlJc w:val="left"/>
      <w:pPr>
        <w:ind w:left="5941" w:hanging="360"/>
      </w:pPr>
    </w:lvl>
    <w:lvl w:ilvl="8" w:tplc="4009001B" w:tentative="1">
      <w:start w:val="1"/>
      <w:numFmt w:val="lowerRoman"/>
      <w:lvlText w:val="%9."/>
      <w:lvlJc w:val="right"/>
      <w:pPr>
        <w:ind w:left="6661" w:hanging="180"/>
      </w:pPr>
    </w:lvl>
  </w:abstractNum>
  <w:abstractNum w:abstractNumId="236" w15:restartNumberingAfterBreak="0">
    <w:nsid w:val="53343EFF"/>
    <w:multiLevelType w:val="hybridMultilevel"/>
    <w:tmpl w:val="FF7CED3C"/>
    <w:lvl w:ilvl="0" w:tplc="4009000F">
      <w:start w:val="1"/>
      <w:numFmt w:val="decimal"/>
      <w:lvlText w:val="%1."/>
      <w:lvlJc w:val="left"/>
      <w:pPr>
        <w:ind w:left="731" w:hanging="360"/>
      </w:pPr>
    </w:lvl>
    <w:lvl w:ilvl="1" w:tplc="40090019">
      <w:start w:val="1"/>
      <w:numFmt w:val="lowerLetter"/>
      <w:lvlText w:val="%2."/>
      <w:lvlJc w:val="left"/>
      <w:pPr>
        <w:ind w:left="1451" w:hanging="360"/>
      </w:pPr>
    </w:lvl>
    <w:lvl w:ilvl="2" w:tplc="4009001B">
      <w:start w:val="1"/>
      <w:numFmt w:val="lowerRoman"/>
      <w:lvlText w:val="%3."/>
      <w:lvlJc w:val="right"/>
      <w:pPr>
        <w:ind w:left="2171" w:hanging="180"/>
      </w:pPr>
    </w:lvl>
    <w:lvl w:ilvl="3" w:tplc="4009000F">
      <w:start w:val="1"/>
      <w:numFmt w:val="decimal"/>
      <w:lvlText w:val="%4."/>
      <w:lvlJc w:val="left"/>
      <w:pPr>
        <w:ind w:left="2891" w:hanging="360"/>
      </w:pPr>
    </w:lvl>
    <w:lvl w:ilvl="4" w:tplc="40090019">
      <w:start w:val="1"/>
      <w:numFmt w:val="lowerLetter"/>
      <w:lvlText w:val="%5."/>
      <w:lvlJc w:val="left"/>
      <w:pPr>
        <w:ind w:left="3611" w:hanging="360"/>
      </w:pPr>
    </w:lvl>
    <w:lvl w:ilvl="5" w:tplc="4009001B">
      <w:start w:val="1"/>
      <w:numFmt w:val="lowerRoman"/>
      <w:lvlText w:val="%6."/>
      <w:lvlJc w:val="right"/>
      <w:pPr>
        <w:ind w:left="4331" w:hanging="180"/>
      </w:pPr>
    </w:lvl>
    <w:lvl w:ilvl="6" w:tplc="4009000F">
      <w:start w:val="1"/>
      <w:numFmt w:val="decimal"/>
      <w:lvlText w:val="%7."/>
      <w:lvlJc w:val="left"/>
      <w:pPr>
        <w:ind w:left="5051" w:hanging="360"/>
      </w:pPr>
    </w:lvl>
    <w:lvl w:ilvl="7" w:tplc="40090019">
      <w:start w:val="1"/>
      <w:numFmt w:val="lowerLetter"/>
      <w:lvlText w:val="%8."/>
      <w:lvlJc w:val="left"/>
      <w:pPr>
        <w:ind w:left="5771" w:hanging="360"/>
      </w:pPr>
    </w:lvl>
    <w:lvl w:ilvl="8" w:tplc="4009001B">
      <w:start w:val="1"/>
      <w:numFmt w:val="lowerRoman"/>
      <w:lvlText w:val="%9."/>
      <w:lvlJc w:val="right"/>
      <w:pPr>
        <w:ind w:left="6491" w:hanging="180"/>
      </w:pPr>
    </w:lvl>
  </w:abstractNum>
  <w:abstractNum w:abstractNumId="237" w15:restartNumberingAfterBreak="0">
    <w:nsid w:val="5335718D"/>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8" w15:restartNumberingAfterBreak="0">
    <w:nsid w:val="53F65590"/>
    <w:multiLevelType w:val="hybridMultilevel"/>
    <w:tmpl w:val="74C2BF26"/>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239" w15:restartNumberingAfterBreak="0">
    <w:nsid w:val="54367025"/>
    <w:multiLevelType w:val="hybridMultilevel"/>
    <w:tmpl w:val="608A0F18"/>
    <w:lvl w:ilvl="0" w:tplc="56927482">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545A4CE8"/>
    <w:multiLevelType w:val="hybridMultilevel"/>
    <w:tmpl w:val="FF0C0490"/>
    <w:lvl w:ilvl="0" w:tplc="5EC89F1E">
      <w:start w:val="1"/>
      <w:numFmt w:val="decimal"/>
      <w:lvlText w:val="%1."/>
      <w:lvlJc w:val="left"/>
      <w:pPr>
        <w:ind w:left="360" w:hanging="360"/>
      </w:pPr>
      <w:rPr>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1" w15:restartNumberingAfterBreak="0">
    <w:nsid w:val="55A30524"/>
    <w:multiLevelType w:val="hybridMultilevel"/>
    <w:tmpl w:val="BC56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56455D1F"/>
    <w:multiLevelType w:val="hybridMultilevel"/>
    <w:tmpl w:val="AAC25B3E"/>
    <w:lvl w:ilvl="0" w:tplc="BAEA3808">
      <w:start w:val="1"/>
      <w:numFmt w:val="decimal"/>
      <w:lvlText w:val="%1."/>
      <w:lvlJc w:val="left"/>
      <w:pPr>
        <w:ind w:left="720" w:hanging="72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3" w15:restartNumberingAfterBreak="0">
    <w:nsid w:val="56EB3FA1"/>
    <w:multiLevelType w:val="hybridMultilevel"/>
    <w:tmpl w:val="8E1648F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44" w15:restartNumberingAfterBreak="0">
    <w:nsid w:val="584C3467"/>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5" w15:restartNumberingAfterBreak="0">
    <w:nsid w:val="5852014D"/>
    <w:multiLevelType w:val="hybridMultilevel"/>
    <w:tmpl w:val="088EA4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6" w15:restartNumberingAfterBreak="0">
    <w:nsid w:val="585B6252"/>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7" w15:restartNumberingAfterBreak="0">
    <w:nsid w:val="585B6356"/>
    <w:multiLevelType w:val="hybridMultilevel"/>
    <w:tmpl w:val="562065B2"/>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48" w15:restartNumberingAfterBreak="0">
    <w:nsid w:val="586018A3"/>
    <w:multiLevelType w:val="hybridMultilevel"/>
    <w:tmpl w:val="9B1C1C94"/>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49" w15:restartNumberingAfterBreak="0">
    <w:nsid w:val="58A04E13"/>
    <w:multiLevelType w:val="hybridMultilevel"/>
    <w:tmpl w:val="E556B182"/>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50" w15:restartNumberingAfterBreak="0">
    <w:nsid w:val="58D07E8E"/>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1" w15:restartNumberingAfterBreak="0">
    <w:nsid w:val="58D825C7"/>
    <w:multiLevelType w:val="hybridMultilevel"/>
    <w:tmpl w:val="041AB720"/>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52" w15:restartNumberingAfterBreak="0">
    <w:nsid w:val="58DD6947"/>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3" w15:restartNumberingAfterBreak="0">
    <w:nsid w:val="58E50EB2"/>
    <w:multiLevelType w:val="hybridMultilevel"/>
    <w:tmpl w:val="DCC6241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4" w15:restartNumberingAfterBreak="0">
    <w:nsid w:val="58E6290F"/>
    <w:multiLevelType w:val="hybridMultilevel"/>
    <w:tmpl w:val="759077DE"/>
    <w:lvl w:ilvl="0" w:tplc="4009000F">
      <w:start w:val="1"/>
      <w:numFmt w:val="decimal"/>
      <w:lvlText w:val="%1."/>
      <w:lvlJc w:val="left"/>
      <w:pPr>
        <w:ind w:left="916" w:hanging="360"/>
      </w:pPr>
    </w:lvl>
    <w:lvl w:ilvl="1" w:tplc="1134726E">
      <w:start w:val="1"/>
      <w:numFmt w:val="upperLetter"/>
      <w:lvlText w:val="%2."/>
      <w:lvlJc w:val="left"/>
      <w:pPr>
        <w:ind w:left="1636" w:hanging="360"/>
      </w:pPr>
      <w:rPr>
        <w:rFonts w:hint="default"/>
      </w:r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255" w15:restartNumberingAfterBreak="0">
    <w:nsid w:val="59251DF9"/>
    <w:multiLevelType w:val="hybridMultilevel"/>
    <w:tmpl w:val="22C2C55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56" w15:restartNumberingAfterBreak="0">
    <w:nsid w:val="597E767A"/>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7" w15:restartNumberingAfterBreak="0">
    <w:nsid w:val="59AB3BEF"/>
    <w:multiLevelType w:val="hybridMultilevel"/>
    <w:tmpl w:val="25848400"/>
    <w:lvl w:ilvl="0" w:tplc="293423E4">
      <w:start w:val="1"/>
      <w:numFmt w:val="decimal"/>
      <w:lvlText w:val="%1"/>
      <w:lvlJc w:val="left"/>
      <w:pPr>
        <w:ind w:left="558" w:hanging="360"/>
      </w:pPr>
      <w:rPr>
        <w:rFonts w:hint="default"/>
        <w:b w:val="0"/>
        <w:color w:val="2222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58" w15:restartNumberingAfterBreak="0">
    <w:nsid w:val="59E44622"/>
    <w:multiLevelType w:val="hybridMultilevel"/>
    <w:tmpl w:val="0DF01046"/>
    <w:lvl w:ilvl="0" w:tplc="4009000F">
      <w:start w:val="1"/>
      <w:numFmt w:val="decimal"/>
      <w:lvlText w:val="%1."/>
      <w:lvlJc w:val="left"/>
      <w:pPr>
        <w:ind w:left="676" w:hanging="495"/>
      </w:pPr>
      <w:rPr>
        <w:rFonts w:hint="default"/>
        <w:color w:val="000000" w:themeColor="dark1"/>
        <w:sz w:val="22"/>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abstractNum w:abstractNumId="259" w15:restartNumberingAfterBreak="0">
    <w:nsid w:val="59E90066"/>
    <w:multiLevelType w:val="hybridMultilevel"/>
    <w:tmpl w:val="D24403A6"/>
    <w:lvl w:ilvl="0" w:tplc="1B5039A6">
      <w:start w:val="1"/>
      <w:numFmt w:val="decimal"/>
      <w:lvlText w:val="%1."/>
      <w:lvlJc w:val="left"/>
      <w:pPr>
        <w:ind w:left="1080" w:hanging="360"/>
      </w:pPr>
      <w:rPr>
        <w:sz w:val="22"/>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0" w15:restartNumberingAfterBreak="0">
    <w:nsid w:val="5AB23611"/>
    <w:multiLevelType w:val="hybridMultilevel"/>
    <w:tmpl w:val="E49E00E8"/>
    <w:lvl w:ilvl="0" w:tplc="4009000F">
      <w:start w:val="1"/>
      <w:numFmt w:val="decimal"/>
      <w:lvlText w:val="%1."/>
      <w:lvlJc w:val="left"/>
      <w:pPr>
        <w:ind w:left="916" w:hanging="360"/>
      </w:pPr>
    </w:lvl>
    <w:lvl w:ilvl="1" w:tplc="40090019">
      <w:start w:val="1"/>
      <w:numFmt w:val="lowerLetter"/>
      <w:lvlText w:val="%2."/>
      <w:lvlJc w:val="left"/>
      <w:pPr>
        <w:ind w:left="1636" w:hanging="360"/>
      </w:pPr>
    </w:lvl>
    <w:lvl w:ilvl="2" w:tplc="4009001B">
      <w:start w:val="1"/>
      <w:numFmt w:val="lowerRoman"/>
      <w:lvlText w:val="%3."/>
      <w:lvlJc w:val="right"/>
      <w:pPr>
        <w:ind w:left="2356" w:hanging="180"/>
      </w:pPr>
    </w:lvl>
    <w:lvl w:ilvl="3" w:tplc="4009000F">
      <w:start w:val="1"/>
      <w:numFmt w:val="decimal"/>
      <w:lvlText w:val="%4."/>
      <w:lvlJc w:val="left"/>
      <w:pPr>
        <w:ind w:left="3076" w:hanging="360"/>
      </w:pPr>
    </w:lvl>
    <w:lvl w:ilvl="4" w:tplc="40090019">
      <w:start w:val="1"/>
      <w:numFmt w:val="lowerLetter"/>
      <w:lvlText w:val="%5."/>
      <w:lvlJc w:val="left"/>
      <w:pPr>
        <w:ind w:left="3796" w:hanging="360"/>
      </w:pPr>
    </w:lvl>
    <w:lvl w:ilvl="5" w:tplc="4009001B">
      <w:start w:val="1"/>
      <w:numFmt w:val="lowerRoman"/>
      <w:lvlText w:val="%6."/>
      <w:lvlJc w:val="right"/>
      <w:pPr>
        <w:ind w:left="4516" w:hanging="180"/>
      </w:pPr>
    </w:lvl>
    <w:lvl w:ilvl="6" w:tplc="4009000F">
      <w:start w:val="1"/>
      <w:numFmt w:val="decimal"/>
      <w:lvlText w:val="%7."/>
      <w:lvlJc w:val="left"/>
      <w:pPr>
        <w:ind w:left="5236" w:hanging="360"/>
      </w:pPr>
    </w:lvl>
    <w:lvl w:ilvl="7" w:tplc="40090019">
      <w:start w:val="1"/>
      <w:numFmt w:val="lowerLetter"/>
      <w:lvlText w:val="%8."/>
      <w:lvlJc w:val="left"/>
      <w:pPr>
        <w:ind w:left="5956" w:hanging="360"/>
      </w:pPr>
    </w:lvl>
    <w:lvl w:ilvl="8" w:tplc="4009001B">
      <w:start w:val="1"/>
      <w:numFmt w:val="lowerRoman"/>
      <w:lvlText w:val="%9."/>
      <w:lvlJc w:val="right"/>
      <w:pPr>
        <w:ind w:left="6676" w:hanging="180"/>
      </w:pPr>
    </w:lvl>
  </w:abstractNum>
  <w:abstractNum w:abstractNumId="261" w15:restartNumberingAfterBreak="0">
    <w:nsid w:val="5AE42271"/>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2" w15:restartNumberingAfterBreak="0">
    <w:nsid w:val="5B2A1F02"/>
    <w:multiLevelType w:val="hybridMultilevel"/>
    <w:tmpl w:val="7200E124"/>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3" w15:restartNumberingAfterBreak="0">
    <w:nsid w:val="5B406194"/>
    <w:multiLevelType w:val="hybridMultilevel"/>
    <w:tmpl w:val="85BA9414"/>
    <w:lvl w:ilvl="0" w:tplc="FFE24B84">
      <w:start w:val="1"/>
      <w:numFmt w:val="decimal"/>
      <w:lvlText w:val="%1."/>
      <w:lvlJc w:val="left"/>
      <w:pPr>
        <w:ind w:left="36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4" w15:restartNumberingAfterBreak="0">
    <w:nsid w:val="5B8D06CB"/>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5" w15:restartNumberingAfterBreak="0">
    <w:nsid w:val="5B9E174A"/>
    <w:multiLevelType w:val="hybridMultilevel"/>
    <w:tmpl w:val="262A6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5BA47A7B"/>
    <w:multiLevelType w:val="multilevel"/>
    <w:tmpl w:val="645616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7" w15:restartNumberingAfterBreak="0">
    <w:nsid w:val="5BC26F32"/>
    <w:multiLevelType w:val="multilevel"/>
    <w:tmpl w:val="53D46B44"/>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8" w15:restartNumberingAfterBreak="0">
    <w:nsid w:val="5C4875D8"/>
    <w:multiLevelType w:val="hybridMultilevel"/>
    <w:tmpl w:val="634012DE"/>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269" w15:restartNumberingAfterBreak="0">
    <w:nsid w:val="5D27610A"/>
    <w:multiLevelType w:val="hybridMultilevel"/>
    <w:tmpl w:val="F8A6B34E"/>
    <w:lvl w:ilvl="0" w:tplc="FFFFFFFF">
      <w:start w:val="1"/>
      <w:numFmt w:val="decimal"/>
      <w:lvlText w:val="%1."/>
      <w:lvlJc w:val="left"/>
      <w:pPr>
        <w:ind w:left="1080" w:hanging="360"/>
      </w:pPr>
      <w:rPr>
        <w:rFonts w:hint="default"/>
        <w:color w:val="000000" w:themeColor="dark1"/>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0" w15:restartNumberingAfterBreak="0">
    <w:nsid w:val="5DAA11F8"/>
    <w:multiLevelType w:val="hybridMultilevel"/>
    <w:tmpl w:val="FB708DCE"/>
    <w:lvl w:ilvl="0" w:tplc="FFFFFFFF">
      <w:start w:val="1"/>
      <w:numFmt w:val="decimal"/>
      <w:lvlText w:val="%1."/>
      <w:lvlJc w:val="left"/>
      <w:pPr>
        <w:ind w:left="720" w:hanging="360"/>
      </w:pPr>
      <w:rPr>
        <w:rFonts w:hint="default"/>
        <w:color w:val="000000" w:themeColor="dark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1" w15:restartNumberingAfterBreak="0">
    <w:nsid w:val="5DAF5BB7"/>
    <w:multiLevelType w:val="hybridMultilevel"/>
    <w:tmpl w:val="ABE4F7EC"/>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2" w15:restartNumberingAfterBreak="0">
    <w:nsid w:val="5DD753CC"/>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3" w15:restartNumberingAfterBreak="0">
    <w:nsid w:val="5E122150"/>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4" w15:restartNumberingAfterBreak="0">
    <w:nsid w:val="5E122159"/>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5E3C5D44"/>
    <w:multiLevelType w:val="hybridMultilevel"/>
    <w:tmpl w:val="2196DE64"/>
    <w:lvl w:ilvl="0" w:tplc="4F54D5A4">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6" w15:restartNumberingAfterBreak="0">
    <w:nsid w:val="5FA05827"/>
    <w:multiLevelType w:val="hybridMultilevel"/>
    <w:tmpl w:val="2196DE64"/>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7" w15:restartNumberingAfterBreak="0">
    <w:nsid w:val="600E5304"/>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8" w15:restartNumberingAfterBreak="0">
    <w:nsid w:val="60376CC7"/>
    <w:multiLevelType w:val="hybridMultilevel"/>
    <w:tmpl w:val="B5D8BED8"/>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279" w15:restartNumberingAfterBreak="0">
    <w:nsid w:val="60F26C54"/>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0" w15:restartNumberingAfterBreak="0">
    <w:nsid w:val="615B3DEB"/>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1" w15:restartNumberingAfterBreak="0">
    <w:nsid w:val="62581E0C"/>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2" w15:restartNumberingAfterBreak="0">
    <w:nsid w:val="627D2C17"/>
    <w:multiLevelType w:val="hybridMultilevel"/>
    <w:tmpl w:val="55541132"/>
    <w:lvl w:ilvl="0" w:tplc="293423E4">
      <w:start w:val="1"/>
      <w:numFmt w:val="decimal"/>
      <w:lvlText w:val="%1"/>
      <w:lvlJc w:val="left"/>
      <w:pPr>
        <w:ind w:left="720" w:hanging="360"/>
      </w:pPr>
      <w:rPr>
        <w:rFonts w:hint="default"/>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3" w15:restartNumberingAfterBreak="0">
    <w:nsid w:val="6290718D"/>
    <w:multiLevelType w:val="hybridMultilevel"/>
    <w:tmpl w:val="06180466"/>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84" w15:restartNumberingAfterBreak="0">
    <w:nsid w:val="631207AA"/>
    <w:multiLevelType w:val="hybridMultilevel"/>
    <w:tmpl w:val="7BCCBF96"/>
    <w:lvl w:ilvl="0" w:tplc="293423E4">
      <w:start w:val="1"/>
      <w:numFmt w:val="decimal"/>
      <w:lvlText w:val="%1"/>
      <w:lvlJc w:val="left"/>
      <w:pPr>
        <w:ind w:left="558" w:hanging="360"/>
      </w:pPr>
      <w:rPr>
        <w:rFonts w:hint="default"/>
        <w:b w:val="0"/>
        <w:color w:val="2222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85" w15:restartNumberingAfterBreak="0">
    <w:nsid w:val="637A0E27"/>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6" w15:restartNumberingAfterBreak="0">
    <w:nsid w:val="64184847"/>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7" w15:restartNumberingAfterBreak="0">
    <w:nsid w:val="64561641"/>
    <w:multiLevelType w:val="multilevel"/>
    <w:tmpl w:val="645616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8" w15:restartNumberingAfterBreak="0">
    <w:nsid w:val="650A0E09"/>
    <w:multiLevelType w:val="multilevel"/>
    <w:tmpl w:val="F56E02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9" w15:restartNumberingAfterBreak="0">
    <w:nsid w:val="65BF0BCF"/>
    <w:multiLevelType w:val="hybridMultilevel"/>
    <w:tmpl w:val="699AADF4"/>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90" w15:restartNumberingAfterBreak="0">
    <w:nsid w:val="66563DB9"/>
    <w:multiLevelType w:val="hybridMultilevel"/>
    <w:tmpl w:val="38D849D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91" w15:restartNumberingAfterBreak="0">
    <w:nsid w:val="669D66A1"/>
    <w:multiLevelType w:val="hybridMultilevel"/>
    <w:tmpl w:val="BFF21C04"/>
    <w:lvl w:ilvl="0" w:tplc="4009000F">
      <w:start w:val="1"/>
      <w:numFmt w:val="decimal"/>
      <w:lvlText w:val="%1."/>
      <w:lvlJc w:val="left"/>
      <w:pPr>
        <w:ind w:left="676" w:hanging="495"/>
      </w:pPr>
      <w:rPr>
        <w:rFonts w:hint="default"/>
        <w:color w:val="000000" w:themeColor="dark1"/>
        <w:sz w:val="22"/>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abstractNum w:abstractNumId="292" w15:restartNumberingAfterBreak="0">
    <w:nsid w:val="6854388B"/>
    <w:multiLevelType w:val="hybridMultilevel"/>
    <w:tmpl w:val="89422490"/>
    <w:lvl w:ilvl="0" w:tplc="4009000F">
      <w:start w:val="1"/>
      <w:numFmt w:val="decimal"/>
      <w:lvlText w:val="%1."/>
      <w:lvlJc w:val="left"/>
      <w:pPr>
        <w:ind w:left="676" w:hanging="495"/>
      </w:pPr>
      <w:rPr>
        <w:rFonts w:hint="default"/>
        <w:color w:val="000000" w:themeColor="dark1"/>
        <w:sz w:val="22"/>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abstractNum w:abstractNumId="293" w15:restartNumberingAfterBreak="0">
    <w:nsid w:val="69035336"/>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4" w15:restartNumberingAfterBreak="0">
    <w:nsid w:val="6A5B6E58"/>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5" w15:restartNumberingAfterBreak="0">
    <w:nsid w:val="6AC54715"/>
    <w:multiLevelType w:val="hybridMultilevel"/>
    <w:tmpl w:val="D1403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6ACD0FB2"/>
    <w:multiLevelType w:val="hybridMultilevel"/>
    <w:tmpl w:val="A178E658"/>
    <w:lvl w:ilvl="0" w:tplc="4009000F">
      <w:start w:val="1"/>
      <w:numFmt w:val="decimal"/>
      <w:lvlText w:val="%1."/>
      <w:lvlJc w:val="left"/>
      <w:pPr>
        <w:ind w:left="916" w:hanging="360"/>
      </w:pPr>
    </w:lvl>
    <w:lvl w:ilvl="1" w:tplc="40090019" w:tentative="1">
      <w:start w:val="1"/>
      <w:numFmt w:val="lowerLetter"/>
      <w:lvlText w:val="%2."/>
      <w:lvlJc w:val="left"/>
      <w:pPr>
        <w:ind w:left="1636" w:hanging="360"/>
      </w:pPr>
    </w:lvl>
    <w:lvl w:ilvl="2" w:tplc="4009001B" w:tentative="1">
      <w:start w:val="1"/>
      <w:numFmt w:val="lowerRoman"/>
      <w:lvlText w:val="%3."/>
      <w:lvlJc w:val="right"/>
      <w:pPr>
        <w:ind w:left="2356" w:hanging="180"/>
      </w:pPr>
    </w:lvl>
    <w:lvl w:ilvl="3" w:tplc="4009000F" w:tentative="1">
      <w:start w:val="1"/>
      <w:numFmt w:val="decimal"/>
      <w:lvlText w:val="%4."/>
      <w:lvlJc w:val="left"/>
      <w:pPr>
        <w:ind w:left="3076" w:hanging="360"/>
      </w:pPr>
    </w:lvl>
    <w:lvl w:ilvl="4" w:tplc="40090019" w:tentative="1">
      <w:start w:val="1"/>
      <w:numFmt w:val="lowerLetter"/>
      <w:lvlText w:val="%5."/>
      <w:lvlJc w:val="left"/>
      <w:pPr>
        <w:ind w:left="3796" w:hanging="360"/>
      </w:pPr>
    </w:lvl>
    <w:lvl w:ilvl="5" w:tplc="4009001B" w:tentative="1">
      <w:start w:val="1"/>
      <w:numFmt w:val="lowerRoman"/>
      <w:lvlText w:val="%6."/>
      <w:lvlJc w:val="right"/>
      <w:pPr>
        <w:ind w:left="4516" w:hanging="180"/>
      </w:pPr>
    </w:lvl>
    <w:lvl w:ilvl="6" w:tplc="4009000F" w:tentative="1">
      <w:start w:val="1"/>
      <w:numFmt w:val="decimal"/>
      <w:lvlText w:val="%7."/>
      <w:lvlJc w:val="left"/>
      <w:pPr>
        <w:ind w:left="5236" w:hanging="360"/>
      </w:pPr>
    </w:lvl>
    <w:lvl w:ilvl="7" w:tplc="40090019" w:tentative="1">
      <w:start w:val="1"/>
      <w:numFmt w:val="lowerLetter"/>
      <w:lvlText w:val="%8."/>
      <w:lvlJc w:val="left"/>
      <w:pPr>
        <w:ind w:left="5956" w:hanging="360"/>
      </w:pPr>
    </w:lvl>
    <w:lvl w:ilvl="8" w:tplc="4009001B" w:tentative="1">
      <w:start w:val="1"/>
      <w:numFmt w:val="lowerRoman"/>
      <w:lvlText w:val="%9."/>
      <w:lvlJc w:val="right"/>
      <w:pPr>
        <w:ind w:left="6676" w:hanging="180"/>
      </w:pPr>
    </w:lvl>
  </w:abstractNum>
  <w:abstractNum w:abstractNumId="297" w15:restartNumberingAfterBreak="0">
    <w:nsid w:val="6AD673F4"/>
    <w:multiLevelType w:val="hybridMultilevel"/>
    <w:tmpl w:val="3BAC8292"/>
    <w:lvl w:ilvl="0" w:tplc="FFFFFFFF">
      <w:start w:val="1"/>
      <w:numFmt w:val="decimal"/>
      <w:lvlText w:val="%1."/>
      <w:lvlJc w:val="left"/>
      <w:pPr>
        <w:ind w:left="676" w:hanging="495"/>
      </w:pPr>
      <w:rPr>
        <w:rFonts w:hint="default"/>
        <w:color w:val="000000" w:themeColor="dark1"/>
        <w:sz w:val="22"/>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298" w15:restartNumberingAfterBreak="0">
    <w:nsid w:val="6AEE7E66"/>
    <w:multiLevelType w:val="hybridMultilevel"/>
    <w:tmpl w:val="DF3CABEC"/>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299" w15:restartNumberingAfterBreak="0">
    <w:nsid w:val="6AF5108E"/>
    <w:multiLevelType w:val="hybridMultilevel"/>
    <w:tmpl w:val="8D685AD0"/>
    <w:lvl w:ilvl="0" w:tplc="07CC7372">
      <w:start w:val="1"/>
      <w:numFmt w:val="decimal"/>
      <w:lvlText w:val="%1."/>
      <w:lvlJc w:val="left"/>
      <w:pPr>
        <w:ind w:left="901" w:hanging="720"/>
      </w:pPr>
      <w:rPr>
        <w:rFonts w:hint="default"/>
        <w:sz w:val="20"/>
      </w:r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00" w15:restartNumberingAfterBreak="0">
    <w:nsid w:val="6B71103C"/>
    <w:multiLevelType w:val="hybridMultilevel"/>
    <w:tmpl w:val="220CABD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1" w15:restartNumberingAfterBreak="0">
    <w:nsid w:val="6BBF5FA3"/>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2" w15:restartNumberingAfterBreak="0">
    <w:nsid w:val="6C5F5776"/>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3" w15:restartNumberingAfterBreak="0">
    <w:nsid w:val="6D3610EB"/>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6DD710BD"/>
    <w:multiLevelType w:val="hybridMultilevel"/>
    <w:tmpl w:val="C9204D3A"/>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05" w15:restartNumberingAfterBreak="0">
    <w:nsid w:val="6DDA067A"/>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6" w15:restartNumberingAfterBreak="0">
    <w:nsid w:val="6DDE1B4E"/>
    <w:multiLevelType w:val="hybridMultilevel"/>
    <w:tmpl w:val="503C962E"/>
    <w:lvl w:ilvl="0" w:tplc="4009000F">
      <w:start w:val="1"/>
      <w:numFmt w:val="decimal"/>
      <w:lvlText w:val="%1."/>
      <w:lvlJc w:val="left"/>
      <w:pPr>
        <w:ind w:left="901" w:hanging="360"/>
      </w:pPr>
    </w:lvl>
    <w:lvl w:ilvl="1" w:tplc="40090019" w:tentative="1">
      <w:start w:val="1"/>
      <w:numFmt w:val="lowerLetter"/>
      <w:lvlText w:val="%2."/>
      <w:lvlJc w:val="left"/>
      <w:pPr>
        <w:ind w:left="1621" w:hanging="360"/>
      </w:pPr>
    </w:lvl>
    <w:lvl w:ilvl="2" w:tplc="4009001B" w:tentative="1">
      <w:start w:val="1"/>
      <w:numFmt w:val="lowerRoman"/>
      <w:lvlText w:val="%3."/>
      <w:lvlJc w:val="right"/>
      <w:pPr>
        <w:ind w:left="2341" w:hanging="180"/>
      </w:pPr>
    </w:lvl>
    <w:lvl w:ilvl="3" w:tplc="4009000F">
      <w:start w:val="1"/>
      <w:numFmt w:val="decimal"/>
      <w:lvlText w:val="%4."/>
      <w:lvlJc w:val="left"/>
      <w:pPr>
        <w:ind w:left="3061" w:hanging="360"/>
      </w:pPr>
    </w:lvl>
    <w:lvl w:ilvl="4" w:tplc="40090019" w:tentative="1">
      <w:start w:val="1"/>
      <w:numFmt w:val="lowerLetter"/>
      <w:lvlText w:val="%5."/>
      <w:lvlJc w:val="left"/>
      <w:pPr>
        <w:ind w:left="3781" w:hanging="360"/>
      </w:pPr>
    </w:lvl>
    <w:lvl w:ilvl="5" w:tplc="4009001B" w:tentative="1">
      <w:start w:val="1"/>
      <w:numFmt w:val="lowerRoman"/>
      <w:lvlText w:val="%6."/>
      <w:lvlJc w:val="right"/>
      <w:pPr>
        <w:ind w:left="4501" w:hanging="180"/>
      </w:pPr>
    </w:lvl>
    <w:lvl w:ilvl="6" w:tplc="4009000F" w:tentative="1">
      <w:start w:val="1"/>
      <w:numFmt w:val="decimal"/>
      <w:lvlText w:val="%7."/>
      <w:lvlJc w:val="left"/>
      <w:pPr>
        <w:ind w:left="5221" w:hanging="360"/>
      </w:pPr>
    </w:lvl>
    <w:lvl w:ilvl="7" w:tplc="40090019" w:tentative="1">
      <w:start w:val="1"/>
      <w:numFmt w:val="lowerLetter"/>
      <w:lvlText w:val="%8."/>
      <w:lvlJc w:val="left"/>
      <w:pPr>
        <w:ind w:left="5941" w:hanging="360"/>
      </w:pPr>
    </w:lvl>
    <w:lvl w:ilvl="8" w:tplc="4009001B" w:tentative="1">
      <w:start w:val="1"/>
      <w:numFmt w:val="lowerRoman"/>
      <w:lvlText w:val="%9."/>
      <w:lvlJc w:val="right"/>
      <w:pPr>
        <w:ind w:left="6661" w:hanging="180"/>
      </w:pPr>
    </w:lvl>
  </w:abstractNum>
  <w:abstractNum w:abstractNumId="307" w15:restartNumberingAfterBreak="0">
    <w:nsid w:val="6DF35CBA"/>
    <w:multiLevelType w:val="hybridMultilevel"/>
    <w:tmpl w:val="1368FE7C"/>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8" w15:restartNumberingAfterBreak="0">
    <w:nsid w:val="6E186688"/>
    <w:multiLevelType w:val="hybridMultilevel"/>
    <w:tmpl w:val="8778672C"/>
    <w:lvl w:ilvl="0" w:tplc="293423E4">
      <w:start w:val="1"/>
      <w:numFmt w:val="decimal"/>
      <w:lvlText w:val="%1"/>
      <w:lvlJc w:val="left"/>
      <w:pPr>
        <w:ind w:left="558" w:hanging="360"/>
      </w:pPr>
      <w:rPr>
        <w:rFonts w:hint="default"/>
        <w:b w:val="0"/>
        <w:color w:val="2222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309" w15:restartNumberingAfterBreak="0">
    <w:nsid w:val="6E7C59DB"/>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0" w15:restartNumberingAfterBreak="0">
    <w:nsid w:val="6EB27D09"/>
    <w:multiLevelType w:val="hybridMultilevel"/>
    <w:tmpl w:val="14266C68"/>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311" w15:restartNumberingAfterBreak="0">
    <w:nsid w:val="6F671769"/>
    <w:multiLevelType w:val="hybridMultilevel"/>
    <w:tmpl w:val="B252A0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2" w15:restartNumberingAfterBreak="0">
    <w:nsid w:val="6FBF4AC2"/>
    <w:multiLevelType w:val="hybridMultilevel"/>
    <w:tmpl w:val="F6140626"/>
    <w:lvl w:ilvl="0" w:tplc="4009000F">
      <w:start w:val="1"/>
      <w:numFmt w:val="decimal"/>
      <w:lvlText w:val="%1."/>
      <w:lvlJc w:val="left"/>
      <w:pPr>
        <w:ind w:left="541" w:hanging="360"/>
      </w:pPr>
    </w:lvl>
    <w:lvl w:ilvl="1" w:tplc="2A80EFA0">
      <w:start w:val="1"/>
      <w:numFmt w:val="upperLetter"/>
      <w:lvlText w:val="%2."/>
      <w:lvlJc w:val="left"/>
      <w:pPr>
        <w:ind w:left="1261" w:hanging="360"/>
      </w:pPr>
      <w:rPr>
        <w:rFonts w:hint="default"/>
        <w:b w:val="0"/>
        <w:color w:val="0C0E18"/>
        <w:sz w:val="22"/>
      </w:r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13" w15:restartNumberingAfterBreak="0">
    <w:nsid w:val="6FE03FA9"/>
    <w:multiLevelType w:val="hybridMultilevel"/>
    <w:tmpl w:val="E4B0F92E"/>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14" w15:restartNumberingAfterBreak="0">
    <w:nsid w:val="70025C05"/>
    <w:multiLevelType w:val="hybridMultilevel"/>
    <w:tmpl w:val="EDA6B134"/>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5" w15:restartNumberingAfterBreak="0">
    <w:nsid w:val="704C570D"/>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6" w15:restartNumberingAfterBreak="0">
    <w:nsid w:val="70EA7E59"/>
    <w:multiLevelType w:val="hybridMultilevel"/>
    <w:tmpl w:val="E87EB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7" w15:restartNumberingAfterBreak="0">
    <w:nsid w:val="712D1BDD"/>
    <w:multiLevelType w:val="multilevel"/>
    <w:tmpl w:val="28E42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71E666B5"/>
    <w:multiLevelType w:val="hybridMultilevel"/>
    <w:tmpl w:val="07DE2C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9" w15:restartNumberingAfterBreak="0">
    <w:nsid w:val="721908B9"/>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0" w15:restartNumberingAfterBreak="0">
    <w:nsid w:val="72FD2498"/>
    <w:multiLevelType w:val="multilevel"/>
    <w:tmpl w:val="72FD2498"/>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1" w15:restartNumberingAfterBreak="0">
    <w:nsid w:val="732A576D"/>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2" w15:restartNumberingAfterBreak="0">
    <w:nsid w:val="7396050F"/>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3" w15:restartNumberingAfterBreak="0">
    <w:nsid w:val="73A96662"/>
    <w:multiLevelType w:val="hybridMultilevel"/>
    <w:tmpl w:val="1CF2EC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4" w15:restartNumberingAfterBreak="0">
    <w:nsid w:val="74524B3C"/>
    <w:multiLevelType w:val="hybridMultilevel"/>
    <w:tmpl w:val="F762EE08"/>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25" w15:restartNumberingAfterBreak="0">
    <w:nsid w:val="75307B5A"/>
    <w:multiLevelType w:val="multilevel"/>
    <w:tmpl w:val="75307B5A"/>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6" w15:restartNumberingAfterBreak="0">
    <w:nsid w:val="75CD790B"/>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7" w15:restartNumberingAfterBreak="0">
    <w:nsid w:val="76805C5B"/>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8" w15:restartNumberingAfterBreak="0">
    <w:nsid w:val="77084920"/>
    <w:multiLevelType w:val="hybridMultilevel"/>
    <w:tmpl w:val="4A96F044"/>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329" w15:restartNumberingAfterBreak="0">
    <w:nsid w:val="775677BE"/>
    <w:multiLevelType w:val="hybridMultilevel"/>
    <w:tmpl w:val="2196DE6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0" w15:restartNumberingAfterBreak="0">
    <w:nsid w:val="7824583D"/>
    <w:multiLevelType w:val="hybridMultilevel"/>
    <w:tmpl w:val="D4F0946E"/>
    <w:lvl w:ilvl="0" w:tplc="FFFFFFFF">
      <w:start w:val="1"/>
      <w:numFmt w:val="decimal"/>
      <w:lvlText w:val="%1."/>
      <w:lvlJc w:val="left"/>
      <w:pPr>
        <w:ind w:left="558" w:hanging="360"/>
      </w:pPr>
      <w:rPr>
        <w:rFonts w:hint="default"/>
        <w:color w:val="000000" w:themeColor="dark1"/>
        <w:sz w:val="22"/>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331" w15:restartNumberingAfterBreak="0">
    <w:nsid w:val="783E2A79"/>
    <w:multiLevelType w:val="hybridMultilevel"/>
    <w:tmpl w:val="AE0C9E3E"/>
    <w:lvl w:ilvl="0" w:tplc="1E80815E">
      <w:start w:val="1"/>
      <w:numFmt w:val="decimal"/>
      <w:lvlText w:val="%1"/>
      <w:lvlJc w:val="left"/>
      <w:pPr>
        <w:ind w:left="720" w:hanging="360"/>
      </w:pPr>
      <w:rPr>
        <w:rFonts w:ascii="Times New Roman" w:eastAsia="Times New Roman" w:hAnsi="Times New Roman" w:cs="Times New Roman"/>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78411CFB"/>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3" w15:restartNumberingAfterBreak="0">
    <w:nsid w:val="784F52DC"/>
    <w:multiLevelType w:val="hybridMultilevel"/>
    <w:tmpl w:val="3668BD1C"/>
    <w:lvl w:ilvl="0" w:tplc="293423E4">
      <w:start w:val="1"/>
      <w:numFmt w:val="decimal"/>
      <w:lvlText w:val="%1"/>
      <w:lvlJc w:val="left"/>
      <w:pPr>
        <w:ind w:left="756" w:hanging="360"/>
      </w:pPr>
      <w:rPr>
        <w:rFonts w:hint="default"/>
        <w:b w:val="0"/>
        <w:color w:val="222222"/>
      </w:rPr>
    </w:lvl>
    <w:lvl w:ilvl="1" w:tplc="40090019" w:tentative="1">
      <w:start w:val="1"/>
      <w:numFmt w:val="lowerLetter"/>
      <w:lvlText w:val="%2."/>
      <w:lvlJc w:val="left"/>
      <w:pPr>
        <w:ind w:left="1476" w:hanging="360"/>
      </w:pPr>
    </w:lvl>
    <w:lvl w:ilvl="2" w:tplc="4009001B" w:tentative="1">
      <w:start w:val="1"/>
      <w:numFmt w:val="lowerRoman"/>
      <w:lvlText w:val="%3."/>
      <w:lvlJc w:val="right"/>
      <w:pPr>
        <w:ind w:left="2196" w:hanging="180"/>
      </w:pPr>
    </w:lvl>
    <w:lvl w:ilvl="3" w:tplc="4009000F" w:tentative="1">
      <w:start w:val="1"/>
      <w:numFmt w:val="decimal"/>
      <w:lvlText w:val="%4."/>
      <w:lvlJc w:val="left"/>
      <w:pPr>
        <w:ind w:left="2916" w:hanging="360"/>
      </w:pPr>
    </w:lvl>
    <w:lvl w:ilvl="4" w:tplc="40090019" w:tentative="1">
      <w:start w:val="1"/>
      <w:numFmt w:val="lowerLetter"/>
      <w:lvlText w:val="%5."/>
      <w:lvlJc w:val="left"/>
      <w:pPr>
        <w:ind w:left="3636" w:hanging="360"/>
      </w:pPr>
    </w:lvl>
    <w:lvl w:ilvl="5" w:tplc="4009001B" w:tentative="1">
      <w:start w:val="1"/>
      <w:numFmt w:val="lowerRoman"/>
      <w:lvlText w:val="%6."/>
      <w:lvlJc w:val="right"/>
      <w:pPr>
        <w:ind w:left="4356" w:hanging="180"/>
      </w:pPr>
    </w:lvl>
    <w:lvl w:ilvl="6" w:tplc="4009000F" w:tentative="1">
      <w:start w:val="1"/>
      <w:numFmt w:val="decimal"/>
      <w:lvlText w:val="%7."/>
      <w:lvlJc w:val="left"/>
      <w:pPr>
        <w:ind w:left="5076" w:hanging="360"/>
      </w:pPr>
    </w:lvl>
    <w:lvl w:ilvl="7" w:tplc="40090019" w:tentative="1">
      <w:start w:val="1"/>
      <w:numFmt w:val="lowerLetter"/>
      <w:lvlText w:val="%8."/>
      <w:lvlJc w:val="left"/>
      <w:pPr>
        <w:ind w:left="5796" w:hanging="360"/>
      </w:pPr>
    </w:lvl>
    <w:lvl w:ilvl="8" w:tplc="4009001B" w:tentative="1">
      <w:start w:val="1"/>
      <w:numFmt w:val="lowerRoman"/>
      <w:lvlText w:val="%9."/>
      <w:lvlJc w:val="right"/>
      <w:pPr>
        <w:ind w:left="6516" w:hanging="180"/>
      </w:pPr>
    </w:lvl>
  </w:abstractNum>
  <w:abstractNum w:abstractNumId="334" w15:restartNumberingAfterBreak="0">
    <w:nsid w:val="79796688"/>
    <w:multiLevelType w:val="hybridMultilevel"/>
    <w:tmpl w:val="556451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5" w15:restartNumberingAfterBreak="0">
    <w:nsid w:val="79DC4845"/>
    <w:multiLevelType w:val="hybridMultilevel"/>
    <w:tmpl w:val="8CA4DE8E"/>
    <w:lvl w:ilvl="0" w:tplc="80085006">
      <w:start w:val="1"/>
      <w:numFmt w:val="decimal"/>
      <w:lvlText w:val="%1"/>
      <w:lvlJc w:val="left"/>
      <w:pPr>
        <w:ind w:left="638" w:hanging="360"/>
      </w:pPr>
      <w:rPr>
        <w:rFonts w:ascii="Times New Roman" w:eastAsia="Times New Roman" w:hAnsi="Times New Roman" w:cs="Times New Roman"/>
        <w:b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6" w15:restartNumberingAfterBreak="0">
    <w:nsid w:val="7A16768E"/>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7" w15:restartNumberingAfterBreak="0">
    <w:nsid w:val="7AAC65CA"/>
    <w:multiLevelType w:val="hybridMultilevel"/>
    <w:tmpl w:val="8C4CDA54"/>
    <w:lvl w:ilvl="0" w:tplc="FFFFFFFF">
      <w:start w:val="1"/>
      <w:numFmt w:val="decimal"/>
      <w:lvlText w:val="%1."/>
      <w:lvlJc w:val="left"/>
      <w:pPr>
        <w:ind w:left="918" w:hanging="360"/>
      </w:pPr>
      <w:rPr>
        <w:rFonts w:hint="default"/>
        <w:color w:val="000000" w:themeColor="dark1"/>
        <w:sz w:val="22"/>
      </w:rPr>
    </w:lvl>
    <w:lvl w:ilvl="1" w:tplc="40090019" w:tentative="1">
      <w:start w:val="1"/>
      <w:numFmt w:val="lowerLetter"/>
      <w:lvlText w:val="%2."/>
      <w:lvlJc w:val="left"/>
      <w:pPr>
        <w:ind w:left="1638" w:hanging="360"/>
      </w:pPr>
    </w:lvl>
    <w:lvl w:ilvl="2" w:tplc="4009001B" w:tentative="1">
      <w:start w:val="1"/>
      <w:numFmt w:val="lowerRoman"/>
      <w:lvlText w:val="%3."/>
      <w:lvlJc w:val="right"/>
      <w:pPr>
        <w:ind w:left="2358" w:hanging="180"/>
      </w:pPr>
    </w:lvl>
    <w:lvl w:ilvl="3" w:tplc="4009000F" w:tentative="1">
      <w:start w:val="1"/>
      <w:numFmt w:val="decimal"/>
      <w:lvlText w:val="%4."/>
      <w:lvlJc w:val="left"/>
      <w:pPr>
        <w:ind w:left="3078" w:hanging="360"/>
      </w:pPr>
    </w:lvl>
    <w:lvl w:ilvl="4" w:tplc="40090019" w:tentative="1">
      <w:start w:val="1"/>
      <w:numFmt w:val="lowerLetter"/>
      <w:lvlText w:val="%5."/>
      <w:lvlJc w:val="left"/>
      <w:pPr>
        <w:ind w:left="3798" w:hanging="360"/>
      </w:pPr>
    </w:lvl>
    <w:lvl w:ilvl="5" w:tplc="4009001B" w:tentative="1">
      <w:start w:val="1"/>
      <w:numFmt w:val="lowerRoman"/>
      <w:lvlText w:val="%6."/>
      <w:lvlJc w:val="right"/>
      <w:pPr>
        <w:ind w:left="4518" w:hanging="180"/>
      </w:pPr>
    </w:lvl>
    <w:lvl w:ilvl="6" w:tplc="4009000F" w:tentative="1">
      <w:start w:val="1"/>
      <w:numFmt w:val="decimal"/>
      <w:lvlText w:val="%7."/>
      <w:lvlJc w:val="left"/>
      <w:pPr>
        <w:ind w:left="5238" w:hanging="360"/>
      </w:pPr>
    </w:lvl>
    <w:lvl w:ilvl="7" w:tplc="40090019" w:tentative="1">
      <w:start w:val="1"/>
      <w:numFmt w:val="lowerLetter"/>
      <w:lvlText w:val="%8."/>
      <w:lvlJc w:val="left"/>
      <w:pPr>
        <w:ind w:left="5958" w:hanging="360"/>
      </w:pPr>
    </w:lvl>
    <w:lvl w:ilvl="8" w:tplc="4009001B" w:tentative="1">
      <w:start w:val="1"/>
      <w:numFmt w:val="lowerRoman"/>
      <w:lvlText w:val="%9."/>
      <w:lvlJc w:val="right"/>
      <w:pPr>
        <w:ind w:left="6678" w:hanging="180"/>
      </w:pPr>
    </w:lvl>
  </w:abstractNum>
  <w:abstractNum w:abstractNumId="338" w15:restartNumberingAfterBreak="0">
    <w:nsid w:val="7B0E164E"/>
    <w:multiLevelType w:val="multilevel"/>
    <w:tmpl w:val="7B0E1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9" w15:restartNumberingAfterBreak="0">
    <w:nsid w:val="7B5B293C"/>
    <w:multiLevelType w:val="hybridMultilevel"/>
    <w:tmpl w:val="5CAE17FC"/>
    <w:lvl w:ilvl="0" w:tplc="725CA2F2">
      <w:start w:val="1"/>
      <w:numFmt w:val="decimal"/>
      <w:lvlText w:val="%1."/>
      <w:lvlJc w:val="left"/>
      <w:pPr>
        <w:ind w:left="340"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CF966198">
      <w:numFmt w:val="bullet"/>
      <w:lvlText w:val="•"/>
      <w:lvlJc w:val="left"/>
      <w:pPr>
        <w:ind w:left="1230" w:hanging="240"/>
      </w:pPr>
      <w:rPr>
        <w:rFonts w:hint="default"/>
        <w:lang w:val="en-US" w:eastAsia="en-US" w:bidi="ar-SA"/>
      </w:rPr>
    </w:lvl>
    <w:lvl w:ilvl="2" w:tplc="70D2B754">
      <w:numFmt w:val="bullet"/>
      <w:lvlText w:val="•"/>
      <w:lvlJc w:val="left"/>
      <w:pPr>
        <w:ind w:left="2121" w:hanging="240"/>
      </w:pPr>
      <w:rPr>
        <w:rFonts w:hint="default"/>
        <w:lang w:val="en-US" w:eastAsia="en-US" w:bidi="ar-SA"/>
      </w:rPr>
    </w:lvl>
    <w:lvl w:ilvl="3" w:tplc="866EA0D2">
      <w:numFmt w:val="bullet"/>
      <w:lvlText w:val="•"/>
      <w:lvlJc w:val="left"/>
      <w:pPr>
        <w:ind w:left="3011" w:hanging="240"/>
      </w:pPr>
      <w:rPr>
        <w:rFonts w:hint="default"/>
        <w:lang w:val="en-US" w:eastAsia="en-US" w:bidi="ar-SA"/>
      </w:rPr>
    </w:lvl>
    <w:lvl w:ilvl="4" w:tplc="008A2442">
      <w:numFmt w:val="bullet"/>
      <w:lvlText w:val="•"/>
      <w:lvlJc w:val="left"/>
      <w:pPr>
        <w:ind w:left="3902" w:hanging="240"/>
      </w:pPr>
      <w:rPr>
        <w:rFonts w:hint="default"/>
        <w:lang w:val="en-US" w:eastAsia="en-US" w:bidi="ar-SA"/>
      </w:rPr>
    </w:lvl>
    <w:lvl w:ilvl="5" w:tplc="41EC57F2">
      <w:numFmt w:val="bullet"/>
      <w:lvlText w:val="•"/>
      <w:lvlJc w:val="left"/>
      <w:pPr>
        <w:ind w:left="4793" w:hanging="240"/>
      </w:pPr>
      <w:rPr>
        <w:rFonts w:hint="default"/>
        <w:lang w:val="en-US" w:eastAsia="en-US" w:bidi="ar-SA"/>
      </w:rPr>
    </w:lvl>
    <w:lvl w:ilvl="6" w:tplc="4F667524">
      <w:numFmt w:val="bullet"/>
      <w:lvlText w:val="•"/>
      <w:lvlJc w:val="left"/>
      <w:pPr>
        <w:ind w:left="5683" w:hanging="240"/>
      </w:pPr>
      <w:rPr>
        <w:rFonts w:hint="default"/>
        <w:lang w:val="en-US" w:eastAsia="en-US" w:bidi="ar-SA"/>
      </w:rPr>
    </w:lvl>
    <w:lvl w:ilvl="7" w:tplc="851E6B22">
      <w:numFmt w:val="bullet"/>
      <w:lvlText w:val="•"/>
      <w:lvlJc w:val="left"/>
      <w:pPr>
        <w:ind w:left="6574" w:hanging="240"/>
      </w:pPr>
      <w:rPr>
        <w:rFonts w:hint="default"/>
        <w:lang w:val="en-US" w:eastAsia="en-US" w:bidi="ar-SA"/>
      </w:rPr>
    </w:lvl>
    <w:lvl w:ilvl="8" w:tplc="85300F36">
      <w:numFmt w:val="bullet"/>
      <w:lvlText w:val="•"/>
      <w:lvlJc w:val="left"/>
      <w:pPr>
        <w:ind w:left="7465" w:hanging="240"/>
      </w:pPr>
      <w:rPr>
        <w:rFonts w:hint="default"/>
        <w:lang w:val="en-US" w:eastAsia="en-US" w:bidi="ar-SA"/>
      </w:rPr>
    </w:lvl>
  </w:abstractNum>
  <w:abstractNum w:abstractNumId="340" w15:restartNumberingAfterBreak="0">
    <w:nsid w:val="7B5C4EC9"/>
    <w:multiLevelType w:val="hybridMultilevel"/>
    <w:tmpl w:val="3BAC8292"/>
    <w:lvl w:ilvl="0" w:tplc="FFFFFFFF">
      <w:start w:val="1"/>
      <w:numFmt w:val="decimal"/>
      <w:lvlText w:val="%1."/>
      <w:lvlJc w:val="left"/>
      <w:pPr>
        <w:ind w:left="855" w:hanging="495"/>
      </w:pPr>
      <w:rPr>
        <w:rFonts w:hint="default"/>
        <w:color w:val="000000" w:themeColor="dark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1" w15:restartNumberingAfterBreak="0">
    <w:nsid w:val="7B622ABA"/>
    <w:multiLevelType w:val="hybridMultilevel"/>
    <w:tmpl w:val="A88A4226"/>
    <w:lvl w:ilvl="0" w:tplc="4009000F">
      <w:start w:val="1"/>
      <w:numFmt w:val="decimal"/>
      <w:lvlText w:val="%1."/>
      <w:lvlJc w:val="left"/>
      <w:pPr>
        <w:ind w:left="348" w:hanging="360"/>
      </w:pPr>
    </w:lvl>
    <w:lvl w:ilvl="1" w:tplc="40090019" w:tentative="1">
      <w:start w:val="1"/>
      <w:numFmt w:val="lowerLetter"/>
      <w:lvlText w:val="%2."/>
      <w:lvlJc w:val="left"/>
      <w:pPr>
        <w:ind w:left="1068" w:hanging="360"/>
      </w:pPr>
    </w:lvl>
    <w:lvl w:ilvl="2" w:tplc="4009001B" w:tentative="1">
      <w:start w:val="1"/>
      <w:numFmt w:val="lowerRoman"/>
      <w:lvlText w:val="%3."/>
      <w:lvlJc w:val="right"/>
      <w:pPr>
        <w:ind w:left="1788" w:hanging="180"/>
      </w:pPr>
    </w:lvl>
    <w:lvl w:ilvl="3" w:tplc="4009000F" w:tentative="1">
      <w:start w:val="1"/>
      <w:numFmt w:val="decimal"/>
      <w:lvlText w:val="%4."/>
      <w:lvlJc w:val="left"/>
      <w:pPr>
        <w:ind w:left="2508" w:hanging="360"/>
      </w:pPr>
    </w:lvl>
    <w:lvl w:ilvl="4" w:tplc="40090019" w:tentative="1">
      <w:start w:val="1"/>
      <w:numFmt w:val="lowerLetter"/>
      <w:lvlText w:val="%5."/>
      <w:lvlJc w:val="left"/>
      <w:pPr>
        <w:ind w:left="3228" w:hanging="360"/>
      </w:pPr>
    </w:lvl>
    <w:lvl w:ilvl="5" w:tplc="4009001B" w:tentative="1">
      <w:start w:val="1"/>
      <w:numFmt w:val="lowerRoman"/>
      <w:lvlText w:val="%6."/>
      <w:lvlJc w:val="right"/>
      <w:pPr>
        <w:ind w:left="3948" w:hanging="180"/>
      </w:pPr>
    </w:lvl>
    <w:lvl w:ilvl="6" w:tplc="4009000F" w:tentative="1">
      <w:start w:val="1"/>
      <w:numFmt w:val="decimal"/>
      <w:lvlText w:val="%7."/>
      <w:lvlJc w:val="left"/>
      <w:pPr>
        <w:ind w:left="4668" w:hanging="360"/>
      </w:pPr>
    </w:lvl>
    <w:lvl w:ilvl="7" w:tplc="40090019" w:tentative="1">
      <w:start w:val="1"/>
      <w:numFmt w:val="lowerLetter"/>
      <w:lvlText w:val="%8."/>
      <w:lvlJc w:val="left"/>
      <w:pPr>
        <w:ind w:left="5388" w:hanging="360"/>
      </w:pPr>
    </w:lvl>
    <w:lvl w:ilvl="8" w:tplc="4009001B" w:tentative="1">
      <w:start w:val="1"/>
      <w:numFmt w:val="lowerRoman"/>
      <w:lvlText w:val="%9."/>
      <w:lvlJc w:val="right"/>
      <w:pPr>
        <w:ind w:left="6108" w:hanging="180"/>
      </w:pPr>
    </w:lvl>
  </w:abstractNum>
  <w:abstractNum w:abstractNumId="342" w15:restartNumberingAfterBreak="0">
    <w:nsid w:val="7B862986"/>
    <w:multiLevelType w:val="hybridMultilevel"/>
    <w:tmpl w:val="7172ADC6"/>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3" w15:restartNumberingAfterBreak="0">
    <w:nsid w:val="7B9D067B"/>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4" w15:restartNumberingAfterBreak="0">
    <w:nsid w:val="7BE019E8"/>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5" w15:restartNumberingAfterBreak="0">
    <w:nsid w:val="7C033F92"/>
    <w:multiLevelType w:val="hybridMultilevel"/>
    <w:tmpl w:val="0D62D5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6" w15:restartNumberingAfterBreak="0">
    <w:nsid w:val="7CA8037E"/>
    <w:multiLevelType w:val="hybridMultilevel"/>
    <w:tmpl w:val="4D263664"/>
    <w:lvl w:ilvl="0" w:tplc="FFFFFFFF">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7" w15:restartNumberingAfterBreak="0">
    <w:nsid w:val="7CB75AC6"/>
    <w:multiLevelType w:val="hybridMultilevel"/>
    <w:tmpl w:val="3E9C77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8" w15:restartNumberingAfterBreak="0">
    <w:nsid w:val="7D254E8E"/>
    <w:multiLevelType w:val="hybridMultilevel"/>
    <w:tmpl w:val="BC325D0A"/>
    <w:lvl w:ilvl="0" w:tplc="4009000F">
      <w:start w:val="1"/>
      <w:numFmt w:val="decimal"/>
      <w:lvlText w:val="%1."/>
      <w:lvlJc w:val="left"/>
      <w:pPr>
        <w:ind w:left="363" w:hanging="360"/>
      </w:pPr>
    </w:lvl>
    <w:lvl w:ilvl="1" w:tplc="40090019">
      <w:start w:val="1"/>
      <w:numFmt w:val="lowerLetter"/>
      <w:lvlText w:val="%2."/>
      <w:lvlJc w:val="left"/>
      <w:pPr>
        <w:ind w:left="1083" w:hanging="360"/>
      </w:pPr>
    </w:lvl>
    <w:lvl w:ilvl="2" w:tplc="4009001B">
      <w:start w:val="1"/>
      <w:numFmt w:val="lowerRoman"/>
      <w:lvlText w:val="%3."/>
      <w:lvlJc w:val="right"/>
      <w:pPr>
        <w:ind w:left="1803" w:hanging="180"/>
      </w:pPr>
    </w:lvl>
    <w:lvl w:ilvl="3" w:tplc="4009000F">
      <w:start w:val="1"/>
      <w:numFmt w:val="decimal"/>
      <w:lvlText w:val="%4."/>
      <w:lvlJc w:val="left"/>
      <w:pPr>
        <w:ind w:left="2523" w:hanging="360"/>
      </w:pPr>
    </w:lvl>
    <w:lvl w:ilvl="4" w:tplc="40090019">
      <w:start w:val="1"/>
      <w:numFmt w:val="lowerLetter"/>
      <w:lvlText w:val="%5."/>
      <w:lvlJc w:val="left"/>
      <w:pPr>
        <w:ind w:left="3243" w:hanging="360"/>
      </w:pPr>
    </w:lvl>
    <w:lvl w:ilvl="5" w:tplc="4009001B">
      <w:start w:val="1"/>
      <w:numFmt w:val="lowerRoman"/>
      <w:lvlText w:val="%6."/>
      <w:lvlJc w:val="right"/>
      <w:pPr>
        <w:ind w:left="3963" w:hanging="180"/>
      </w:pPr>
    </w:lvl>
    <w:lvl w:ilvl="6" w:tplc="4009000F">
      <w:start w:val="1"/>
      <w:numFmt w:val="decimal"/>
      <w:lvlText w:val="%7."/>
      <w:lvlJc w:val="left"/>
      <w:pPr>
        <w:ind w:left="4683" w:hanging="360"/>
      </w:pPr>
    </w:lvl>
    <w:lvl w:ilvl="7" w:tplc="40090019">
      <w:start w:val="1"/>
      <w:numFmt w:val="lowerLetter"/>
      <w:lvlText w:val="%8."/>
      <w:lvlJc w:val="left"/>
      <w:pPr>
        <w:ind w:left="5403" w:hanging="360"/>
      </w:pPr>
    </w:lvl>
    <w:lvl w:ilvl="8" w:tplc="4009001B">
      <w:start w:val="1"/>
      <w:numFmt w:val="lowerRoman"/>
      <w:lvlText w:val="%9."/>
      <w:lvlJc w:val="right"/>
      <w:pPr>
        <w:ind w:left="6123" w:hanging="180"/>
      </w:pPr>
    </w:lvl>
  </w:abstractNum>
  <w:abstractNum w:abstractNumId="349" w15:restartNumberingAfterBreak="0">
    <w:nsid w:val="7D28398A"/>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0" w15:restartNumberingAfterBreak="0">
    <w:nsid w:val="7EBC337F"/>
    <w:multiLevelType w:val="multilevel"/>
    <w:tmpl w:val="645616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1" w15:restartNumberingAfterBreak="0">
    <w:nsid w:val="7EE73508"/>
    <w:multiLevelType w:val="hybridMultilevel"/>
    <w:tmpl w:val="65E0DF9C"/>
    <w:lvl w:ilvl="0" w:tplc="4009000F">
      <w:start w:val="1"/>
      <w:numFmt w:val="decimal"/>
      <w:lvlText w:val="%1."/>
      <w:lvlJc w:val="left"/>
      <w:pPr>
        <w:ind w:left="541" w:hanging="360"/>
      </w:pPr>
    </w:lvl>
    <w:lvl w:ilvl="1" w:tplc="40090019" w:tentative="1">
      <w:start w:val="1"/>
      <w:numFmt w:val="lowerLetter"/>
      <w:lvlText w:val="%2."/>
      <w:lvlJc w:val="left"/>
      <w:pPr>
        <w:ind w:left="1261" w:hanging="360"/>
      </w:pPr>
    </w:lvl>
    <w:lvl w:ilvl="2" w:tplc="4009001B" w:tentative="1">
      <w:start w:val="1"/>
      <w:numFmt w:val="lowerRoman"/>
      <w:lvlText w:val="%3."/>
      <w:lvlJc w:val="right"/>
      <w:pPr>
        <w:ind w:left="1981" w:hanging="180"/>
      </w:pPr>
    </w:lvl>
    <w:lvl w:ilvl="3" w:tplc="4009000F" w:tentative="1">
      <w:start w:val="1"/>
      <w:numFmt w:val="decimal"/>
      <w:lvlText w:val="%4."/>
      <w:lvlJc w:val="left"/>
      <w:pPr>
        <w:ind w:left="2701" w:hanging="360"/>
      </w:pPr>
    </w:lvl>
    <w:lvl w:ilvl="4" w:tplc="40090019" w:tentative="1">
      <w:start w:val="1"/>
      <w:numFmt w:val="lowerLetter"/>
      <w:lvlText w:val="%5."/>
      <w:lvlJc w:val="left"/>
      <w:pPr>
        <w:ind w:left="3421" w:hanging="360"/>
      </w:pPr>
    </w:lvl>
    <w:lvl w:ilvl="5" w:tplc="4009001B" w:tentative="1">
      <w:start w:val="1"/>
      <w:numFmt w:val="lowerRoman"/>
      <w:lvlText w:val="%6."/>
      <w:lvlJc w:val="right"/>
      <w:pPr>
        <w:ind w:left="4141" w:hanging="180"/>
      </w:pPr>
    </w:lvl>
    <w:lvl w:ilvl="6" w:tplc="4009000F" w:tentative="1">
      <w:start w:val="1"/>
      <w:numFmt w:val="decimal"/>
      <w:lvlText w:val="%7."/>
      <w:lvlJc w:val="left"/>
      <w:pPr>
        <w:ind w:left="4861" w:hanging="360"/>
      </w:pPr>
    </w:lvl>
    <w:lvl w:ilvl="7" w:tplc="40090019" w:tentative="1">
      <w:start w:val="1"/>
      <w:numFmt w:val="lowerLetter"/>
      <w:lvlText w:val="%8."/>
      <w:lvlJc w:val="left"/>
      <w:pPr>
        <w:ind w:left="5581" w:hanging="360"/>
      </w:pPr>
    </w:lvl>
    <w:lvl w:ilvl="8" w:tplc="4009001B" w:tentative="1">
      <w:start w:val="1"/>
      <w:numFmt w:val="lowerRoman"/>
      <w:lvlText w:val="%9."/>
      <w:lvlJc w:val="right"/>
      <w:pPr>
        <w:ind w:left="6301" w:hanging="180"/>
      </w:pPr>
    </w:lvl>
  </w:abstractNum>
  <w:abstractNum w:abstractNumId="352" w15:restartNumberingAfterBreak="0">
    <w:nsid w:val="7EEF5E01"/>
    <w:multiLevelType w:val="hybridMultilevel"/>
    <w:tmpl w:val="0B0C066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3" w15:restartNumberingAfterBreak="0">
    <w:nsid w:val="7F2B784A"/>
    <w:multiLevelType w:val="hybridMultilevel"/>
    <w:tmpl w:val="A074F13C"/>
    <w:lvl w:ilvl="0" w:tplc="4009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4" w15:restartNumberingAfterBreak="0">
    <w:nsid w:val="7FC02EE5"/>
    <w:multiLevelType w:val="hybridMultilevel"/>
    <w:tmpl w:val="6D42102E"/>
    <w:lvl w:ilvl="0" w:tplc="FFFFFFFF">
      <w:start w:val="1"/>
      <w:numFmt w:val="decimal"/>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5" w15:restartNumberingAfterBreak="0">
    <w:nsid w:val="7FDA2C12"/>
    <w:multiLevelType w:val="hybridMultilevel"/>
    <w:tmpl w:val="4FBC53E8"/>
    <w:lvl w:ilvl="0" w:tplc="46B01DC0">
      <w:start w:val="1"/>
      <w:numFmt w:val="decimal"/>
      <w:lvlText w:val="%1."/>
      <w:lvlJc w:val="left"/>
      <w:pPr>
        <w:ind w:left="541" w:hanging="360"/>
      </w:pPr>
      <w:rPr>
        <w:b w:val="0"/>
        <w:bCs w:val="0"/>
        <w:color w:val="auto"/>
        <w:sz w:val="22"/>
        <w:szCs w:val="22"/>
      </w:rPr>
    </w:lvl>
    <w:lvl w:ilvl="1" w:tplc="FFFFFFFF" w:tentative="1">
      <w:start w:val="1"/>
      <w:numFmt w:val="lowerLetter"/>
      <w:lvlText w:val="%2."/>
      <w:lvlJc w:val="left"/>
      <w:pPr>
        <w:ind w:left="1261" w:hanging="360"/>
      </w:pPr>
    </w:lvl>
    <w:lvl w:ilvl="2" w:tplc="FFFFFFFF" w:tentative="1">
      <w:start w:val="1"/>
      <w:numFmt w:val="lowerRoman"/>
      <w:lvlText w:val="%3."/>
      <w:lvlJc w:val="right"/>
      <w:pPr>
        <w:ind w:left="1981" w:hanging="180"/>
      </w:pPr>
    </w:lvl>
    <w:lvl w:ilvl="3" w:tplc="FFFFFFFF" w:tentative="1">
      <w:start w:val="1"/>
      <w:numFmt w:val="decimal"/>
      <w:lvlText w:val="%4."/>
      <w:lvlJc w:val="left"/>
      <w:pPr>
        <w:ind w:left="2701" w:hanging="360"/>
      </w:pPr>
    </w:lvl>
    <w:lvl w:ilvl="4" w:tplc="FFFFFFFF" w:tentative="1">
      <w:start w:val="1"/>
      <w:numFmt w:val="lowerLetter"/>
      <w:lvlText w:val="%5."/>
      <w:lvlJc w:val="left"/>
      <w:pPr>
        <w:ind w:left="3421" w:hanging="360"/>
      </w:pPr>
    </w:lvl>
    <w:lvl w:ilvl="5" w:tplc="FFFFFFFF" w:tentative="1">
      <w:start w:val="1"/>
      <w:numFmt w:val="lowerRoman"/>
      <w:lvlText w:val="%6."/>
      <w:lvlJc w:val="right"/>
      <w:pPr>
        <w:ind w:left="4141" w:hanging="180"/>
      </w:pPr>
    </w:lvl>
    <w:lvl w:ilvl="6" w:tplc="FFFFFFFF" w:tentative="1">
      <w:start w:val="1"/>
      <w:numFmt w:val="decimal"/>
      <w:lvlText w:val="%7."/>
      <w:lvlJc w:val="left"/>
      <w:pPr>
        <w:ind w:left="4861" w:hanging="360"/>
      </w:pPr>
    </w:lvl>
    <w:lvl w:ilvl="7" w:tplc="FFFFFFFF" w:tentative="1">
      <w:start w:val="1"/>
      <w:numFmt w:val="lowerLetter"/>
      <w:lvlText w:val="%8."/>
      <w:lvlJc w:val="left"/>
      <w:pPr>
        <w:ind w:left="5581" w:hanging="360"/>
      </w:pPr>
    </w:lvl>
    <w:lvl w:ilvl="8" w:tplc="FFFFFFFF" w:tentative="1">
      <w:start w:val="1"/>
      <w:numFmt w:val="lowerRoman"/>
      <w:lvlText w:val="%9."/>
      <w:lvlJc w:val="right"/>
      <w:pPr>
        <w:ind w:left="6301" w:hanging="180"/>
      </w:pPr>
    </w:lvl>
  </w:abstractNum>
  <w:num w:numId="1" w16cid:durableId="974942958">
    <w:abstractNumId w:val="212"/>
  </w:num>
  <w:num w:numId="2" w16cid:durableId="1131749281">
    <w:abstractNumId w:val="140"/>
  </w:num>
  <w:num w:numId="3" w16cid:durableId="1627002704">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8120490">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3115945">
    <w:abstractNumId w:val="142"/>
  </w:num>
  <w:num w:numId="6" w16cid:durableId="453325764">
    <w:abstractNumId w:val="305"/>
  </w:num>
  <w:num w:numId="7" w16cid:durableId="777681677">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2860288">
    <w:abstractNumId w:val="99"/>
  </w:num>
  <w:num w:numId="9" w16cid:durableId="988943480">
    <w:abstractNumId w:val="161"/>
  </w:num>
  <w:num w:numId="10" w16cid:durableId="231044840">
    <w:abstractNumId w:val="22"/>
  </w:num>
  <w:num w:numId="11" w16cid:durableId="703364161">
    <w:abstractNumId w:val="265"/>
  </w:num>
  <w:num w:numId="12" w16cid:durableId="1221019175">
    <w:abstractNumId w:val="322"/>
  </w:num>
  <w:num w:numId="13" w16cid:durableId="1243879037">
    <w:abstractNumId w:val="205"/>
  </w:num>
  <w:num w:numId="14" w16cid:durableId="1443573379">
    <w:abstractNumId w:val="331"/>
  </w:num>
  <w:num w:numId="15" w16cid:durableId="1691295547">
    <w:abstractNumId w:val="315"/>
  </w:num>
  <w:num w:numId="16" w16cid:durableId="437524680">
    <w:abstractNumId w:val="295"/>
  </w:num>
  <w:num w:numId="17" w16cid:durableId="1870490906">
    <w:abstractNumId w:val="189"/>
  </w:num>
  <w:num w:numId="18" w16cid:durableId="1501697943">
    <w:abstractNumId w:val="275"/>
  </w:num>
  <w:num w:numId="19" w16cid:durableId="1192262864">
    <w:abstractNumId w:val="354"/>
  </w:num>
  <w:num w:numId="20" w16cid:durableId="1914269445">
    <w:abstractNumId w:val="316"/>
  </w:num>
  <w:num w:numId="21" w16cid:durableId="790976254">
    <w:abstractNumId w:val="25"/>
  </w:num>
  <w:num w:numId="22" w16cid:durableId="283050036">
    <w:abstractNumId w:val="225"/>
  </w:num>
  <w:num w:numId="23" w16cid:durableId="1485319587">
    <w:abstractNumId w:val="42"/>
  </w:num>
  <w:num w:numId="24" w16cid:durableId="1893224854">
    <w:abstractNumId w:val="187"/>
  </w:num>
  <w:num w:numId="25" w16cid:durableId="82071656">
    <w:abstractNumId w:val="115"/>
  </w:num>
  <w:num w:numId="26" w16cid:durableId="1058361776">
    <w:abstractNumId w:val="165"/>
  </w:num>
  <w:num w:numId="27" w16cid:durableId="1586300300">
    <w:abstractNumId w:val="36"/>
  </w:num>
  <w:num w:numId="28" w16cid:durableId="1471707056">
    <w:abstractNumId w:val="91"/>
  </w:num>
  <w:num w:numId="29" w16cid:durableId="271128017">
    <w:abstractNumId w:val="237"/>
  </w:num>
  <w:num w:numId="30" w16cid:durableId="1349407276">
    <w:abstractNumId w:val="137"/>
  </w:num>
  <w:num w:numId="31" w16cid:durableId="2084334300">
    <w:abstractNumId w:val="208"/>
  </w:num>
  <w:num w:numId="32" w16cid:durableId="1094210846">
    <w:abstractNumId w:val="95"/>
  </w:num>
  <w:num w:numId="33" w16cid:durableId="2114668734">
    <w:abstractNumId w:val="46"/>
  </w:num>
  <w:num w:numId="34" w16cid:durableId="227035013">
    <w:abstractNumId w:val="287"/>
  </w:num>
  <w:num w:numId="35" w16cid:durableId="1445417638">
    <w:abstractNumId w:val="79"/>
  </w:num>
  <w:num w:numId="36" w16cid:durableId="86735828">
    <w:abstractNumId w:val="302"/>
  </w:num>
  <w:num w:numId="37" w16cid:durableId="1995329621">
    <w:abstractNumId w:val="83"/>
  </w:num>
  <w:num w:numId="38" w16cid:durableId="1574702505">
    <w:abstractNumId w:val="170"/>
  </w:num>
  <w:num w:numId="39" w16cid:durableId="1243758622">
    <w:abstractNumId w:val="30"/>
  </w:num>
  <w:num w:numId="40" w16cid:durableId="470950204">
    <w:abstractNumId w:val="58"/>
  </w:num>
  <w:num w:numId="41" w16cid:durableId="1392195778">
    <w:abstractNumId w:val="207"/>
  </w:num>
  <w:num w:numId="42" w16cid:durableId="852961075">
    <w:abstractNumId w:val="301"/>
  </w:num>
  <w:num w:numId="43" w16cid:durableId="85809279">
    <w:abstractNumId w:val="277"/>
  </w:num>
  <w:num w:numId="44" w16cid:durableId="309098722">
    <w:abstractNumId w:val="155"/>
  </w:num>
  <w:num w:numId="45" w16cid:durableId="1946646714">
    <w:abstractNumId w:val="213"/>
  </w:num>
  <w:num w:numId="46" w16cid:durableId="341787967">
    <w:abstractNumId w:val="349"/>
  </w:num>
  <w:num w:numId="47" w16cid:durableId="525825906">
    <w:abstractNumId w:val="45"/>
  </w:num>
  <w:num w:numId="48" w16cid:durableId="328220556">
    <w:abstractNumId w:val="229"/>
  </w:num>
  <w:num w:numId="49" w16cid:durableId="623583619">
    <w:abstractNumId w:val="233"/>
  </w:num>
  <w:num w:numId="50" w16cid:durableId="2006080857">
    <w:abstractNumId w:val="309"/>
  </w:num>
  <w:num w:numId="51" w16cid:durableId="1494833347">
    <w:abstractNumId w:val="179"/>
  </w:num>
  <w:num w:numId="52" w16cid:durableId="1069966134">
    <w:abstractNumId w:val="106"/>
  </w:num>
  <w:num w:numId="53" w16cid:durableId="1839924343">
    <w:abstractNumId w:val="184"/>
  </w:num>
  <w:num w:numId="54" w16cid:durableId="842016449">
    <w:abstractNumId w:val="123"/>
  </w:num>
  <w:num w:numId="55" w16cid:durableId="271519629">
    <w:abstractNumId w:val="9"/>
  </w:num>
  <w:num w:numId="56" w16cid:durableId="2006855787">
    <w:abstractNumId w:val="326"/>
  </w:num>
  <w:num w:numId="57" w16cid:durableId="837386115">
    <w:abstractNumId w:val="94"/>
  </w:num>
  <w:num w:numId="58" w16cid:durableId="1012805957">
    <w:abstractNumId w:val="167"/>
  </w:num>
  <w:num w:numId="59" w16cid:durableId="1711110409">
    <w:abstractNumId w:val="183"/>
  </w:num>
  <w:num w:numId="60" w16cid:durableId="746922991">
    <w:abstractNumId w:val="279"/>
  </w:num>
  <w:num w:numId="61" w16cid:durableId="256333333">
    <w:abstractNumId w:val="114"/>
  </w:num>
  <w:num w:numId="62" w16cid:durableId="1062287554">
    <w:abstractNumId w:val="321"/>
  </w:num>
  <w:num w:numId="63" w16cid:durableId="35009878">
    <w:abstractNumId w:val="50"/>
  </w:num>
  <w:num w:numId="64" w16cid:durableId="1531531656">
    <w:abstractNumId w:val="281"/>
  </w:num>
  <w:num w:numId="65" w16cid:durableId="265505969">
    <w:abstractNumId w:val="230"/>
  </w:num>
  <w:num w:numId="66" w16cid:durableId="1329402592">
    <w:abstractNumId w:val="192"/>
  </w:num>
  <w:num w:numId="67" w16cid:durableId="1685404190">
    <w:abstractNumId w:val="108"/>
  </w:num>
  <w:num w:numId="68" w16cid:durableId="1737623275">
    <w:abstractNumId w:val="67"/>
  </w:num>
  <w:num w:numId="69" w16cid:durableId="278143555">
    <w:abstractNumId w:val="252"/>
  </w:num>
  <w:num w:numId="70" w16cid:durableId="1328820608">
    <w:abstractNumId w:val="7"/>
  </w:num>
  <w:num w:numId="71" w16cid:durableId="1771394879">
    <w:abstractNumId w:val="250"/>
  </w:num>
  <w:num w:numId="72" w16cid:durableId="281229456">
    <w:abstractNumId w:val="344"/>
  </w:num>
  <w:num w:numId="73" w16cid:durableId="1343513756">
    <w:abstractNumId w:val="264"/>
  </w:num>
  <w:num w:numId="74" w16cid:durableId="1404722926">
    <w:abstractNumId w:val="343"/>
  </w:num>
  <w:num w:numId="75" w16cid:durableId="1822303703">
    <w:abstractNumId w:val="81"/>
  </w:num>
  <w:num w:numId="76" w16cid:durableId="1445005077">
    <w:abstractNumId w:val="200"/>
  </w:num>
  <w:num w:numId="77" w16cid:durableId="1416703424">
    <w:abstractNumId w:val="267"/>
  </w:num>
  <w:num w:numId="78" w16cid:durableId="266886806">
    <w:abstractNumId w:val="346"/>
  </w:num>
  <w:num w:numId="79" w16cid:durableId="1186165687">
    <w:abstractNumId w:val="147"/>
  </w:num>
  <w:num w:numId="80" w16cid:durableId="779227429">
    <w:abstractNumId w:val="48"/>
  </w:num>
  <w:num w:numId="81" w16cid:durableId="1493377092">
    <w:abstractNumId w:val="297"/>
  </w:num>
  <w:num w:numId="82" w16cid:durableId="593562677">
    <w:abstractNumId w:val="244"/>
  </w:num>
  <w:num w:numId="83" w16cid:durableId="1834682391">
    <w:abstractNumId w:val="272"/>
  </w:num>
  <w:num w:numId="84" w16cid:durableId="425542046">
    <w:abstractNumId w:val="10"/>
  </w:num>
  <w:num w:numId="85" w16cid:durableId="2113940378">
    <w:abstractNumId w:val="105"/>
  </w:num>
  <w:num w:numId="86" w16cid:durableId="396243866">
    <w:abstractNumId w:val="285"/>
  </w:num>
  <w:num w:numId="87" w16cid:durableId="1705251374">
    <w:abstractNumId w:val="219"/>
  </w:num>
  <w:num w:numId="88" w16cid:durableId="1219978130">
    <w:abstractNumId w:val="327"/>
  </w:num>
  <w:num w:numId="89" w16cid:durableId="352877831">
    <w:abstractNumId w:val="31"/>
  </w:num>
  <w:num w:numId="90" w16cid:durableId="709300998">
    <w:abstractNumId w:val="0"/>
  </w:num>
  <w:num w:numId="91" w16cid:durableId="21177144">
    <w:abstractNumId w:val="261"/>
  </w:num>
  <w:num w:numId="92" w16cid:durableId="268707561">
    <w:abstractNumId w:val="130"/>
  </w:num>
  <w:num w:numId="93" w16cid:durableId="778253718">
    <w:abstractNumId w:val="303"/>
  </w:num>
  <w:num w:numId="94" w16cid:durableId="574510432">
    <w:abstractNumId w:val="54"/>
  </w:num>
  <w:num w:numId="95" w16cid:durableId="1807549557">
    <w:abstractNumId w:val="111"/>
  </w:num>
  <w:num w:numId="96" w16cid:durableId="9726786">
    <w:abstractNumId w:val="138"/>
  </w:num>
  <w:num w:numId="97" w16cid:durableId="1837528967">
    <w:abstractNumId w:val="336"/>
  </w:num>
  <w:num w:numId="98" w16cid:durableId="1071735490">
    <w:abstractNumId w:val="57"/>
  </w:num>
  <w:num w:numId="99" w16cid:durableId="1241479249">
    <w:abstractNumId w:val="125"/>
  </w:num>
  <w:num w:numId="100" w16cid:durableId="668019809">
    <w:abstractNumId w:val="340"/>
  </w:num>
  <w:num w:numId="101" w16cid:durableId="957639363">
    <w:abstractNumId w:val="220"/>
  </w:num>
  <w:num w:numId="102" w16cid:durableId="184952172">
    <w:abstractNumId w:val="134"/>
  </w:num>
  <w:num w:numId="103" w16cid:durableId="1951744785">
    <w:abstractNumId w:val="135"/>
  </w:num>
  <w:num w:numId="104" w16cid:durableId="1627421982">
    <w:abstractNumId w:val="143"/>
  </w:num>
  <w:num w:numId="105" w16cid:durableId="1378316547">
    <w:abstractNumId w:val="124"/>
  </w:num>
  <w:num w:numId="106" w16cid:durableId="1238007649">
    <w:abstractNumId w:val="107"/>
  </w:num>
  <w:num w:numId="107" w16cid:durableId="1997996456">
    <w:abstractNumId w:val="293"/>
  </w:num>
  <w:num w:numId="108" w16cid:durableId="762186402">
    <w:abstractNumId w:val="104"/>
  </w:num>
  <w:num w:numId="109" w16cid:durableId="500437749">
    <w:abstractNumId w:val="193"/>
  </w:num>
  <w:num w:numId="110" w16cid:durableId="423378850">
    <w:abstractNumId w:val="129"/>
  </w:num>
  <w:num w:numId="111" w16cid:durableId="1708796633">
    <w:abstractNumId w:val="234"/>
  </w:num>
  <w:num w:numId="112" w16cid:durableId="2119059487">
    <w:abstractNumId w:val="8"/>
  </w:num>
  <w:num w:numId="113" w16cid:durableId="1157650497">
    <w:abstractNumId w:val="210"/>
  </w:num>
  <w:num w:numId="114" w16cid:durableId="178932724">
    <w:abstractNumId w:val="256"/>
  </w:num>
  <w:num w:numId="115" w16cid:durableId="442921749">
    <w:abstractNumId w:val="178"/>
  </w:num>
  <w:num w:numId="116" w16cid:durableId="317423524">
    <w:abstractNumId w:val="286"/>
  </w:num>
  <w:num w:numId="117" w16cid:durableId="1902867255">
    <w:abstractNumId w:val="332"/>
  </w:num>
  <w:num w:numId="118" w16cid:durableId="906651021">
    <w:abstractNumId w:val="5"/>
  </w:num>
  <w:num w:numId="119" w16cid:durableId="685209354">
    <w:abstractNumId w:val="72"/>
  </w:num>
  <w:num w:numId="120" w16cid:durableId="267393484">
    <w:abstractNumId w:val="171"/>
  </w:num>
  <w:num w:numId="121" w16cid:durableId="523712025">
    <w:abstractNumId w:val="280"/>
  </w:num>
  <w:num w:numId="122" w16cid:durableId="147745558">
    <w:abstractNumId w:val="274"/>
  </w:num>
  <w:num w:numId="123" w16cid:durableId="233322074">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9887617">
    <w:abstractNumId w:val="329"/>
  </w:num>
  <w:num w:numId="125" w16cid:durableId="870998253">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410004920">
    <w:abstractNumId w:val="69"/>
  </w:num>
  <w:num w:numId="127" w16cid:durableId="144201068">
    <w:abstractNumId w:val="325"/>
  </w:num>
  <w:num w:numId="128" w16cid:durableId="779228360">
    <w:abstractNumId w:val="126"/>
  </w:num>
  <w:num w:numId="129" w16cid:durableId="1140071225">
    <w:abstractNumId w:val="204"/>
  </w:num>
  <w:num w:numId="130" w16cid:durableId="1522624046">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018001197">
    <w:abstractNumId w:val="3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2859654">
    <w:abstractNumId w:val="173"/>
  </w:num>
  <w:num w:numId="133" w16cid:durableId="1937322052">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48733755">
    <w:abstractNumId w:val="39"/>
  </w:num>
  <w:num w:numId="135" w16cid:durableId="1153327837">
    <w:abstractNumId w:val="195"/>
  </w:num>
  <w:num w:numId="136" w16cid:durableId="1126772250">
    <w:abstractNumId w:val="38"/>
  </w:num>
  <w:num w:numId="137" w16cid:durableId="2065060651">
    <w:abstractNumId w:val="288"/>
  </w:num>
  <w:num w:numId="138" w16cid:durableId="931470533">
    <w:abstractNumId w:val="211"/>
  </w:num>
  <w:num w:numId="139" w16cid:durableId="1443498110">
    <w:abstractNumId w:val="235"/>
  </w:num>
  <w:num w:numId="140" w16cid:durableId="1214191339">
    <w:abstractNumId w:val="334"/>
  </w:num>
  <w:num w:numId="141" w16cid:durableId="797339017">
    <w:abstractNumId w:val="194"/>
  </w:num>
  <w:num w:numId="142" w16cid:durableId="510144556">
    <w:abstractNumId w:val="231"/>
  </w:num>
  <w:num w:numId="143" w16cid:durableId="230772606">
    <w:abstractNumId w:val="241"/>
  </w:num>
  <w:num w:numId="144" w16cid:durableId="1085495420">
    <w:abstractNumId w:val="64"/>
  </w:num>
  <w:num w:numId="145" w16cid:durableId="737242121">
    <w:abstractNumId w:val="311"/>
  </w:num>
  <w:num w:numId="146" w16cid:durableId="1761363588">
    <w:abstractNumId w:val="26"/>
  </w:num>
  <w:num w:numId="147" w16cid:durableId="1800491801">
    <w:abstractNumId w:val="227"/>
  </w:num>
  <w:num w:numId="148" w16cid:durableId="679745692">
    <w:abstractNumId w:val="21"/>
  </w:num>
  <w:num w:numId="149" w16cid:durableId="761491924">
    <w:abstractNumId w:val="215"/>
  </w:num>
  <w:num w:numId="150" w16cid:durableId="1327127541">
    <w:abstractNumId w:val="70"/>
  </w:num>
  <w:num w:numId="151" w16cid:durableId="1163200872">
    <w:abstractNumId w:val="16"/>
  </w:num>
  <w:num w:numId="152" w16cid:durableId="260719575">
    <w:abstractNumId w:val="93"/>
  </w:num>
  <w:num w:numId="153" w16cid:durableId="801659223">
    <w:abstractNumId w:val="174"/>
  </w:num>
  <w:num w:numId="154" w16cid:durableId="1129592792">
    <w:abstractNumId w:val="121"/>
  </w:num>
  <w:num w:numId="155" w16cid:durableId="1682312627">
    <w:abstractNumId w:val="182"/>
  </w:num>
  <w:num w:numId="156" w16cid:durableId="1283225823">
    <w:abstractNumId w:val="268"/>
  </w:num>
  <w:num w:numId="157" w16cid:durableId="1292173514">
    <w:abstractNumId w:val="306"/>
  </w:num>
  <w:num w:numId="158" w16cid:durableId="62989341">
    <w:abstractNumId w:val="68"/>
  </w:num>
  <w:num w:numId="159" w16cid:durableId="1663854951">
    <w:abstractNumId w:val="159"/>
  </w:num>
  <w:num w:numId="160" w16cid:durableId="1098523608">
    <w:abstractNumId w:val="246"/>
  </w:num>
  <w:num w:numId="161" w16cid:durableId="172380749">
    <w:abstractNumId w:val="84"/>
  </w:num>
  <w:num w:numId="162" w16cid:durableId="1144392859">
    <w:abstractNumId w:val="62"/>
  </w:num>
  <w:num w:numId="163" w16cid:durableId="1817645997">
    <w:abstractNumId w:val="253"/>
  </w:num>
  <w:num w:numId="164" w16cid:durableId="1888642197">
    <w:abstractNumId w:val="13"/>
  </w:num>
  <w:num w:numId="165" w16cid:durableId="1306928014">
    <w:abstractNumId w:val="221"/>
  </w:num>
  <w:num w:numId="166" w16cid:durableId="453325547">
    <w:abstractNumId w:val="276"/>
  </w:num>
  <w:num w:numId="167" w16cid:durableId="1182158211">
    <w:abstractNumId w:val="181"/>
  </w:num>
  <w:num w:numId="168" w16cid:durableId="1505822078">
    <w:abstractNumId w:val="271"/>
  </w:num>
  <w:num w:numId="169" w16cid:durableId="294139323">
    <w:abstractNumId w:val="180"/>
  </w:num>
  <w:num w:numId="170" w16cid:durableId="824006158">
    <w:abstractNumId w:val="131"/>
  </w:num>
  <w:num w:numId="171" w16cid:durableId="1581602264">
    <w:abstractNumId w:val="342"/>
  </w:num>
  <w:num w:numId="172" w16cid:durableId="115178282">
    <w:abstractNumId w:val="353"/>
  </w:num>
  <w:num w:numId="173" w16cid:durableId="457647970">
    <w:abstractNumId w:val="43"/>
  </w:num>
  <w:num w:numId="174" w16cid:durableId="675887662">
    <w:abstractNumId w:val="169"/>
  </w:num>
  <w:num w:numId="175" w16cid:durableId="1189174751">
    <w:abstractNumId w:val="319"/>
  </w:num>
  <w:num w:numId="176" w16cid:durableId="144051320">
    <w:abstractNumId w:val="44"/>
  </w:num>
  <w:num w:numId="177" w16cid:durableId="5060759">
    <w:abstractNumId w:val="294"/>
  </w:num>
  <w:num w:numId="178" w16cid:durableId="2006278689">
    <w:abstractNumId w:val="339"/>
  </w:num>
  <w:num w:numId="179" w16cid:durableId="1718624050">
    <w:abstractNumId w:val="300"/>
  </w:num>
  <w:num w:numId="180" w16cid:durableId="419496831">
    <w:abstractNumId w:val="223"/>
  </w:num>
  <w:num w:numId="181" w16cid:durableId="2002155185">
    <w:abstractNumId w:val="112"/>
  </w:num>
  <w:num w:numId="182" w16cid:durableId="1936209600">
    <w:abstractNumId w:val="228"/>
  </w:num>
  <w:num w:numId="183" w16cid:durableId="735661282">
    <w:abstractNumId w:val="191"/>
  </w:num>
  <w:num w:numId="184" w16cid:durableId="891768065">
    <w:abstractNumId w:val="273"/>
  </w:num>
  <w:num w:numId="185" w16cid:durableId="1937519193">
    <w:abstractNumId w:val="122"/>
  </w:num>
  <w:num w:numId="186" w16cid:durableId="314991046">
    <w:abstractNumId w:val="202"/>
  </w:num>
  <w:num w:numId="187" w16cid:durableId="311953311">
    <w:abstractNumId w:val="75"/>
  </w:num>
  <w:num w:numId="188" w16cid:durableId="970669651">
    <w:abstractNumId w:val="190"/>
  </w:num>
  <w:num w:numId="189" w16cid:durableId="853807207">
    <w:abstractNumId w:val="1"/>
  </w:num>
  <w:num w:numId="190" w16cid:durableId="769810590">
    <w:abstractNumId w:val="263"/>
  </w:num>
  <w:num w:numId="191" w16cid:durableId="1944874110">
    <w:abstractNumId w:val="24"/>
  </w:num>
  <w:num w:numId="192" w16cid:durableId="485972685">
    <w:abstractNumId w:val="197"/>
  </w:num>
  <w:num w:numId="193" w16cid:durableId="1780416557">
    <w:abstractNumId w:val="109"/>
  </w:num>
  <w:num w:numId="194" w16cid:durableId="520975396">
    <w:abstractNumId w:val="240"/>
  </w:num>
  <w:num w:numId="195" w16cid:durableId="278224838">
    <w:abstractNumId w:val="352"/>
  </w:num>
  <w:num w:numId="196" w16cid:durableId="1753351208">
    <w:abstractNumId w:val="101"/>
  </w:num>
  <w:num w:numId="197" w16cid:durableId="83191420">
    <w:abstractNumId w:val="314"/>
  </w:num>
  <w:num w:numId="198" w16cid:durableId="497775288">
    <w:abstractNumId w:val="317"/>
  </w:num>
  <w:num w:numId="199" w16cid:durableId="876626060">
    <w:abstractNumId w:val="4"/>
  </w:num>
  <w:num w:numId="200" w16cid:durableId="1589465476">
    <w:abstractNumId w:val="299"/>
  </w:num>
  <w:num w:numId="201" w16cid:durableId="49892497">
    <w:abstractNumId w:val="33"/>
  </w:num>
  <w:num w:numId="202" w16cid:durableId="1371496202">
    <w:abstractNumId w:val="248"/>
  </w:num>
  <w:num w:numId="203" w16cid:durableId="992880179">
    <w:abstractNumId w:val="98"/>
  </w:num>
  <w:num w:numId="204" w16cid:durableId="478764601">
    <w:abstractNumId w:val="27"/>
  </w:num>
  <w:num w:numId="205" w16cid:durableId="1950695688">
    <w:abstractNumId w:val="2"/>
  </w:num>
  <w:num w:numId="206" w16cid:durableId="2060662956">
    <w:abstractNumId w:val="254"/>
  </w:num>
  <w:num w:numId="207" w16cid:durableId="1611089474">
    <w:abstractNumId w:val="14"/>
  </w:num>
  <w:num w:numId="208" w16cid:durableId="1428304022">
    <w:abstractNumId w:val="163"/>
  </w:num>
  <w:num w:numId="209" w16cid:durableId="937982567">
    <w:abstractNumId w:val="17"/>
  </w:num>
  <w:num w:numId="210" w16cid:durableId="460810055">
    <w:abstractNumId w:val="247"/>
  </w:num>
  <w:num w:numId="211" w16cid:durableId="746852658">
    <w:abstractNumId w:val="313"/>
  </w:num>
  <w:num w:numId="212" w16cid:durableId="787511037">
    <w:abstractNumId w:val="87"/>
  </w:num>
  <w:num w:numId="213" w16cid:durableId="860895406">
    <w:abstractNumId w:val="82"/>
  </w:num>
  <w:num w:numId="214" w16cid:durableId="839085137">
    <w:abstractNumId w:val="90"/>
  </w:num>
  <w:num w:numId="215" w16cid:durableId="1106998882">
    <w:abstractNumId w:val="304"/>
  </w:num>
  <w:num w:numId="216" w16cid:durableId="1823427684">
    <w:abstractNumId w:val="296"/>
  </w:num>
  <w:num w:numId="217" w16cid:durableId="800073737">
    <w:abstractNumId w:val="53"/>
  </w:num>
  <w:num w:numId="218" w16cid:durableId="1816484212">
    <w:abstractNumId w:val="351"/>
  </w:num>
  <w:num w:numId="219" w16cid:durableId="2105765071">
    <w:abstractNumId w:val="76"/>
  </w:num>
  <w:num w:numId="220" w16cid:durableId="316155619">
    <w:abstractNumId w:val="34"/>
  </w:num>
  <w:num w:numId="221" w16cid:durableId="1627274651">
    <w:abstractNumId w:val="144"/>
  </w:num>
  <w:num w:numId="222" w16cid:durableId="658311459">
    <w:abstractNumId w:val="113"/>
  </w:num>
  <w:num w:numId="223" w16cid:durableId="1607230057">
    <w:abstractNumId w:val="60"/>
  </w:num>
  <w:num w:numId="224" w16cid:durableId="1823086363">
    <w:abstractNumId w:val="78"/>
  </w:num>
  <w:num w:numId="225" w16cid:durableId="1047297661">
    <w:abstractNumId w:val="203"/>
  </w:num>
  <w:num w:numId="226" w16cid:durableId="1161890628">
    <w:abstractNumId w:val="324"/>
  </w:num>
  <w:num w:numId="227" w16cid:durableId="99493102">
    <w:abstractNumId w:val="18"/>
  </w:num>
  <w:num w:numId="228" w16cid:durableId="1994991095">
    <w:abstractNumId w:val="154"/>
  </w:num>
  <w:num w:numId="229" w16cid:durableId="272565292">
    <w:abstractNumId w:val="146"/>
  </w:num>
  <w:num w:numId="230" w16cid:durableId="1017318404">
    <w:abstractNumId w:val="128"/>
  </w:num>
  <w:num w:numId="231" w16cid:durableId="1595816511">
    <w:abstractNumId w:val="185"/>
  </w:num>
  <w:num w:numId="232" w16cid:durableId="984774939">
    <w:abstractNumId w:val="290"/>
  </w:num>
  <w:num w:numId="233" w16cid:durableId="1889877154">
    <w:abstractNumId w:val="201"/>
  </w:num>
  <w:num w:numId="234" w16cid:durableId="626357477">
    <w:abstractNumId w:val="243"/>
  </w:num>
  <w:num w:numId="235" w16cid:durableId="289015358">
    <w:abstractNumId w:val="162"/>
  </w:num>
  <w:num w:numId="236" w16cid:durableId="501354321">
    <w:abstractNumId w:val="251"/>
  </w:num>
  <w:num w:numId="237" w16cid:durableId="58797225">
    <w:abstractNumId w:val="73"/>
  </w:num>
  <w:num w:numId="238" w16cid:durableId="117726576">
    <w:abstractNumId w:val="307"/>
  </w:num>
  <w:num w:numId="239" w16cid:durableId="1516575813">
    <w:abstractNumId w:val="116"/>
  </w:num>
  <w:num w:numId="240" w16cid:durableId="1633561513">
    <w:abstractNumId w:val="77"/>
  </w:num>
  <w:num w:numId="241" w16cid:durableId="373192501">
    <w:abstractNumId w:val="347"/>
  </w:num>
  <w:num w:numId="242" w16cid:durableId="973948830">
    <w:abstractNumId w:val="199"/>
  </w:num>
  <w:num w:numId="243" w16cid:durableId="2045015385">
    <w:abstractNumId w:val="63"/>
  </w:num>
  <w:num w:numId="244" w16cid:durableId="904417437">
    <w:abstractNumId w:val="238"/>
  </w:num>
  <w:num w:numId="245" w16cid:durableId="1807772814">
    <w:abstractNumId w:val="232"/>
  </w:num>
  <w:num w:numId="246" w16cid:durableId="51271451">
    <w:abstractNumId w:val="312"/>
  </w:num>
  <w:num w:numId="247" w16cid:durableId="480657932">
    <w:abstractNumId w:val="11"/>
  </w:num>
  <w:num w:numId="248" w16cid:durableId="1561090360">
    <w:abstractNumId w:val="37"/>
  </w:num>
  <w:num w:numId="249" w16cid:durableId="1438527974">
    <w:abstractNumId w:val="49"/>
  </w:num>
  <w:num w:numId="250" w16cid:durableId="1786579047">
    <w:abstractNumId w:val="51"/>
  </w:num>
  <w:num w:numId="251" w16cid:durableId="1808814784">
    <w:abstractNumId w:val="198"/>
  </w:num>
  <w:num w:numId="252" w16cid:durableId="1802263960">
    <w:abstractNumId w:val="355"/>
  </w:num>
  <w:num w:numId="253" w16cid:durableId="2127312749">
    <w:abstractNumId w:val="92"/>
  </w:num>
  <w:num w:numId="254" w16cid:durableId="1282880038">
    <w:abstractNumId w:val="188"/>
  </w:num>
  <w:num w:numId="255" w16cid:durableId="1032538934">
    <w:abstractNumId w:val="242"/>
  </w:num>
  <w:num w:numId="256" w16cid:durableId="1306473342">
    <w:abstractNumId w:val="166"/>
  </w:num>
  <w:num w:numId="257" w16cid:durableId="1001397306">
    <w:abstractNumId w:val="97"/>
  </w:num>
  <w:num w:numId="258" w16cid:durableId="1353874087">
    <w:abstractNumId w:val="89"/>
  </w:num>
  <w:num w:numId="259" w16cid:durableId="1516774030">
    <w:abstractNumId w:val="249"/>
  </w:num>
  <w:num w:numId="260" w16cid:durableId="480125730">
    <w:abstractNumId w:val="55"/>
  </w:num>
  <w:num w:numId="261" w16cid:durableId="622351742">
    <w:abstractNumId w:val="35"/>
  </w:num>
  <w:num w:numId="262" w16cid:durableId="408578927">
    <w:abstractNumId w:val="255"/>
  </w:num>
  <w:num w:numId="263" w16cid:durableId="381834376">
    <w:abstractNumId w:val="157"/>
  </w:num>
  <w:num w:numId="264" w16cid:durableId="1950701431">
    <w:abstractNumId w:val="164"/>
  </w:num>
  <w:num w:numId="265" w16cid:durableId="922492085">
    <w:abstractNumId w:val="19"/>
  </w:num>
  <w:num w:numId="266" w16cid:durableId="476260437">
    <w:abstractNumId w:val="41"/>
  </w:num>
  <w:num w:numId="267" w16cid:durableId="230888247">
    <w:abstractNumId w:val="283"/>
  </w:num>
  <w:num w:numId="268" w16cid:durableId="1841118123">
    <w:abstractNumId w:val="218"/>
  </w:num>
  <w:num w:numId="269" w16cid:durableId="2038701839">
    <w:abstractNumId w:val="117"/>
  </w:num>
  <w:num w:numId="270" w16cid:durableId="1655640667">
    <w:abstractNumId w:val="278"/>
  </w:num>
  <w:num w:numId="271" w16cid:durableId="125978583">
    <w:abstractNumId w:val="196"/>
  </w:num>
  <w:num w:numId="272" w16cid:durableId="1179537423">
    <w:abstractNumId w:val="23"/>
  </w:num>
  <w:num w:numId="273" w16cid:durableId="1648507009">
    <w:abstractNumId w:val="259"/>
  </w:num>
  <w:num w:numId="274" w16cid:durableId="1731804142">
    <w:abstractNumId w:val="214"/>
  </w:num>
  <w:num w:numId="275" w16cid:durableId="1194658914">
    <w:abstractNumId w:val="127"/>
  </w:num>
  <w:num w:numId="276" w16cid:durableId="1013456845">
    <w:abstractNumId w:val="96"/>
  </w:num>
  <w:num w:numId="277" w16cid:durableId="2085685789">
    <w:abstractNumId w:val="80"/>
  </w:num>
  <w:num w:numId="278" w16cid:durableId="174852109">
    <w:abstractNumId w:val="176"/>
  </w:num>
  <w:num w:numId="279" w16cid:durableId="1512990210">
    <w:abstractNumId w:val="258"/>
  </w:num>
  <w:num w:numId="280" w16cid:durableId="40786321">
    <w:abstractNumId w:val="118"/>
  </w:num>
  <w:num w:numId="281" w16cid:durableId="1965384712">
    <w:abstractNumId w:val="291"/>
  </w:num>
  <w:num w:numId="282" w16cid:durableId="661353249">
    <w:abstractNumId w:val="100"/>
  </w:num>
  <w:num w:numId="283" w16cid:durableId="2119786170">
    <w:abstractNumId w:val="292"/>
  </w:num>
  <w:num w:numId="284" w16cid:durableId="165021641">
    <w:abstractNumId w:val="133"/>
  </w:num>
  <w:num w:numId="285" w16cid:durableId="1187061232">
    <w:abstractNumId w:val="141"/>
  </w:num>
  <w:num w:numId="286" w16cid:durableId="531764848">
    <w:abstractNumId w:val="20"/>
  </w:num>
  <w:num w:numId="287" w16cid:durableId="477037741">
    <w:abstractNumId w:val="29"/>
  </w:num>
  <w:num w:numId="288" w16cid:durableId="1623227447">
    <w:abstractNumId w:val="120"/>
  </w:num>
  <w:num w:numId="289" w16cid:durableId="901133886">
    <w:abstractNumId w:val="151"/>
  </w:num>
  <w:num w:numId="290" w16cid:durableId="531768324">
    <w:abstractNumId w:val="318"/>
  </w:num>
  <w:num w:numId="291" w16cid:durableId="845827745">
    <w:abstractNumId w:val="206"/>
  </w:num>
  <w:num w:numId="292" w16cid:durableId="865219673">
    <w:abstractNumId w:val="328"/>
  </w:num>
  <w:num w:numId="293" w16cid:durableId="916666555">
    <w:abstractNumId w:val="56"/>
  </w:num>
  <w:num w:numId="294" w16cid:durableId="123935721">
    <w:abstractNumId w:val="289"/>
  </w:num>
  <w:num w:numId="295" w16cid:durableId="1652097354">
    <w:abstractNumId w:val="119"/>
  </w:num>
  <w:num w:numId="296" w16cid:durableId="881476871">
    <w:abstractNumId w:val="224"/>
  </w:num>
  <w:num w:numId="297" w16cid:durableId="1401248988">
    <w:abstractNumId w:val="149"/>
  </w:num>
  <w:num w:numId="298" w16cid:durableId="406464791">
    <w:abstractNumId w:val="102"/>
  </w:num>
  <w:num w:numId="299" w16cid:durableId="692344452">
    <w:abstractNumId w:val="269"/>
  </w:num>
  <w:num w:numId="300" w16cid:durableId="1099254045">
    <w:abstractNumId w:val="110"/>
  </w:num>
  <w:num w:numId="301" w16cid:durableId="674041177">
    <w:abstractNumId w:val="139"/>
  </w:num>
  <w:num w:numId="302" w16cid:durableId="435517553">
    <w:abstractNumId w:val="298"/>
  </w:num>
  <w:num w:numId="303" w16cid:durableId="232399169">
    <w:abstractNumId w:val="330"/>
  </w:num>
  <w:num w:numId="304" w16cid:durableId="1620143386">
    <w:abstractNumId w:val="145"/>
  </w:num>
  <w:num w:numId="305" w16cid:durableId="1550141392">
    <w:abstractNumId w:val="350"/>
  </w:num>
  <w:num w:numId="306" w16cid:durableId="855579283">
    <w:abstractNumId w:val="175"/>
  </w:num>
  <w:num w:numId="307" w16cid:durableId="70196601">
    <w:abstractNumId w:val="266"/>
  </w:num>
  <w:num w:numId="308" w16cid:durableId="881208797">
    <w:abstractNumId w:val="160"/>
  </w:num>
  <w:num w:numId="309" w16cid:durableId="1786076429">
    <w:abstractNumId w:val="6"/>
  </w:num>
  <w:num w:numId="310" w16cid:durableId="1862552875">
    <w:abstractNumId w:val="186"/>
  </w:num>
  <w:num w:numId="311" w16cid:durableId="918755727">
    <w:abstractNumId w:val="153"/>
  </w:num>
  <w:num w:numId="312" w16cid:durableId="1480344067">
    <w:abstractNumId w:val="148"/>
  </w:num>
  <w:num w:numId="313" w16cid:durableId="1053850782">
    <w:abstractNumId w:val="40"/>
  </w:num>
  <w:num w:numId="314" w16cid:durableId="402878991">
    <w:abstractNumId w:val="337"/>
  </w:num>
  <w:num w:numId="315" w16cid:durableId="287665119">
    <w:abstractNumId w:val="239"/>
  </w:num>
  <w:num w:numId="316" w16cid:durableId="774981748">
    <w:abstractNumId w:val="270"/>
  </w:num>
  <w:num w:numId="317" w16cid:durableId="585042553">
    <w:abstractNumId w:val="310"/>
  </w:num>
  <w:num w:numId="318" w16cid:durableId="184831469">
    <w:abstractNumId w:val="217"/>
  </w:num>
  <w:num w:numId="319" w16cid:durableId="1955748654">
    <w:abstractNumId w:val="172"/>
  </w:num>
  <w:num w:numId="320" w16cid:durableId="1881474654">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1636830953">
    <w:abstractNumId w:val="150"/>
  </w:num>
  <w:num w:numId="322" w16cid:durableId="315886807">
    <w:abstractNumId w:val="245"/>
  </w:num>
  <w:num w:numId="323" w16cid:durableId="1734304203">
    <w:abstractNumId w:val="341"/>
  </w:num>
  <w:num w:numId="324" w16cid:durableId="168639392">
    <w:abstractNumId w:val="65"/>
  </w:num>
  <w:num w:numId="325" w16cid:durableId="81799427">
    <w:abstractNumId w:val="47"/>
  </w:num>
  <w:num w:numId="326" w16cid:durableId="1375420543">
    <w:abstractNumId w:val="28"/>
  </w:num>
  <w:num w:numId="327" w16cid:durableId="712313172">
    <w:abstractNumId w:val="85"/>
  </w:num>
  <w:num w:numId="328" w16cid:durableId="658509482">
    <w:abstractNumId w:val="168"/>
  </w:num>
  <w:num w:numId="329" w16cid:durableId="289095243">
    <w:abstractNumId w:val="345"/>
  </w:num>
  <w:num w:numId="330" w16cid:durableId="1401053106">
    <w:abstractNumId w:val="323"/>
  </w:num>
  <w:num w:numId="331" w16cid:durableId="806437979">
    <w:abstractNumId w:val="74"/>
  </w:num>
  <w:num w:numId="332" w16cid:durableId="791434983">
    <w:abstractNumId w:val="15"/>
  </w:num>
  <w:num w:numId="333" w16cid:durableId="662002991">
    <w:abstractNumId w:val="59"/>
  </w:num>
  <w:num w:numId="334" w16cid:durableId="108939269">
    <w:abstractNumId w:val="86"/>
  </w:num>
  <w:num w:numId="335" w16cid:durableId="1960449967">
    <w:abstractNumId w:val="226"/>
  </w:num>
  <w:num w:numId="336" w16cid:durableId="1158108193">
    <w:abstractNumId w:val="156"/>
  </w:num>
  <w:num w:numId="337" w16cid:durableId="244842979">
    <w:abstractNumId w:val="61"/>
  </w:num>
  <w:num w:numId="338" w16cid:durableId="1547137082">
    <w:abstractNumId w:val="158"/>
  </w:num>
  <w:num w:numId="339" w16cid:durableId="1883201678">
    <w:abstractNumId w:val="12"/>
  </w:num>
  <w:num w:numId="340" w16cid:durableId="1276517943">
    <w:abstractNumId w:val="257"/>
  </w:num>
  <w:num w:numId="341" w16cid:durableId="1307977306">
    <w:abstractNumId w:val="3"/>
  </w:num>
  <w:num w:numId="342" w16cid:durableId="357897855">
    <w:abstractNumId w:val="177"/>
  </w:num>
  <w:num w:numId="343" w16cid:durableId="224685692">
    <w:abstractNumId w:val="284"/>
  </w:num>
  <w:num w:numId="344" w16cid:durableId="425542312">
    <w:abstractNumId w:val="262"/>
  </w:num>
  <w:num w:numId="345" w16cid:durableId="2067483973">
    <w:abstractNumId w:val="88"/>
  </w:num>
  <w:num w:numId="346" w16cid:durableId="45377244">
    <w:abstractNumId w:val="222"/>
  </w:num>
  <w:num w:numId="347" w16cid:durableId="1747877535">
    <w:abstractNumId w:val="282"/>
  </w:num>
  <w:num w:numId="348" w16cid:durableId="1973050714">
    <w:abstractNumId w:val="32"/>
  </w:num>
  <w:num w:numId="349" w16cid:durableId="1854491955">
    <w:abstractNumId w:val="308"/>
  </w:num>
  <w:num w:numId="350" w16cid:durableId="579759291">
    <w:abstractNumId w:val="103"/>
  </w:num>
  <w:num w:numId="351" w16cid:durableId="2074498097">
    <w:abstractNumId w:val="71"/>
  </w:num>
  <w:num w:numId="352" w16cid:durableId="1433234925">
    <w:abstractNumId w:val="335"/>
  </w:num>
  <w:num w:numId="353" w16cid:durableId="1977955061">
    <w:abstractNumId w:val="66"/>
  </w:num>
  <w:num w:numId="354" w16cid:durableId="806826281">
    <w:abstractNumId w:val="132"/>
  </w:num>
  <w:num w:numId="355" w16cid:durableId="1591935889">
    <w:abstractNumId w:val="333"/>
  </w:num>
  <w:num w:numId="356" w16cid:durableId="2064208582">
    <w:abstractNumId w:val="209"/>
  </w:num>
  <w:num w:numId="357" w16cid:durableId="796067426">
    <w:abstractNumId w:val="52"/>
  </w:num>
  <w:numIdMacAtCleanup w:val="3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tTA2sjA0NzE3MzJX0lEKTi0uzszPAykwtqwFAK/pCXstAAAA"/>
  </w:docVars>
  <w:rsids>
    <w:rsidRoot w:val="00BE1C6E"/>
    <w:rsid w:val="000025CA"/>
    <w:rsid w:val="000030ED"/>
    <w:rsid w:val="000031B8"/>
    <w:rsid w:val="00003D01"/>
    <w:rsid w:val="00004B88"/>
    <w:rsid w:val="0000661F"/>
    <w:rsid w:val="000068FB"/>
    <w:rsid w:val="000070D6"/>
    <w:rsid w:val="00007320"/>
    <w:rsid w:val="0000784E"/>
    <w:rsid w:val="00012221"/>
    <w:rsid w:val="000137E8"/>
    <w:rsid w:val="00017167"/>
    <w:rsid w:val="00024110"/>
    <w:rsid w:val="00026BF7"/>
    <w:rsid w:val="0003032E"/>
    <w:rsid w:val="00031AD4"/>
    <w:rsid w:val="00036152"/>
    <w:rsid w:val="000373A9"/>
    <w:rsid w:val="0004019A"/>
    <w:rsid w:val="000408D9"/>
    <w:rsid w:val="00041A7C"/>
    <w:rsid w:val="000504B5"/>
    <w:rsid w:val="00053C3E"/>
    <w:rsid w:val="00053C8D"/>
    <w:rsid w:val="00054FE7"/>
    <w:rsid w:val="00055628"/>
    <w:rsid w:val="00060168"/>
    <w:rsid w:val="0006280C"/>
    <w:rsid w:val="000673E4"/>
    <w:rsid w:val="000700C5"/>
    <w:rsid w:val="00071727"/>
    <w:rsid w:val="00077565"/>
    <w:rsid w:val="00080996"/>
    <w:rsid w:val="0008329B"/>
    <w:rsid w:val="00083B5F"/>
    <w:rsid w:val="000874A3"/>
    <w:rsid w:val="000908DD"/>
    <w:rsid w:val="0009642A"/>
    <w:rsid w:val="000A1EA6"/>
    <w:rsid w:val="000A3DDE"/>
    <w:rsid w:val="000A6F10"/>
    <w:rsid w:val="000B23D6"/>
    <w:rsid w:val="000B43BF"/>
    <w:rsid w:val="000B5AFA"/>
    <w:rsid w:val="000B61CC"/>
    <w:rsid w:val="000C01F7"/>
    <w:rsid w:val="000C3BAA"/>
    <w:rsid w:val="000C6D23"/>
    <w:rsid w:val="000D1196"/>
    <w:rsid w:val="000D4369"/>
    <w:rsid w:val="000D5D9C"/>
    <w:rsid w:val="000D6BEF"/>
    <w:rsid w:val="000D7CC0"/>
    <w:rsid w:val="000E104D"/>
    <w:rsid w:val="000E37D4"/>
    <w:rsid w:val="000F2BE0"/>
    <w:rsid w:val="000F3859"/>
    <w:rsid w:val="000F4E56"/>
    <w:rsid w:val="00102F38"/>
    <w:rsid w:val="00104570"/>
    <w:rsid w:val="00104A14"/>
    <w:rsid w:val="00105B14"/>
    <w:rsid w:val="00105BE6"/>
    <w:rsid w:val="001062C0"/>
    <w:rsid w:val="00106811"/>
    <w:rsid w:val="00107340"/>
    <w:rsid w:val="001100B6"/>
    <w:rsid w:val="001101B6"/>
    <w:rsid w:val="0011749D"/>
    <w:rsid w:val="00123B1D"/>
    <w:rsid w:val="001253AC"/>
    <w:rsid w:val="00132607"/>
    <w:rsid w:val="00134890"/>
    <w:rsid w:val="00142251"/>
    <w:rsid w:val="00142FB7"/>
    <w:rsid w:val="001438F0"/>
    <w:rsid w:val="00147B9B"/>
    <w:rsid w:val="001501CD"/>
    <w:rsid w:val="00150F9E"/>
    <w:rsid w:val="00153A31"/>
    <w:rsid w:val="00153ADB"/>
    <w:rsid w:val="001566BC"/>
    <w:rsid w:val="001615B5"/>
    <w:rsid w:val="0016360F"/>
    <w:rsid w:val="001663DC"/>
    <w:rsid w:val="0016641E"/>
    <w:rsid w:val="00167056"/>
    <w:rsid w:val="0016744E"/>
    <w:rsid w:val="00172294"/>
    <w:rsid w:val="00174834"/>
    <w:rsid w:val="001751D0"/>
    <w:rsid w:val="0018064D"/>
    <w:rsid w:val="0018157E"/>
    <w:rsid w:val="0018413A"/>
    <w:rsid w:val="00193E2F"/>
    <w:rsid w:val="00194488"/>
    <w:rsid w:val="001978BE"/>
    <w:rsid w:val="001A1DF8"/>
    <w:rsid w:val="001A2A36"/>
    <w:rsid w:val="001A3380"/>
    <w:rsid w:val="001A3EA4"/>
    <w:rsid w:val="001A6A7F"/>
    <w:rsid w:val="001B0402"/>
    <w:rsid w:val="001B0AEC"/>
    <w:rsid w:val="001B1EE5"/>
    <w:rsid w:val="001B62FF"/>
    <w:rsid w:val="001B64C6"/>
    <w:rsid w:val="001B71B3"/>
    <w:rsid w:val="001C0324"/>
    <w:rsid w:val="001C568A"/>
    <w:rsid w:val="001C67EA"/>
    <w:rsid w:val="001C727E"/>
    <w:rsid w:val="001D3621"/>
    <w:rsid w:val="001D6550"/>
    <w:rsid w:val="001D7400"/>
    <w:rsid w:val="001E1B31"/>
    <w:rsid w:val="001E3413"/>
    <w:rsid w:val="001E4716"/>
    <w:rsid w:val="001E579C"/>
    <w:rsid w:val="001E730D"/>
    <w:rsid w:val="001F0EFD"/>
    <w:rsid w:val="001F105A"/>
    <w:rsid w:val="001F11D0"/>
    <w:rsid w:val="001F342D"/>
    <w:rsid w:val="001F46FA"/>
    <w:rsid w:val="001F5861"/>
    <w:rsid w:val="002005A6"/>
    <w:rsid w:val="0020307F"/>
    <w:rsid w:val="00207D7D"/>
    <w:rsid w:val="00211CE4"/>
    <w:rsid w:val="00211FAC"/>
    <w:rsid w:val="00211FBF"/>
    <w:rsid w:val="002152FE"/>
    <w:rsid w:val="002157FA"/>
    <w:rsid w:val="00215EC5"/>
    <w:rsid w:val="002179E7"/>
    <w:rsid w:val="00221D9B"/>
    <w:rsid w:val="00221E4B"/>
    <w:rsid w:val="00222378"/>
    <w:rsid w:val="00222F46"/>
    <w:rsid w:val="00224251"/>
    <w:rsid w:val="00224D69"/>
    <w:rsid w:val="002262D0"/>
    <w:rsid w:val="00226FA1"/>
    <w:rsid w:val="0022758A"/>
    <w:rsid w:val="00231446"/>
    <w:rsid w:val="00232354"/>
    <w:rsid w:val="00232F16"/>
    <w:rsid w:val="002331DF"/>
    <w:rsid w:val="00233B24"/>
    <w:rsid w:val="00235420"/>
    <w:rsid w:val="00235A61"/>
    <w:rsid w:val="00236732"/>
    <w:rsid w:val="00236A9D"/>
    <w:rsid w:val="0024422E"/>
    <w:rsid w:val="002454E0"/>
    <w:rsid w:val="00245F97"/>
    <w:rsid w:val="00250FE7"/>
    <w:rsid w:val="00252BD6"/>
    <w:rsid w:val="0025364B"/>
    <w:rsid w:val="00253D53"/>
    <w:rsid w:val="00256ADD"/>
    <w:rsid w:val="00260708"/>
    <w:rsid w:val="0026184B"/>
    <w:rsid w:val="00265046"/>
    <w:rsid w:val="002653AC"/>
    <w:rsid w:val="00266A3A"/>
    <w:rsid w:val="00266D74"/>
    <w:rsid w:val="00266FE6"/>
    <w:rsid w:val="00272F28"/>
    <w:rsid w:val="00273452"/>
    <w:rsid w:val="00273D96"/>
    <w:rsid w:val="002740B7"/>
    <w:rsid w:val="0027722A"/>
    <w:rsid w:val="00280891"/>
    <w:rsid w:val="00282A20"/>
    <w:rsid w:val="0028412F"/>
    <w:rsid w:val="00284332"/>
    <w:rsid w:val="00285258"/>
    <w:rsid w:val="002854D6"/>
    <w:rsid w:val="0028702D"/>
    <w:rsid w:val="0029074E"/>
    <w:rsid w:val="00291772"/>
    <w:rsid w:val="00292C9A"/>
    <w:rsid w:val="002958F1"/>
    <w:rsid w:val="00297029"/>
    <w:rsid w:val="00297A88"/>
    <w:rsid w:val="00297CA6"/>
    <w:rsid w:val="002A38FF"/>
    <w:rsid w:val="002A477A"/>
    <w:rsid w:val="002A4C54"/>
    <w:rsid w:val="002A53C7"/>
    <w:rsid w:val="002A5E7D"/>
    <w:rsid w:val="002A7D98"/>
    <w:rsid w:val="002B0DAC"/>
    <w:rsid w:val="002B446F"/>
    <w:rsid w:val="002B4532"/>
    <w:rsid w:val="002B4555"/>
    <w:rsid w:val="002B5313"/>
    <w:rsid w:val="002B623C"/>
    <w:rsid w:val="002C04CF"/>
    <w:rsid w:val="002C0916"/>
    <w:rsid w:val="002C1AF1"/>
    <w:rsid w:val="002C3C02"/>
    <w:rsid w:val="002C3D59"/>
    <w:rsid w:val="002C4D92"/>
    <w:rsid w:val="002C79DE"/>
    <w:rsid w:val="002D039C"/>
    <w:rsid w:val="002D0CBD"/>
    <w:rsid w:val="002D1181"/>
    <w:rsid w:val="002D18CF"/>
    <w:rsid w:val="002D25C4"/>
    <w:rsid w:val="002D2B6E"/>
    <w:rsid w:val="002E2F37"/>
    <w:rsid w:val="002E4EC9"/>
    <w:rsid w:val="002F0900"/>
    <w:rsid w:val="002F2C83"/>
    <w:rsid w:val="002F6EFA"/>
    <w:rsid w:val="0030018E"/>
    <w:rsid w:val="00300A65"/>
    <w:rsid w:val="00302B6F"/>
    <w:rsid w:val="00303769"/>
    <w:rsid w:val="00303A90"/>
    <w:rsid w:val="003043EB"/>
    <w:rsid w:val="00304A7E"/>
    <w:rsid w:val="00313C1B"/>
    <w:rsid w:val="003147F8"/>
    <w:rsid w:val="00315409"/>
    <w:rsid w:val="0031595C"/>
    <w:rsid w:val="0031637A"/>
    <w:rsid w:val="003213D7"/>
    <w:rsid w:val="003253C4"/>
    <w:rsid w:val="00330253"/>
    <w:rsid w:val="00331A93"/>
    <w:rsid w:val="00331FF5"/>
    <w:rsid w:val="00332271"/>
    <w:rsid w:val="00333CD0"/>
    <w:rsid w:val="003351B0"/>
    <w:rsid w:val="003355E2"/>
    <w:rsid w:val="00340249"/>
    <w:rsid w:val="00343475"/>
    <w:rsid w:val="003531DB"/>
    <w:rsid w:val="00353319"/>
    <w:rsid w:val="0035395D"/>
    <w:rsid w:val="00353F62"/>
    <w:rsid w:val="003575B6"/>
    <w:rsid w:val="003603EE"/>
    <w:rsid w:val="0036322B"/>
    <w:rsid w:val="003659A5"/>
    <w:rsid w:val="00365F39"/>
    <w:rsid w:val="00367258"/>
    <w:rsid w:val="00371B10"/>
    <w:rsid w:val="00372E52"/>
    <w:rsid w:val="003740AA"/>
    <w:rsid w:val="003750CD"/>
    <w:rsid w:val="0038318B"/>
    <w:rsid w:val="0038496B"/>
    <w:rsid w:val="00386820"/>
    <w:rsid w:val="00387E47"/>
    <w:rsid w:val="003901AB"/>
    <w:rsid w:val="00391D5B"/>
    <w:rsid w:val="00391F86"/>
    <w:rsid w:val="003947CF"/>
    <w:rsid w:val="00396E39"/>
    <w:rsid w:val="00396FE8"/>
    <w:rsid w:val="00397596"/>
    <w:rsid w:val="003A1758"/>
    <w:rsid w:val="003A1846"/>
    <w:rsid w:val="003A1F62"/>
    <w:rsid w:val="003A2141"/>
    <w:rsid w:val="003A3346"/>
    <w:rsid w:val="003A4E0B"/>
    <w:rsid w:val="003A5F74"/>
    <w:rsid w:val="003A7600"/>
    <w:rsid w:val="003B110B"/>
    <w:rsid w:val="003B1397"/>
    <w:rsid w:val="003C2359"/>
    <w:rsid w:val="003C5C13"/>
    <w:rsid w:val="003D0E33"/>
    <w:rsid w:val="003D43A3"/>
    <w:rsid w:val="003D50C7"/>
    <w:rsid w:val="003D5992"/>
    <w:rsid w:val="003E0D4C"/>
    <w:rsid w:val="003E2876"/>
    <w:rsid w:val="003E2E6E"/>
    <w:rsid w:val="003E4EA6"/>
    <w:rsid w:val="003E5225"/>
    <w:rsid w:val="003E626E"/>
    <w:rsid w:val="003E7CD7"/>
    <w:rsid w:val="003F107A"/>
    <w:rsid w:val="003F1702"/>
    <w:rsid w:val="003F1FDE"/>
    <w:rsid w:val="003F2B5A"/>
    <w:rsid w:val="003F7202"/>
    <w:rsid w:val="00401011"/>
    <w:rsid w:val="00401044"/>
    <w:rsid w:val="00402E9B"/>
    <w:rsid w:val="00405003"/>
    <w:rsid w:val="00406153"/>
    <w:rsid w:val="00406208"/>
    <w:rsid w:val="00414EB0"/>
    <w:rsid w:val="00415515"/>
    <w:rsid w:val="0041695F"/>
    <w:rsid w:val="004211BF"/>
    <w:rsid w:val="00421520"/>
    <w:rsid w:val="004228D4"/>
    <w:rsid w:val="00426958"/>
    <w:rsid w:val="00430A1C"/>
    <w:rsid w:val="004318AA"/>
    <w:rsid w:val="00434849"/>
    <w:rsid w:val="00436BD0"/>
    <w:rsid w:val="00441628"/>
    <w:rsid w:val="00444420"/>
    <w:rsid w:val="00445926"/>
    <w:rsid w:val="004476B1"/>
    <w:rsid w:val="00452252"/>
    <w:rsid w:val="004526ED"/>
    <w:rsid w:val="00454F22"/>
    <w:rsid w:val="00456682"/>
    <w:rsid w:val="004567A1"/>
    <w:rsid w:val="00460DBB"/>
    <w:rsid w:val="00461BB4"/>
    <w:rsid w:val="00462454"/>
    <w:rsid w:val="0046392C"/>
    <w:rsid w:val="004646BB"/>
    <w:rsid w:val="004654B8"/>
    <w:rsid w:val="004657DF"/>
    <w:rsid w:val="0047155A"/>
    <w:rsid w:val="004724D4"/>
    <w:rsid w:val="00472787"/>
    <w:rsid w:val="004763B4"/>
    <w:rsid w:val="0048139B"/>
    <w:rsid w:val="0048413C"/>
    <w:rsid w:val="0048422F"/>
    <w:rsid w:val="00485203"/>
    <w:rsid w:val="004907AD"/>
    <w:rsid w:val="004907EC"/>
    <w:rsid w:val="00491968"/>
    <w:rsid w:val="00491C59"/>
    <w:rsid w:val="00492C48"/>
    <w:rsid w:val="00492CDD"/>
    <w:rsid w:val="00492EA8"/>
    <w:rsid w:val="00497ABB"/>
    <w:rsid w:val="00497D49"/>
    <w:rsid w:val="004A246A"/>
    <w:rsid w:val="004A338F"/>
    <w:rsid w:val="004A3F39"/>
    <w:rsid w:val="004A501F"/>
    <w:rsid w:val="004A75A0"/>
    <w:rsid w:val="004A774C"/>
    <w:rsid w:val="004B0282"/>
    <w:rsid w:val="004B051A"/>
    <w:rsid w:val="004B1140"/>
    <w:rsid w:val="004B1B70"/>
    <w:rsid w:val="004B33DD"/>
    <w:rsid w:val="004B4477"/>
    <w:rsid w:val="004C0EFD"/>
    <w:rsid w:val="004C2410"/>
    <w:rsid w:val="004C2953"/>
    <w:rsid w:val="004C2DC0"/>
    <w:rsid w:val="004C31F0"/>
    <w:rsid w:val="004C5518"/>
    <w:rsid w:val="004C5EF6"/>
    <w:rsid w:val="004C62F2"/>
    <w:rsid w:val="004C6BB3"/>
    <w:rsid w:val="004D192B"/>
    <w:rsid w:val="004D2DB0"/>
    <w:rsid w:val="004D4A02"/>
    <w:rsid w:val="004D59F7"/>
    <w:rsid w:val="004D5BFC"/>
    <w:rsid w:val="004D756C"/>
    <w:rsid w:val="004D7FB3"/>
    <w:rsid w:val="004E2C52"/>
    <w:rsid w:val="004E6AF7"/>
    <w:rsid w:val="004E7747"/>
    <w:rsid w:val="004F4DB0"/>
    <w:rsid w:val="004F696D"/>
    <w:rsid w:val="0050070E"/>
    <w:rsid w:val="005023AE"/>
    <w:rsid w:val="00503C88"/>
    <w:rsid w:val="005056F1"/>
    <w:rsid w:val="00505E9D"/>
    <w:rsid w:val="00506CA6"/>
    <w:rsid w:val="005103D2"/>
    <w:rsid w:val="005114F8"/>
    <w:rsid w:val="00511A16"/>
    <w:rsid w:val="00514F30"/>
    <w:rsid w:val="00516A0C"/>
    <w:rsid w:val="00520043"/>
    <w:rsid w:val="005237AA"/>
    <w:rsid w:val="00523842"/>
    <w:rsid w:val="005240AA"/>
    <w:rsid w:val="00525B64"/>
    <w:rsid w:val="00531006"/>
    <w:rsid w:val="005329B4"/>
    <w:rsid w:val="005342E2"/>
    <w:rsid w:val="00540C47"/>
    <w:rsid w:val="00541CF8"/>
    <w:rsid w:val="00543910"/>
    <w:rsid w:val="005442C0"/>
    <w:rsid w:val="005479D5"/>
    <w:rsid w:val="00551295"/>
    <w:rsid w:val="005516F5"/>
    <w:rsid w:val="00553CA1"/>
    <w:rsid w:val="00554EBA"/>
    <w:rsid w:val="005552B6"/>
    <w:rsid w:val="00556EAA"/>
    <w:rsid w:val="00557471"/>
    <w:rsid w:val="005616ED"/>
    <w:rsid w:val="00563C97"/>
    <w:rsid w:val="0056634B"/>
    <w:rsid w:val="005666BC"/>
    <w:rsid w:val="00566751"/>
    <w:rsid w:val="00567C47"/>
    <w:rsid w:val="005748CA"/>
    <w:rsid w:val="00580B42"/>
    <w:rsid w:val="005811AE"/>
    <w:rsid w:val="00584C2A"/>
    <w:rsid w:val="00585FB9"/>
    <w:rsid w:val="005870FA"/>
    <w:rsid w:val="005905E8"/>
    <w:rsid w:val="0059236A"/>
    <w:rsid w:val="005941AC"/>
    <w:rsid w:val="00594358"/>
    <w:rsid w:val="005944A4"/>
    <w:rsid w:val="005969EA"/>
    <w:rsid w:val="005978E6"/>
    <w:rsid w:val="005A065C"/>
    <w:rsid w:val="005A22B8"/>
    <w:rsid w:val="005A2EDA"/>
    <w:rsid w:val="005A3323"/>
    <w:rsid w:val="005A3922"/>
    <w:rsid w:val="005A3AE6"/>
    <w:rsid w:val="005A3E1C"/>
    <w:rsid w:val="005A662B"/>
    <w:rsid w:val="005B035E"/>
    <w:rsid w:val="005B05C3"/>
    <w:rsid w:val="005B081A"/>
    <w:rsid w:val="005B1761"/>
    <w:rsid w:val="005B1E2F"/>
    <w:rsid w:val="005B2504"/>
    <w:rsid w:val="005B29C5"/>
    <w:rsid w:val="005B3C7A"/>
    <w:rsid w:val="005B3EA7"/>
    <w:rsid w:val="005C0097"/>
    <w:rsid w:val="005C06DC"/>
    <w:rsid w:val="005C4EE7"/>
    <w:rsid w:val="005C593D"/>
    <w:rsid w:val="005C655D"/>
    <w:rsid w:val="005C6623"/>
    <w:rsid w:val="005D4688"/>
    <w:rsid w:val="005D570A"/>
    <w:rsid w:val="005E327A"/>
    <w:rsid w:val="005E35BD"/>
    <w:rsid w:val="005E4B8D"/>
    <w:rsid w:val="005E503E"/>
    <w:rsid w:val="005F2A7F"/>
    <w:rsid w:val="005F500E"/>
    <w:rsid w:val="005F597F"/>
    <w:rsid w:val="005F74E0"/>
    <w:rsid w:val="006002D0"/>
    <w:rsid w:val="00605B24"/>
    <w:rsid w:val="00611598"/>
    <w:rsid w:val="00611A1C"/>
    <w:rsid w:val="00615472"/>
    <w:rsid w:val="006216A3"/>
    <w:rsid w:val="00621BA9"/>
    <w:rsid w:val="00621BC9"/>
    <w:rsid w:val="00622E79"/>
    <w:rsid w:val="006241A6"/>
    <w:rsid w:val="00624B1C"/>
    <w:rsid w:val="00627E5A"/>
    <w:rsid w:val="006306B8"/>
    <w:rsid w:val="00631C95"/>
    <w:rsid w:val="00631F5F"/>
    <w:rsid w:val="00633E5B"/>
    <w:rsid w:val="00637FD5"/>
    <w:rsid w:val="0064175D"/>
    <w:rsid w:val="006419A2"/>
    <w:rsid w:val="0064292A"/>
    <w:rsid w:val="00643EBC"/>
    <w:rsid w:val="00644321"/>
    <w:rsid w:val="0064434C"/>
    <w:rsid w:val="006446E3"/>
    <w:rsid w:val="00650DE7"/>
    <w:rsid w:val="00651C5D"/>
    <w:rsid w:val="006534A3"/>
    <w:rsid w:val="00653C5C"/>
    <w:rsid w:val="0066088E"/>
    <w:rsid w:val="00661036"/>
    <w:rsid w:val="0066250A"/>
    <w:rsid w:val="006631EF"/>
    <w:rsid w:val="00663755"/>
    <w:rsid w:val="00671995"/>
    <w:rsid w:val="006735A6"/>
    <w:rsid w:val="00676088"/>
    <w:rsid w:val="006775B1"/>
    <w:rsid w:val="00677DBB"/>
    <w:rsid w:val="00680E5A"/>
    <w:rsid w:val="00682594"/>
    <w:rsid w:val="006831CF"/>
    <w:rsid w:val="006850EF"/>
    <w:rsid w:val="00685E54"/>
    <w:rsid w:val="00691875"/>
    <w:rsid w:val="006918A1"/>
    <w:rsid w:val="006920A4"/>
    <w:rsid w:val="00695B16"/>
    <w:rsid w:val="00696132"/>
    <w:rsid w:val="006A0AA7"/>
    <w:rsid w:val="006A12F9"/>
    <w:rsid w:val="006A1321"/>
    <w:rsid w:val="006A2B89"/>
    <w:rsid w:val="006A47C2"/>
    <w:rsid w:val="006A4BF1"/>
    <w:rsid w:val="006B0D72"/>
    <w:rsid w:val="006B189C"/>
    <w:rsid w:val="006B2323"/>
    <w:rsid w:val="006B4B81"/>
    <w:rsid w:val="006B6DD6"/>
    <w:rsid w:val="006B7B0C"/>
    <w:rsid w:val="006C1A74"/>
    <w:rsid w:val="006C3442"/>
    <w:rsid w:val="006C3582"/>
    <w:rsid w:val="006C5002"/>
    <w:rsid w:val="006C7AF9"/>
    <w:rsid w:val="006D0EC1"/>
    <w:rsid w:val="006D18FA"/>
    <w:rsid w:val="006D2286"/>
    <w:rsid w:val="006D2756"/>
    <w:rsid w:val="006D4D14"/>
    <w:rsid w:val="006D4D26"/>
    <w:rsid w:val="006D56B8"/>
    <w:rsid w:val="006D7F97"/>
    <w:rsid w:val="006E038C"/>
    <w:rsid w:val="006E37EE"/>
    <w:rsid w:val="006E50A7"/>
    <w:rsid w:val="006E5408"/>
    <w:rsid w:val="006E642C"/>
    <w:rsid w:val="006E7FA6"/>
    <w:rsid w:val="006F0F0C"/>
    <w:rsid w:val="006F3EC8"/>
    <w:rsid w:val="00702112"/>
    <w:rsid w:val="00704543"/>
    <w:rsid w:val="00704838"/>
    <w:rsid w:val="0070754D"/>
    <w:rsid w:val="00711769"/>
    <w:rsid w:val="00713235"/>
    <w:rsid w:val="007164D5"/>
    <w:rsid w:val="00720B47"/>
    <w:rsid w:val="00723541"/>
    <w:rsid w:val="00724D83"/>
    <w:rsid w:val="0072590A"/>
    <w:rsid w:val="007273D6"/>
    <w:rsid w:val="00731661"/>
    <w:rsid w:val="007320BC"/>
    <w:rsid w:val="0073275C"/>
    <w:rsid w:val="00737DC8"/>
    <w:rsid w:val="00741E9C"/>
    <w:rsid w:val="0074239D"/>
    <w:rsid w:val="00745B37"/>
    <w:rsid w:val="00746F5B"/>
    <w:rsid w:val="007476F7"/>
    <w:rsid w:val="00747EBB"/>
    <w:rsid w:val="007522A0"/>
    <w:rsid w:val="007533EA"/>
    <w:rsid w:val="00755494"/>
    <w:rsid w:val="007569E3"/>
    <w:rsid w:val="00756C84"/>
    <w:rsid w:val="00760350"/>
    <w:rsid w:val="00760AA6"/>
    <w:rsid w:val="00761D21"/>
    <w:rsid w:val="00763423"/>
    <w:rsid w:val="007634A2"/>
    <w:rsid w:val="007637C9"/>
    <w:rsid w:val="00763F13"/>
    <w:rsid w:val="00764716"/>
    <w:rsid w:val="00764F1E"/>
    <w:rsid w:val="0076512C"/>
    <w:rsid w:val="007651E3"/>
    <w:rsid w:val="00766D91"/>
    <w:rsid w:val="007736DF"/>
    <w:rsid w:val="007739CF"/>
    <w:rsid w:val="00777E29"/>
    <w:rsid w:val="0078055F"/>
    <w:rsid w:val="00780616"/>
    <w:rsid w:val="00787E2B"/>
    <w:rsid w:val="0079149A"/>
    <w:rsid w:val="00792567"/>
    <w:rsid w:val="0079703D"/>
    <w:rsid w:val="00797553"/>
    <w:rsid w:val="007A182F"/>
    <w:rsid w:val="007A1998"/>
    <w:rsid w:val="007A3C79"/>
    <w:rsid w:val="007A65F5"/>
    <w:rsid w:val="007A7183"/>
    <w:rsid w:val="007B1F2D"/>
    <w:rsid w:val="007B39E7"/>
    <w:rsid w:val="007B532D"/>
    <w:rsid w:val="007B6B52"/>
    <w:rsid w:val="007B7CC1"/>
    <w:rsid w:val="007C0A1D"/>
    <w:rsid w:val="007C1B01"/>
    <w:rsid w:val="007C268E"/>
    <w:rsid w:val="007C4641"/>
    <w:rsid w:val="007C4703"/>
    <w:rsid w:val="007C716B"/>
    <w:rsid w:val="007D476B"/>
    <w:rsid w:val="007E47D7"/>
    <w:rsid w:val="007E70EB"/>
    <w:rsid w:val="007F03E2"/>
    <w:rsid w:val="007F1A7D"/>
    <w:rsid w:val="007F1CE3"/>
    <w:rsid w:val="007F33CF"/>
    <w:rsid w:val="007F4116"/>
    <w:rsid w:val="007F569F"/>
    <w:rsid w:val="007F5FF3"/>
    <w:rsid w:val="007F70F6"/>
    <w:rsid w:val="00806A16"/>
    <w:rsid w:val="00807C4C"/>
    <w:rsid w:val="0081414A"/>
    <w:rsid w:val="00820137"/>
    <w:rsid w:val="0082089D"/>
    <w:rsid w:val="00821D97"/>
    <w:rsid w:val="00823855"/>
    <w:rsid w:val="00824EF0"/>
    <w:rsid w:val="00833844"/>
    <w:rsid w:val="008364D6"/>
    <w:rsid w:val="00841977"/>
    <w:rsid w:val="00846F1E"/>
    <w:rsid w:val="008524B3"/>
    <w:rsid w:val="00856985"/>
    <w:rsid w:val="00862714"/>
    <w:rsid w:val="008629C3"/>
    <w:rsid w:val="008647AF"/>
    <w:rsid w:val="008710D0"/>
    <w:rsid w:val="00872A6B"/>
    <w:rsid w:val="00880154"/>
    <w:rsid w:val="0088024B"/>
    <w:rsid w:val="00882171"/>
    <w:rsid w:val="00883B8D"/>
    <w:rsid w:val="00886C43"/>
    <w:rsid w:val="00887823"/>
    <w:rsid w:val="008878BC"/>
    <w:rsid w:val="00891BE8"/>
    <w:rsid w:val="00894423"/>
    <w:rsid w:val="008A24E5"/>
    <w:rsid w:val="008B01A8"/>
    <w:rsid w:val="008B20A1"/>
    <w:rsid w:val="008B21F6"/>
    <w:rsid w:val="008B2DF9"/>
    <w:rsid w:val="008B31B6"/>
    <w:rsid w:val="008B5196"/>
    <w:rsid w:val="008B6D63"/>
    <w:rsid w:val="008B6EFD"/>
    <w:rsid w:val="008B7082"/>
    <w:rsid w:val="008C080E"/>
    <w:rsid w:val="008C22E4"/>
    <w:rsid w:val="008C2C1B"/>
    <w:rsid w:val="008C2CC5"/>
    <w:rsid w:val="008C3582"/>
    <w:rsid w:val="008C57BB"/>
    <w:rsid w:val="008C6554"/>
    <w:rsid w:val="008C6B16"/>
    <w:rsid w:val="008C74BB"/>
    <w:rsid w:val="008D0208"/>
    <w:rsid w:val="008D51B4"/>
    <w:rsid w:val="008D6B4A"/>
    <w:rsid w:val="008E2883"/>
    <w:rsid w:val="008E33C6"/>
    <w:rsid w:val="008E5718"/>
    <w:rsid w:val="008E59BA"/>
    <w:rsid w:val="008E715B"/>
    <w:rsid w:val="008F1C50"/>
    <w:rsid w:val="008F305B"/>
    <w:rsid w:val="008F4B5A"/>
    <w:rsid w:val="008F7DC7"/>
    <w:rsid w:val="00900905"/>
    <w:rsid w:val="00905049"/>
    <w:rsid w:val="009051D2"/>
    <w:rsid w:val="00905E1E"/>
    <w:rsid w:val="0090635D"/>
    <w:rsid w:val="00913EA1"/>
    <w:rsid w:val="00914CA9"/>
    <w:rsid w:val="00915DD8"/>
    <w:rsid w:val="00920C59"/>
    <w:rsid w:val="00921725"/>
    <w:rsid w:val="009244EB"/>
    <w:rsid w:val="00925AE9"/>
    <w:rsid w:val="00926CB3"/>
    <w:rsid w:val="0092758B"/>
    <w:rsid w:val="009308C5"/>
    <w:rsid w:val="009347C1"/>
    <w:rsid w:val="009370E1"/>
    <w:rsid w:val="0094029F"/>
    <w:rsid w:val="0094030D"/>
    <w:rsid w:val="009420E6"/>
    <w:rsid w:val="00943DA7"/>
    <w:rsid w:val="009440B6"/>
    <w:rsid w:val="00945B19"/>
    <w:rsid w:val="00951F28"/>
    <w:rsid w:val="0095281F"/>
    <w:rsid w:val="009571CB"/>
    <w:rsid w:val="0095731D"/>
    <w:rsid w:val="0096034A"/>
    <w:rsid w:val="009619EA"/>
    <w:rsid w:val="00962F71"/>
    <w:rsid w:val="00963B06"/>
    <w:rsid w:val="00964D7E"/>
    <w:rsid w:val="00972323"/>
    <w:rsid w:val="0097352B"/>
    <w:rsid w:val="009737C2"/>
    <w:rsid w:val="00974033"/>
    <w:rsid w:val="0097459E"/>
    <w:rsid w:val="00974D0F"/>
    <w:rsid w:val="00977601"/>
    <w:rsid w:val="00977628"/>
    <w:rsid w:val="00983460"/>
    <w:rsid w:val="00983BA2"/>
    <w:rsid w:val="00984D0D"/>
    <w:rsid w:val="009866B9"/>
    <w:rsid w:val="009909B2"/>
    <w:rsid w:val="0099211A"/>
    <w:rsid w:val="00995610"/>
    <w:rsid w:val="009960BB"/>
    <w:rsid w:val="009970A8"/>
    <w:rsid w:val="00997250"/>
    <w:rsid w:val="009A29FE"/>
    <w:rsid w:val="009A59BB"/>
    <w:rsid w:val="009B4F4F"/>
    <w:rsid w:val="009C3215"/>
    <w:rsid w:val="009C36A3"/>
    <w:rsid w:val="009C49F8"/>
    <w:rsid w:val="009C4BBB"/>
    <w:rsid w:val="009D1CFF"/>
    <w:rsid w:val="009D3D91"/>
    <w:rsid w:val="009D4D4C"/>
    <w:rsid w:val="009D671D"/>
    <w:rsid w:val="009D690F"/>
    <w:rsid w:val="009D7022"/>
    <w:rsid w:val="009E0411"/>
    <w:rsid w:val="009E0D92"/>
    <w:rsid w:val="009E3FC0"/>
    <w:rsid w:val="009E4487"/>
    <w:rsid w:val="009E4EC1"/>
    <w:rsid w:val="009E61FF"/>
    <w:rsid w:val="009E7E1D"/>
    <w:rsid w:val="009E7F89"/>
    <w:rsid w:val="009F0D98"/>
    <w:rsid w:val="009F1643"/>
    <w:rsid w:val="009F4277"/>
    <w:rsid w:val="009F5120"/>
    <w:rsid w:val="009F5236"/>
    <w:rsid w:val="009F6C90"/>
    <w:rsid w:val="009F7064"/>
    <w:rsid w:val="00A0173D"/>
    <w:rsid w:val="00A05274"/>
    <w:rsid w:val="00A06686"/>
    <w:rsid w:val="00A11D63"/>
    <w:rsid w:val="00A12DBE"/>
    <w:rsid w:val="00A16B85"/>
    <w:rsid w:val="00A17FA6"/>
    <w:rsid w:val="00A20CB2"/>
    <w:rsid w:val="00A20ED9"/>
    <w:rsid w:val="00A2105E"/>
    <w:rsid w:val="00A2610E"/>
    <w:rsid w:val="00A266D3"/>
    <w:rsid w:val="00A26BF3"/>
    <w:rsid w:val="00A30984"/>
    <w:rsid w:val="00A310FA"/>
    <w:rsid w:val="00A322A0"/>
    <w:rsid w:val="00A334D5"/>
    <w:rsid w:val="00A3382A"/>
    <w:rsid w:val="00A349BB"/>
    <w:rsid w:val="00A401BC"/>
    <w:rsid w:val="00A424B5"/>
    <w:rsid w:val="00A4352A"/>
    <w:rsid w:val="00A45DED"/>
    <w:rsid w:val="00A52E40"/>
    <w:rsid w:val="00A55345"/>
    <w:rsid w:val="00A5633F"/>
    <w:rsid w:val="00A56352"/>
    <w:rsid w:val="00A56B04"/>
    <w:rsid w:val="00A6145D"/>
    <w:rsid w:val="00A6749C"/>
    <w:rsid w:val="00A71A2C"/>
    <w:rsid w:val="00A72177"/>
    <w:rsid w:val="00A73180"/>
    <w:rsid w:val="00A74025"/>
    <w:rsid w:val="00A75699"/>
    <w:rsid w:val="00A77825"/>
    <w:rsid w:val="00A81EF5"/>
    <w:rsid w:val="00A82BF6"/>
    <w:rsid w:val="00A85930"/>
    <w:rsid w:val="00A90640"/>
    <w:rsid w:val="00A923EB"/>
    <w:rsid w:val="00A931CA"/>
    <w:rsid w:val="00A960A9"/>
    <w:rsid w:val="00A96D6B"/>
    <w:rsid w:val="00AA0B5B"/>
    <w:rsid w:val="00AA0F75"/>
    <w:rsid w:val="00AA1CE9"/>
    <w:rsid w:val="00AA1FEF"/>
    <w:rsid w:val="00AA213E"/>
    <w:rsid w:val="00AA30D2"/>
    <w:rsid w:val="00AA4456"/>
    <w:rsid w:val="00AB024E"/>
    <w:rsid w:val="00AB3EE3"/>
    <w:rsid w:val="00AB557F"/>
    <w:rsid w:val="00AB5F12"/>
    <w:rsid w:val="00AB771E"/>
    <w:rsid w:val="00AB7E7E"/>
    <w:rsid w:val="00AC3B48"/>
    <w:rsid w:val="00AC49FF"/>
    <w:rsid w:val="00AC780E"/>
    <w:rsid w:val="00AD265D"/>
    <w:rsid w:val="00AD3227"/>
    <w:rsid w:val="00AD39D6"/>
    <w:rsid w:val="00AD635E"/>
    <w:rsid w:val="00AD6568"/>
    <w:rsid w:val="00AD7100"/>
    <w:rsid w:val="00AD7810"/>
    <w:rsid w:val="00AE3D55"/>
    <w:rsid w:val="00AE56AA"/>
    <w:rsid w:val="00AF1883"/>
    <w:rsid w:val="00AF2446"/>
    <w:rsid w:val="00AF244E"/>
    <w:rsid w:val="00AF39F8"/>
    <w:rsid w:val="00AF676C"/>
    <w:rsid w:val="00B00A4F"/>
    <w:rsid w:val="00B00A58"/>
    <w:rsid w:val="00B01E1D"/>
    <w:rsid w:val="00B0513C"/>
    <w:rsid w:val="00B059C2"/>
    <w:rsid w:val="00B05A2B"/>
    <w:rsid w:val="00B067E1"/>
    <w:rsid w:val="00B06E28"/>
    <w:rsid w:val="00B07F5E"/>
    <w:rsid w:val="00B1067B"/>
    <w:rsid w:val="00B13432"/>
    <w:rsid w:val="00B137A4"/>
    <w:rsid w:val="00B1538E"/>
    <w:rsid w:val="00B1740D"/>
    <w:rsid w:val="00B20A4F"/>
    <w:rsid w:val="00B23D29"/>
    <w:rsid w:val="00B25A2D"/>
    <w:rsid w:val="00B25CE2"/>
    <w:rsid w:val="00B25D68"/>
    <w:rsid w:val="00B2747C"/>
    <w:rsid w:val="00B27A79"/>
    <w:rsid w:val="00B30069"/>
    <w:rsid w:val="00B3031A"/>
    <w:rsid w:val="00B3288D"/>
    <w:rsid w:val="00B3309C"/>
    <w:rsid w:val="00B3797C"/>
    <w:rsid w:val="00B4184D"/>
    <w:rsid w:val="00B41C02"/>
    <w:rsid w:val="00B42BE4"/>
    <w:rsid w:val="00B43677"/>
    <w:rsid w:val="00B44190"/>
    <w:rsid w:val="00B46119"/>
    <w:rsid w:val="00B47B39"/>
    <w:rsid w:val="00B53BDD"/>
    <w:rsid w:val="00B544EE"/>
    <w:rsid w:val="00B5763D"/>
    <w:rsid w:val="00B57BEC"/>
    <w:rsid w:val="00B61FFC"/>
    <w:rsid w:val="00B62682"/>
    <w:rsid w:val="00B62B47"/>
    <w:rsid w:val="00B64314"/>
    <w:rsid w:val="00B64510"/>
    <w:rsid w:val="00B7421F"/>
    <w:rsid w:val="00B74688"/>
    <w:rsid w:val="00B815B7"/>
    <w:rsid w:val="00B8686A"/>
    <w:rsid w:val="00B86B76"/>
    <w:rsid w:val="00B92C99"/>
    <w:rsid w:val="00B937A0"/>
    <w:rsid w:val="00B94723"/>
    <w:rsid w:val="00B956B1"/>
    <w:rsid w:val="00B95E79"/>
    <w:rsid w:val="00B9606C"/>
    <w:rsid w:val="00B96110"/>
    <w:rsid w:val="00B96658"/>
    <w:rsid w:val="00BA1023"/>
    <w:rsid w:val="00BA110A"/>
    <w:rsid w:val="00BA1B37"/>
    <w:rsid w:val="00BA2D4A"/>
    <w:rsid w:val="00BA4412"/>
    <w:rsid w:val="00BA572B"/>
    <w:rsid w:val="00BA6F41"/>
    <w:rsid w:val="00BA77DD"/>
    <w:rsid w:val="00BB012D"/>
    <w:rsid w:val="00BB53A0"/>
    <w:rsid w:val="00BB5509"/>
    <w:rsid w:val="00BC1BBA"/>
    <w:rsid w:val="00BC310A"/>
    <w:rsid w:val="00BC3AF9"/>
    <w:rsid w:val="00BC3D4E"/>
    <w:rsid w:val="00BC4978"/>
    <w:rsid w:val="00BC51E8"/>
    <w:rsid w:val="00BC5CB2"/>
    <w:rsid w:val="00BC7312"/>
    <w:rsid w:val="00BD0796"/>
    <w:rsid w:val="00BD1004"/>
    <w:rsid w:val="00BD110F"/>
    <w:rsid w:val="00BD3A72"/>
    <w:rsid w:val="00BD3BE0"/>
    <w:rsid w:val="00BD5A81"/>
    <w:rsid w:val="00BD5ED7"/>
    <w:rsid w:val="00BD69F6"/>
    <w:rsid w:val="00BE1C6E"/>
    <w:rsid w:val="00BE1E2F"/>
    <w:rsid w:val="00BE379A"/>
    <w:rsid w:val="00BE3B65"/>
    <w:rsid w:val="00BE3E4C"/>
    <w:rsid w:val="00BE5038"/>
    <w:rsid w:val="00BE5CF5"/>
    <w:rsid w:val="00BE6FAC"/>
    <w:rsid w:val="00BE7EF9"/>
    <w:rsid w:val="00BF4F7E"/>
    <w:rsid w:val="00BF6D09"/>
    <w:rsid w:val="00C00B97"/>
    <w:rsid w:val="00C0123E"/>
    <w:rsid w:val="00C01F06"/>
    <w:rsid w:val="00C02AF3"/>
    <w:rsid w:val="00C04690"/>
    <w:rsid w:val="00C04935"/>
    <w:rsid w:val="00C04D62"/>
    <w:rsid w:val="00C06236"/>
    <w:rsid w:val="00C07262"/>
    <w:rsid w:val="00C07D9C"/>
    <w:rsid w:val="00C108BD"/>
    <w:rsid w:val="00C11DEF"/>
    <w:rsid w:val="00C13F36"/>
    <w:rsid w:val="00C1618B"/>
    <w:rsid w:val="00C17450"/>
    <w:rsid w:val="00C2227C"/>
    <w:rsid w:val="00C2324C"/>
    <w:rsid w:val="00C2496E"/>
    <w:rsid w:val="00C25A7A"/>
    <w:rsid w:val="00C340F3"/>
    <w:rsid w:val="00C3739C"/>
    <w:rsid w:val="00C43953"/>
    <w:rsid w:val="00C47EDA"/>
    <w:rsid w:val="00C518BA"/>
    <w:rsid w:val="00C5289E"/>
    <w:rsid w:val="00C53600"/>
    <w:rsid w:val="00C55129"/>
    <w:rsid w:val="00C61C13"/>
    <w:rsid w:val="00C61E91"/>
    <w:rsid w:val="00C63B87"/>
    <w:rsid w:val="00C64D26"/>
    <w:rsid w:val="00C669C4"/>
    <w:rsid w:val="00C7177F"/>
    <w:rsid w:val="00C738B3"/>
    <w:rsid w:val="00C73B98"/>
    <w:rsid w:val="00C766B8"/>
    <w:rsid w:val="00C82F22"/>
    <w:rsid w:val="00C83826"/>
    <w:rsid w:val="00C8711C"/>
    <w:rsid w:val="00C90025"/>
    <w:rsid w:val="00C902D7"/>
    <w:rsid w:val="00C93737"/>
    <w:rsid w:val="00CA6C94"/>
    <w:rsid w:val="00CA7B90"/>
    <w:rsid w:val="00CB008F"/>
    <w:rsid w:val="00CB268C"/>
    <w:rsid w:val="00CB34CE"/>
    <w:rsid w:val="00CB5893"/>
    <w:rsid w:val="00CB709A"/>
    <w:rsid w:val="00CC215D"/>
    <w:rsid w:val="00CC2838"/>
    <w:rsid w:val="00CC4A80"/>
    <w:rsid w:val="00CD0ACA"/>
    <w:rsid w:val="00CD0FC6"/>
    <w:rsid w:val="00CD1116"/>
    <w:rsid w:val="00CD16F0"/>
    <w:rsid w:val="00CD23CC"/>
    <w:rsid w:val="00CD39EF"/>
    <w:rsid w:val="00CD539A"/>
    <w:rsid w:val="00CD741A"/>
    <w:rsid w:val="00CE3CC2"/>
    <w:rsid w:val="00CE47F7"/>
    <w:rsid w:val="00CE528A"/>
    <w:rsid w:val="00CE5553"/>
    <w:rsid w:val="00CE6809"/>
    <w:rsid w:val="00CF226A"/>
    <w:rsid w:val="00CF3028"/>
    <w:rsid w:val="00CF6EF9"/>
    <w:rsid w:val="00CF7A6E"/>
    <w:rsid w:val="00D012C4"/>
    <w:rsid w:val="00D01BF5"/>
    <w:rsid w:val="00D04E16"/>
    <w:rsid w:val="00D05163"/>
    <w:rsid w:val="00D12479"/>
    <w:rsid w:val="00D131DE"/>
    <w:rsid w:val="00D168F4"/>
    <w:rsid w:val="00D20D8D"/>
    <w:rsid w:val="00D21DDC"/>
    <w:rsid w:val="00D229FD"/>
    <w:rsid w:val="00D230F3"/>
    <w:rsid w:val="00D26A32"/>
    <w:rsid w:val="00D27B9D"/>
    <w:rsid w:val="00D33D3C"/>
    <w:rsid w:val="00D3488A"/>
    <w:rsid w:val="00D35DEE"/>
    <w:rsid w:val="00D3710B"/>
    <w:rsid w:val="00D40337"/>
    <w:rsid w:val="00D41E8B"/>
    <w:rsid w:val="00D433BD"/>
    <w:rsid w:val="00D43462"/>
    <w:rsid w:val="00D45E68"/>
    <w:rsid w:val="00D52D77"/>
    <w:rsid w:val="00D53E72"/>
    <w:rsid w:val="00D5553B"/>
    <w:rsid w:val="00D631A2"/>
    <w:rsid w:val="00D63FF5"/>
    <w:rsid w:val="00D6402E"/>
    <w:rsid w:val="00D65536"/>
    <w:rsid w:val="00D65B0E"/>
    <w:rsid w:val="00D71A1A"/>
    <w:rsid w:val="00D71B21"/>
    <w:rsid w:val="00D742D6"/>
    <w:rsid w:val="00D74F6F"/>
    <w:rsid w:val="00D75829"/>
    <w:rsid w:val="00D76712"/>
    <w:rsid w:val="00D83A2E"/>
    <w:rsid w:val="00D87621"/>
    <w:rsid w:val="00D928F1"/>
    <w:rsid w:val="00D93B98"/>
    <w:rsid w:val="00D93DE6"/>
    <w:rsid w:val="00D970D8"/>
    <w:rsid w:val="00DA04F4"/>
    <w:rsid w:val="00DA06D4"/>
    <w:rsid w:val="00DA31B1"/>
    <w:rsid w:val="00DA3653"/>
    <w:rsid w:val="00DA3750"/>
    <w:rsid w:val="00DA4261"/>
    <w:rsid w:val="00DA56E2"/>
    <w:rsid w:val="00DA6836"/>
    <w:rsid w:val="00DB0F8A"/>
    <w:rsid w:val="00DB635E"/>
    <w:rsid w:val="00DB659F"/>
    <w:rsid w:val="00DB6F65"/>
    <w:rsid w:val="00DB7B5F"/>
    <w:rsid w:val="00DC05E8"/>
    <w:rsid w:val="00DC1CDF"/>
    <w:rsid w:val="00DD0026"/>
    <w:rsid w:val="00DD1B47"/>
    <w:rsid w:val="00DD2352"/>
    <w:rsid w:val="00DD5120"/>
    <w:rsid w:val="00DD545A"/>
    <w:rsid w:val="00DD5491"/>
    <w:rsid w:val="00DE2BB0"/>
    <w:rsid w:val="00DE39A2"/>
    <w:rsid w:val="00DF0270"/>
    <w:rsid w:val="00DF289F"/>
    <w:rsid w:val="00DF3386"/>
    <w:rsid w:val="00DF6D4E"/>
    <w:rsid w:val="00DF7698"/>
    <w:rsid w:val="00DF787F"/>
    <w:rsid w:val="00DF7C53"/>
    <w:rsid w:val="00E004DB"/>
    <w:rsid w:val="00E01044"/>
    <w:rsid w:val="00E0260A"/>
    <w:rsid w:val="00E07AC9"/>
    <w:rsid w:val="00E10DB9"/>
    <w:rsid w:val="00E14133"/>
    <w:rsid w:val="00E145F6"/>
    <w:rsid w:val="00E1686F"/>
    <w:rsid w:val="00E1717D"/>
    <w:rsid w:val="00E2161C"/>
    <w:rsid w:val="00E2230E"/>
    <w:rsid w:val="00E22457"/>
    <w:rsid w:val="00E24FF7"/>
    <w:rsid w:val="00E26BD4"/>
    <w:rsid w:val="00E30818"/>
    <w:rsid w:val="00E30DBF"/>
    <w:rsid w:val="00E316D8"/>
    <w:rsid w:val="00E333C7"/>
    <w:rsid w:val="00E34515"/>
    <w:rsid w:val="00E36F6F"/>
    <w:rsid w:val="00E40137"/>
    <w:rsid w:val="00E41967"/>
    <w:rsid w:val="00E44666"/>
    <w:rsid w:val="00E462EB"/>
    <w:rsid w:val="00E47C3F"/>
    <w:rsid w:val="00E52139"/>
    <w:rsid w:val="00E62448"/>
    <w:rsid w:val="00E627FF"/>
    <w:rsid w:val="00E67C8A"/>
    <w:rsid w:val="00E70A58"/>
    <w:rsid w:val="00E71FF2"/>
    <w:rsid w:val="00E724B5"/>
    <w:rsid w:val="00E73D7B"/>
    <w:rsid w:val="00E747E3"/>
    <w:rsid w:val="00E75603"/>
    <w:rsid w:val="00E85C45"/>
    <w:rsid w:val="00E87401"/>
    <w:rsid w:val="00E92698"/>
    <w:rsid w:val="00E942A7"/>
    <w:rsid w:val="00E95C1A"/>
    <w:rsid w:val="00E95C80"/>
    <w:rsid w:val="00E9653E"/>
    <w:rsid w:val="00E97328"/>
    <w:rsid w:val="00EA06A5"/>
    <w:rsid w:val="00EA0EF9"/>
    <w:rsid w:val="00EA25C5"/>
    <w:rsid w:val="00EA4369"/>
    <w:rsid w:val="00EA643B"/>
    <w:rsid w:val="00EB051B"/>
    <w:rsid w:val="00EB112C"/>
    <w:rsid w:val="00EB23B7"/>
    <w:rsid w:val="00EB3FE6"/>
    <w:rsid w:val="00EB4CCA"/>
    <w:rsid w:val="00EC0D98"/>
    <w:rsid w:val="00EC3CB9"/>
    <w:rsid w:val="00EC6AC5"/>
    <w:rsid w:val="00EC6C66"/>
    <w:rsid w:val="00EC7904"/>
    <w:rsid w:val="00ED001A"/>
    <w:rsid w:val="00ED083A"/>
    <w:rsid w:val="00ED1441"/>
    <w:rsid w:val="00ED2614"/>
    <w:rsid w:val="00ED3A0F"/>
    <w:rsid w:val="00ED6128"/>
    <w:rsid w:val="00ED6324"/>
    <w:rsid w:val="00ED6DDF"/>
    <w:rsid w:val="00EE016B"/>
    <w:rsid w:val="00EE18BF"/>
    <w:rsid w:val="00EE1BA1"/>
    <w:rsid w:val="00EE22D5"/>
    <w:rsid w:val="00EE2D39"/>
    <w:rsid w:val="00EE3629"/>
    <w:rsid w:val="00EE657C"/>
    <w:rsid w:val="00EF254B"/>
    <w:rsid w:val="00EF3106"/>
    <w:rsid w:val="00EF5261"/>
    <w:rsid w:val="00F018A4"/>
    <w:rsid w:val="00F019F1"/>
    <w:rsid w:val="00F01B4F"/>
    <w:rsid w:val="00F026DC"/>
    <w:rsid w:val="00F041B9"/>
    <w:rsid w:val="00F06C39"/>
    <w:rsid w:val="00F1627F"/>
    <w:rsid w:val="00F222CF"/>
    <w:rsid w:val="00F22CA9"/>
    <w:rsid w:val="00F23CC9"/>
    <w:rsid w:val="00F270FA"/>
    <w:rsid w:val="00F27843"/>
    <w:rsid w:val="00F358B6"/>
    <w:rsid w:val="00F36F47"/>
    <w:rsid w:val="00F41265"/>
    <w:rsid w:val="00F56186"/>
    <w:rsid w:val="00F57746"/>
    <w:rsid w:val="00F6075E"/>
    <w:rsid w:val="00F631EC"/>
    <w:rsid w:val="00F634E3"/>
    <w:rsid w:val="00F635D8"/>
    <w:rsid w:val="00F642DF"/>
    <w:rsid w:val="00F659C2"/>
    <w:rsid w:val="00F6743B"/>
    <w:rsid w:val="00F678D7"/>
    <w:rsid w:val="00F769ED"/>
    <w:rsid w:val="00F7774F"/>
    <w:rsid w:val="00F80AF2"/>
    <w:rsid w:val="00F80DF9"/>
    <w:rsid w:val="00F80EFD"/>
    <w:rsid w:val="00F80F67"/>
    <w:rsid w:val="00F846B4"/>
    <w:rsid w:val="00F847B5"/>
    <w:rsid w:val="00F852B9"/>
    <w:rsid w:val="00F85C34"/>
    <w:rsid w:val="00F87247"/>
    <w:rsid w:val="00F87745"/>
    <w:rsid w:val="00F909E9"/>
    <w:rsid w:val="00F941CB"/>
    <w:rsid w:val="00F94745"/>
    <w:rsid w:val="00F95BCC"/>
    <w:rsid w:val="00F97138"/>
    <w:rsid w:val="00FA00AA"/>
    <w:rsid w:val="00FA0FF1"/>
    <w:rsid w:val="00FA32B7"/>
    <w:rsid w:val="00FA74DF"/>
    <w:rsid w:val="00FB43D8"/>
    <w:rsid w:val="00FB454B"/>
    <w:rsid w:val="00FC5E63"/>
    <w:rsid w:val="00FD17D4"/>
    <w:rsid w:val="00FD2799"/>
    <w:rsid w:val="00FD28F0"/>
    <w:rsid w:val="00FD3850"/>
    <w:rsid w:val="00FD7BDD"/>
    <w:rsid w:val="00FE0897"/>
    <w:rsid w:val="00FE48B7"/>
    <w:rsid w:val="00FE617C"/>
    <w:rsid w:val="00FF4365"/>
    <w:rsid w:val="00FF57F5"/>
    <w:rsid w:val="00FF7266"/>
    <w:rsid w:val="00FF7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C862C"/>
  <w15:chartTrackingRefBased/>
  <w15:docId w15:val="{12724C47-949B-4187-A21B-F0DB47022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261"/>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B25A2D"/>
    <w:pPr>
      <w:keepNext/>
      <w:keepLines/>
      <w:spacing w:before="240"/>
      <w:outlineLvl w:val="0"/>
    </w:pPr>
    <w:rPr>
      <w:rFonts w:asciiTheme="majorHAnsi" w:eastAsiaTheme="majorEastAsia" w:hAnsiTheme="majorHAnsi" w:cstheme="majorBidi"/>
      <w:color w:val="2E74B5" w:themeColor="accent1" w:themeShade="BF"/>
      <w:sz w:val="32"/>
      <w:szCs w:val="32"/>
      <w:lang w:val="en-IN"/>
    </w:rPr>
  </w:style>
  <w:style w:type="paragraph" w:styleId="Heading2">
    <w:name w:val="heading 2"/>
    <w:basedOn w:val="Normal"/>
    <w:next w:val="Normal"/>
    <w:link w:val="Heading2Char"/>
    <w:uiPriority w:val="9"/>
    <w:semiHidden/>
    <w:unhideWhenUsed/>
    <w:qFormat/>
    <w:rsid w:val="00313C1B"/>
    <w:pPr>
      <w:keepNext/>
      <w:keepLines/>
      <w:spacing w:before="40"/>
      <w:outlineLvl w:val="1"/>
    </w:pPr>
    <w:rPr>
      <w:rFonts w:asciiTheme="majorHAnsi" w:eastAsiaTheme="majorEastAsia" w:hAnsiTheme="majorHAnsi" w:cstheme="majorBidi"/>
      <w:color w:val="2E74B5" w:themeColor="accent1" w:themeShade="BF"/>
      <w:sz w:val="26"/>
      <w:szCs w:val="26"/>
      <w:lang w:val="en-IN"/>
    </w:rPr>
  </w:style>
  <w:style w:type="paragraph" w:styleId="Heading3">
    <w:name w:val="heading 3"/>
    <w:basedOn w:val="Normal"/>
    <w:next w:val="Normal"/>
    <w:link w:val="Heading3Char"/>
    <w:uiPriority w:val="9"/>
    <w:semiHidden/>
    <w:unhideWhenUsed/>
    <w:qFormat/>
    <w:rsid w:val="00B25A2D"/>
    <w:pPr>
      <w:keepNext/>
      <w:keepLines/>
      <w:spacing w:before="40"/>
      <w:outlineLvl w:val="2"/>
    </w:pPr>
    <w:rPr>
      <w:rFonts w:asciiTheme="majorHAnsi" w:eastAsiaTheme="majorEastAsia" w:hAnsiTheme="majorHAnsi" w:cstheme="majorBidi"/>
      <w:color w:val="1F4D78" w:themeColor="accent1" w:themeShade="7F"/>
      <w:sz w:val="24"/>
      <w:szCs w:val="24"/>
      <w:lang w:val="en-IN"/>
    </w:rPr>
  </w:style>
  <w:style w:type="paragraph" w:styleId="Heading4">
    <w:name w:val="heading 4"/>
    <w:basedOn w:val="Normal"/>
    <w:link w:val="Heading4Char"/>
    <w:uiPriority w:val="9"/>
    <w:unhideWhenUsed/>
    <w:qFormat/>
    <w:rsid w:val="00EF5261"/>
    <w:pPr>
      <w:spacing w:before="77"/>
      <w:ind w:left="109" w:right="498"/>
      <w:jc w:val="center"/>
      <w:outlineLvl w:val="3"/>
    </w:pPr>
    <w:rPr>
      <w:b/>
      <w:bCs/>
      <w:sz w:val="28"/>
      <w:szCs w:val="28"/>
    </w:rPr>
  </w:style>
  <w:style w:type="paragraph" w:styleId="Heading5">
    <w:name w:val="heading 5"/>
    <w:basedOn w:val="Normal"/>
    <w:link w:val="Heading5Char"/>
    <w:uiPriority w:val="9"/>
    <w:unhideWhenUsed/>
    <w:qFormat/>
    <w:rsid w:val="00EF5261"/>
    <w:pPr>
      <w:ind w:left="432"/>
      <w:outlineLvl w:val="4"/>
    </w:pPr>
    <w:rPr>
      <w:b/>
      <w:bCs/>
      <w:sz w:val="24"/>
      <w:szCs w:val="24"/>
    </w:rPr>
  </w:style>
  <w:style w:type="paragraph" w:styleId="Heading6">
    <w:name w:val="heading 6"/>
    <w:basedOn w:val="Normal"/>
    <w:next w:val="Normal"/>
    <w:link w:val="Heading6Char"/>
    <w:uiPriority w:val="9"/>
    <w:semiHidden/>
    <w:unhideWhenUsed/>
    <w:qFormat/>
    <w:rsid w:val="006C1A74"/>
    <w:pPr>
      <w:keepNext/>
      <w:keepLines/>
      <w:widowControl/>
      <w:autoSpaceDE/>
      <w:autoSpaceDN/>
      <w:spacing w:before="40" w:line="278" w:lineRule="auto"/>
      <w:outlineLvl w:val="5"/>
    </w:pPr>
    <w:rPr>
      <w:rFonts w:asciiTheme="minorHAnsi" w:eastAsiaTheme="majorEastAsia" w:hAnsiTheme="minorHAnsi" w:cstheme="majorBidi"/>
      <w:i/>
      <w:iCs/>
      <w:color w:val="595959" w:themeColor="text1" w:themeTint="A6"/>
      <w:kern w:val="2"/>
      <w:sz w:val="24"/>
      <w:szCs w:val="21"/>
      <w:lang w:val="en-IN" w:bidi="hi-IN"/>
      <w14:ligatures w14:val="standardContextual"/>
    </w:rPr>
  </w:style>
  <w:style w:type="paragraph" w:styleId="Heading7">
    <w:name w:val="heading 7"/>
    <w:basedOn w:val="Normal"/>
    <w:next w:val="Normal"/>
    <w:link w:val="Heading7Char"/>
    <w:uiPriority w:val="9"/>
    <w:semiHidden/>
    <w:unhideWhenUsed/>
    <w:qFormat/>
    <w:rsid w:val="006C1A74"/>
    <w:pPr>
      <w:keepNext/>
      <w:keepLines/>
      <w:widowControl/>
      <w:autoSpaceDE/>
      <w:autoSpaceDN/>
      <w:spacing w:before="40" w:line="278" w:lineRule="auto"/>
      <w:outlineLvl w:val="6"/>
    </w:pPr>
    <w:rPr>
      <w:rFonts w:asciiTheme="minorHAnsi" w:eastAsiaTheme="majorEastAsia" w:hAnsiTheme="minorHAnsi" w:cstheme="majorBidi"/>
      <w:color w:val="595959" w:themeColor="text1" w:themeTint="A6"/>
      <w:kern w:val="2"/>
      <w:sz w:val="24"/>
      <w:szCs w:val="21"/>
      <w:lang w:val="en-IN" w:bidi="hi-IN"/>
      <w14:ligatures w14:val="standardContextual"/>
    </w:rPr>
  </w:style>
  <w:style w:type="paragraph" w:styleId="Heading8">
    <w:name w:val="heading 8"/>
    <w:basedOn w:val="Normal"/>
    <w:next w:val="Normal"/>
    <w:link w:val="Heading8Char"/>
    <w:uiPriority w:val="9"/>
    <w:semiHidden/>
    <w:unhideWhenUsed/>
    <w:qFormat/>
    <w:rsid w:val="006C1A74"/>
    <w:pPr>
      <w:keepNext/>
      <w:keepLines/>
      <w:widowControl/>
      <w:autoSpaceDE/>
      <w:autoSpaceDN/>
      <w:spacing w:line="278" w:lineRule="auto"/>
      <w:outlineLvl w:val="7"/>
    </w:pPr>
    <w:rPr>
      <w:rFonts w:asciiTheme="minorHAnsi" w:eastAsiaTheme="majorEastAsia" w:hAnsiTheme="minorHAnsi" w:cstheme="majorBidi"/>
      <w:i/>
      <w:iCs/>
      <w:color w:val="272727" w:themeColor="text1" w:themeTint="D8"/>
      <w:kern w:val="2"/>
      <w:sz w:val="24"/>
      <w:szCs w:val="21"/>
      <w:lang w:val="en-IN" w:bidi="hi-IN"/>
      <w14:ligatures w14:val="standardContextual"/>
    </w:rPr>
  </w:style>
  <w:style w:type="paragraph" w:styleId="Heading9">
    <w:name w:val="heading 9"/>
    <w:basedOn w:val="Normal"/>
    <w:next w:val="Normal"/>
    <w:link w:val="Heading9Char"/>
    <w:uiPriority w:val="9"/>
    <w:semiHidden/>
    <w:unhideWhenUsed/>
    <w:qFormat/>
    <w:rsid w:val="006C1A74"/>
    <w:pPr>
      <w:keepNext/>
      <w:keepLines/>
      <w:widowControl/>
      <w:autoSpaceDE/>
      <w:autoSpaceDN/>
      <w:spacing w:line="278" w:lineRule="auto"/>
      <w:outlineLvl w:val="8"/>
    </w:pPr>
    <w:rPr>
      <w:rFonts w:asciiTheme="minorHAnsi" w:eastAsiaTheme="majorEastAsia" w:hAnsiTheme="minorHAnsi" w:cstheme="majorBidi"/>
      <w:color w:val="272727" w:themeColor="text1" w:themeTint="D8"/>
      <w:kern w:val="2"/>
      <w:sz w:val="24"/>
      <w:szCs w:val="21"/>
      <w:lang w:val="en-IN" w:bidi="hi-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F5261"/>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rsid w:val="00EF5261"/>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BE1C6E"/>
    <w:pPr>
      <w:tabs>
        <w:tab w:val="center" w:pos="4680"/>
        <w:tab w:val="right" w:pos="9360"/>
      </w:tabs>
    </w:pPr>
  </w:style>
  <w:style w:type="character" w:customStyle="1" w:styleId="HeaderChar">
    <w:name w:val="Header Char"/>
    <w:basedOn w:val="DefaultParagraphFont"/>
    <w:link w:val="Header"/>
    <w:uiPriority w:val="99"/>
    <w:rsid w:val="00BE1C6E"/>
  </w:style>
  <w:style w:type="paragraph" w:styleId="Footer">
    <w:name w:val="footer"/>
    <w:basedOn w:val="Normal"/>
    <w:link w:val="FooterChar"/>
    <w:uiPriority w:val="99"/>
    <w:unhideWhenUsed/>
    <w:rsid w:val="00BE1C6E"/>
    <w:pPr>
      <w:tabs>
        <w:tab w:val="center" w:pos="4680"/>
        <w:tab w:val="right" w:pos="9360"/>
      </w:tabs>
    </w:pPr>
  </w:style>
  <w:style w:type="character" w:customStyle="1" w:styleId="FooterChar">
    <w:name w:val="Footer Char"/>
    <w:basedOn w:val="DefaultParagraphFont"/>
    <w:link w:val="Footer"/>
    <w:uiPriority w:val="99"/>
    <w:rsid w:val="00BE1C6E"/>
  </w:style>
  <w:style w:type="paragraph" w:styleId="BodyText">
    <w:name w:val="Body Text"/>
    <w:basedOn w:val="Normal"/>
    <w:link w:val="BodyTextChar"/>
    <w:uiPriority w:val="1"/>
    <w:qFormat/>
    <w:rsid w:val="00EF5261"/>
    <w:rPr>
      <w:sz w:val="24"/>
      <w:szCs w:val="24"/>
    </w:rPr>
  </w:style>
  <w:style w:type="character" w:customStyle="1" w:styleId="BodyTextChar">
    <w:name w:val="Body Text Char"/>
    <w:basedOn w:val="DefaultParagraphFont"/>
    <w:link w:val="BodyText"/>
    <w:uiPriority w:val="1"/>
    <w:rsid w:val="00EF5261"/>
    <w:rPr>
      <w:rFonts w:ascii="Times New Roman" w:eastAsia="Times New Roman" w:hAnsi="Times New Roman" w:cs="Times New Roman"/>
      <w:sz w:val="24"/>
      <w:szCs w:val="24"/>
    </w:rPr>
  </w:style>
  <w:style w:type="paragraph" w:styleId="ListParagraph">
    <w:name w:val="List Paragraph"/>
    <w:aliases w:val="Report Para,Heading 2_sj,List Paragraph (bulleted list),Bullet 1 List,FooterText,Paragraphe de liste1,Bullets"/>
    <w:basedOn w:val="Normal"/>
    <w:link w:val="ListParagraphChar"/>
    <w:uiPriority w:val="34"/>
    <w:qFormat/>
    <w:rsid w:val="00E67C8A"/>
    <w:pPr>
      <w:ind w:left="720"/>
      <w:contextualSpacing/>
    </w:pPr>
  </w:style>
  <w:style w:type="paragraph" w:styleId="NormalWeb">
    <w:name w:val="Normal (Web)"/>
    <w:basedOn w:val="Normal"/>
    <w:uiPriority w:val="99"/>
    <w:unhideWhenUsed/>
    <w:rsid w:val="006534A3"/>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EB23B7"/>
    <w:rPr>
      <w:color w:val="0563C1" w:themeColor="hyperlink"/>
      <w:u w:val="single"/>
    </w:rPr>
  </w:style>
  <w:style w:type="table" w:styleId="TableGrid">
    <w:name w:val="Table Grid"/>
    <w:basedOn w:val="TableNormal"/>
    <w:uiPriority w:val="39"/>
    <w:rsid w:val="00302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313C1B"/>
    <w:rPr>
      <w:rFonts w:asciiTheme="majorHAnsi" w:eastAsiaTheme="majorEastAsia" w:hAnsiTheme="majorHAnsi" w:cstheme="majorBidi"/>
      <w:color w:val="2E74B5" w:themeColor="accent1" w:themeShade="BF"/>
      <w:sz w:val="26"/>
      <w:szCs w:val="26"/>
      <w:lang w:val="en-IN"/>
    </w:rPr>
  </w:style>
  <w:style w:type="numbering" w:customStyle="1" w:styleId="NoList1">
    <w:name w:val="No List1"/>
    <w:next w:val="NoList"/>
    <w:uiPriority w:val="99"/>
    <w:semiHidden/>
    <w:unhideWhenUsed/>
    <w:rsid w:val="008E5718"/>
  </w:style>
  <w:style w:type="paragraph" w:styleId="BodyTextIndent">
    <w:name w:val="Body Text Indent"/>
    <w:basedOn w:val="Normal"/>
    <w:link w:val="BodyTextIndentChar"/>
    <w:uiPriority w:val="99"/>
    <w:semiHidden/>
    <w:unhideWhenUsed/>
    <w:rsid w:val="008E5718"/>
    <w:pPr>
      <w:spacing w:after="120"/>
      <w:ind w:left="360"/>
    </w:pPr>
  </w:style>
  <w:style w:type="character" w:customStyle="1" w:styleId="BodyTextIndentChar">
    <w:name w:val="Body Text Indent Char"/>
    <w:basedOn w:val="DefaultParagraphFont"/>
    <w:link w:val="BodyTextIndent"/>
    <w:uiPriority w:val="99"/>
    <w:semiHidden/>
    <w:rsid w:val="008E5718"/>
    <w:rPr>
      <w:rFonts w:ascii="Times New Roman" w:eastAsia="Times New Roman" w:hAnsi="Times New Roman" w:cs="Times New Roman"/>
    </w:rPr>
  </w:style>
  <w:style w:type="paragraph" w:customStyle="1" w:styleId="Default">
    <w:name w:val="Default"/>
    <w:link w:val="DefaultChar"/>
    <w:qFormat/>
    <w:rsid w:val="008E5718"/>
    <w:pPr>
      <w:widowControl w:val="0"/>
      <w:autoSpaceDE w:val="0"/>
      <w:autoSpaceDN w:val="0"/>
      <w:adjustRightInd w:val="0"/>
      <w:spacing w:after="0" w:line="240" w:lineRule="auto"/>
    </w:pPr>
    <w:rPr>
      <w:rFonts w:ascii="AEGLNE+TimesNewRoman,Bold" w:eastAsia="AEGLNE+TimesNewRoman,Bold" w:hAnsi="Times New Roman" w:cs="AEGLNE+TimesNewRoman,Bold"/>
      <w:color w:val="000000"/>
      <w:sz w:val="24"/>
      <w:szCs w:val="24"/>
      <w:lang w:eastAsia="zh-TW"/>
    </w:rPr>
  </w:style>
  <w:style w:type="paragraph" w:customStyle="1" w:styleId="Standaard">
    <w:name w:val="Standaard"/>
    <w:basedOn w:val="Default"/>
    <w:next w:val="Default"/>
    <w:qFormat/>
    <w:rsid w:val="008E5718"/>
    <w:rPr>
      <w:rFonts w:cs="Times New Roman"/>
      <w:color w:val="auto"/>
    </w:rPr>
  </w:style>
  <w:style w:type="paragraph" w:customStyle="1" w:styleId="Plattetekst3">
    <w:name w:val="Platte tekst 3"/>
    <w:basedOn w:val="Default"/>
    <w:next w:val="Default"/>
    <w:qFormat/>
    <w:rsid w:val="008E5718"/>
    <w:rPr>
      <w:rFonts w:cs="Times New Roman"/>
      <w:color w:val="auto"/>
    </w:rPr>
  </w:style>
  <w:style w:type="paragraph" w:customStyle="1" w:styleId="Bloktekst">
    <w:name w:val="Bloktekst"/>
    <w:basedOn w:val="Default"/>
    <w:next w:val="Default"/>
    <w:qFormat/>
    <w:rsid w:val="008E5718"/>
    <w:rPr>
      <w:rFonts w:cs="Times New Roman"/>
      <w:color w:val="auto"/>
    </w:rPr>
  </w:style>
  <w:style w:type="paragraph" w:customStyle="1" w:styleId="references">
    <w:name w:val="references"/>
    <w:basedOn w:val="Normal"/>
    <w:rsid w:val="008E5718"/>
    <w:pPr>
      <w:widowControl/>
      <w:numPr>
        <w:numId w:val="1"/>
      </w:numPr>
      <w:autoSpaceDE/>
      <w:autoSpaceDN/>
      <w:spacing w:before="20" w:after="20"/>
      <w:ind w:left="357" w:hanging="357"/>
    </w:pPr>
    <w:rPr>
      <w:rFonts w:eastAsia="Batang"/>
      <w:sz w:val="18"/>
      <w:szCs w:val="20"/>
    </w:rPr>
  </w:style>
  <w:style w:type="character" w:customStyle="1" w:styleId="cit-volume">
    <w:name w:val="cit-volume"/>
    <w:basedOn w:val="DefaultParagraphFont"/>
    <w:rsid w:val="008E5718"/>
  </w:style>
  <w:style w:type="numbering" w:customStyle="1" w:styleId="NoList2">
    <w:name w:val="No List2"/>
    <w:next w:val="NoList"/>
    <w:uiPriority w:val="99"/>
    <w:semiHidden/>
    <w:unhideWhenUsed/>
    <w:rsid w:val="006A12F9"/>
  </w:style>
  <w:style w:type="character" w:customStyle="1" w:styleId="UnresolvedMention1">
    <w:name w:val="Unresolved Mention1"/>
    <w:basedOn w:val="DefaultParagraphFont"/>
    <w:uiPriority w:val="99"/>
    <w:semiHidden/>
    <w:unhideWhenUsed/>
    <w:rsid w:val="006A12F9"/>
    <w:rPr>
      <w:color w:val="605E5C"/>
      <w:shd w:val="clear" w:color="auto" w:fill="E1DFDD"/>
    </w:rPr>
  </w:style>
  <w:style w:type="paragraph" w:styleId="NoSpacing">
    <w:name w:val="No Spacing"/>
    <w:uiPriority w:val="1"/>
    <w:qFormat/>
    <w:rsid w:val="006A12F9"/>
    <w:pPr>
      <w:spacing w:after="0" w:line="240" w:lineRule="auto"/>
    </w:pPr>
    <w:rPr>
      <w:lang w:val="en-IN"/>
    </w:rPr>
  </w:style>
  <w:style w:type="character" w:customStyle="1" w:styleId="Heading1Char">
    <w:name w:val="Heading 1 Char"/>
    <w:basedOn w:val="DefaultParagraphFont"/>
    <w:link w:val="Heading1"/>
    <w:uiPriority w:val="9"/>
    <w:rsid w:val="00B25A2D"/>
    <w:rPr>
      <w:rFonts w:asciiTheme="majorHAnsi" w:eastAsiaTheme="majorEastAsia" w:hAnsiTheme="majorHAnsi" w:cstheme="majorBidi"/>
      <w:color w:val="2E74B5" w:themeColor="accent1" w:themeShade="BF"/>
      <w:sz w:val="32"/>
      <w:szCs w:val="32"/>
      <w:lang w:val="en-IN"/>
    </w:rPr>
  </w:style>
  <w:style w:type="character" w:customStyle="1" w:styleId="Heading3Char">
    <w:name w:val="Heading 3 Char"/>
    <w:basedOn w:val="DefaultParagraphFont"/>
    <w:link w:val="Heading3"/>
    <w:uiPriority w:val="9"/>
    <w:semiHidden/>
    <w:rsid w:val="00B25A2D"/>
    <w:rPr>
      <w:rFonts w:asciiTheme="majorHAnsi" w:eastAsiaTheme="majorEastAsia" w:hAnsiTheme="majorHAnsi" w:cstheme="majorBidi"/>
      <w:color w:val="1F4D78" w:themeColor="accent1" w:themeShade="7F"/>
      <w:sz w:val="24"/>
      <w:szCs w:val="24"/>
      <w:lang w:val="en-IN"/>
    </w:rPr>
  </w:style>
  <w:style w:type="numbering" w:customStyle="1" w:styleId="NoList3">
    <w:name w:val="No List3"/>
    <w:next w:val="NoList"/>
    <w:uiPriority w:val="99"/>
    <w:semiHidden/>
    <w:unhideWhenUsed/>
    <w:rsid w:val="00B25A2D"/>
  </w:style>
  <w:style w:type="numbering" w:customStyle="1" w:styleId="NoList4">
    <w:name w:val="No List4"/>
    <w:next w:val="NoList"/>
    <w:uiPriority w:val="99"/>
    <w:semiHidden/>
    <w:unhideWhenUsed/>
    <w:rsid w:val="009440B6"/>
  </w:style>
  <w:style w:type="paragraph" w:customStyle="1" w:styleId="Zaglavlje1">
    <w:name w:val="Zaglavlje1"/>
    <w:basedOn w:val="Normal"/>
    <w:qFormat/>
    <w:rsid w:val="005103D2"/>
    <w:pPr>
      <w:tabs>
        <w:tab w:val="center" w:pos="4252"/>
        <w:tab w:val="right" w:pos="8504"/>
      </w:tabs>
      <w:suppressAutoHyphens/>
      <w:autoSpaceDE/>
      <w:autoSpaceDN/>
      <w:spacing w:line="200" w:lineRule="atLeast"/>
    </w:pPr>
    <w:rPr>
      <w:rFonts w:ascii="New York" w:eastAsia="New York" w:hAnsi="New York" w:cs="New York"/>
      <w:sz w:val="24"/>
      <w:szCs w:val="24"/>
      <w:lang w:eastAsia="ar-SA"/>
    </w:rPr>
  </w:style>
  <w:style w:type="paragraph" w:customStyle="1" w:styleId="BasicParagraph">
    <w:name w:val="[Basic Paragraph]"/>
    <w:basedOn w:val="Normal"/>
    <w:uiPriority w:val="99"/>
    <w:rsid w:val="005103D2"/>
    <w:pPr>
      <w:widowControl/>
      <w:adjustRightInd w:val="0"/>
      <w:spacing w:line="288" w:lineRule="auto"/>
      <w:textAlignment w:val="center"/>
    </w:pPr>
    <w:rPr>
      <w:rFonts w:ascii="MinionPro-Regular" w:eastAsiaTheme="minorHAnsi" w:hAnsi="MinionPro-Regular" w:cs="MinionPro-Regular"/>
      <w:color w:val="000000"/>
      <w:sz w:val="24"/>
      <w:szCs w:val="24"/>
      <w:lang w:val="en-GB" w:bidi="ml-IN"/>
    </w:rPr>
  </w:style>
  <w:style w:type="paragraph" w:styleId="BalloonText">
    <w:name w:val="Balloon Text"/>
    <w:basedOn w:val="Normal"/>
    <w:link w:val="BalloonTextChar"/>
    <w:uiPriority w:val="99"/>
    <w:semiHidden/>
    <w:unhideWhenUsed/>
    <w:rsid w:val="00A334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4D5"/>
    <w:rPr>
      <w:rFonts w:ascii="Segoe UI" w:eastAsia="Times New Roman" w:hAnsi="Segoe UI" w:cs="Segoe UI"/>
      <w:sz w:val="18"/>
      <w:szCs w:val="18"/>
    </w:rPr>
  </w:style>
  <w:style w:type="paragraph" w:styleId="Bibliography">
    <w:name w:val="Bibliography"/>
    <w:basedOn w:val="Normal"/>
    <w:next w:val="Normal"/>
    <w:uiPriority w:val="37"/>
    <w:semiHidden/>
    <w:unhideWhenUsed/>
    <w:rsid w:val="009D690F"/>
  </w:style>
  <w:style w:type="paragraph" w:customStyle="1" w:styleId="Abstract">
    <w:name w:val="Abstract"/>
    <w:basedOn w:val="Normal"/>
    <w:qFormat/>
    <w:rsid w:val="009D690F"/>
    <w:pPr>
      <w:widowControl/>
      <w:autoSpaceDE/>
      <w:autoSpaceDN/>
      <w:spacing w:after="600" w:line="225" w:lineRule="exact"/>
      <w:jc w:val="both"/>
    </w:pPr>
    <w:rPr>
      <w:rFonts w:ascii="Arial" w:eastAsia="MS Mincho" w:hAnsi="Arial"/>
      <w:sz w:val="16"/>
      <w:szCs w:val="20"/>
      <w:lang w:val="en-GB" w:eastAsia="ja-JP"/>
    </w:rPr>
  </w:style>
  <w:style w:type="paragraph" w:customStyle="1" w:styleId="References0">
    <w:name w:val="References"/>
    <w:basedOn w:val="Normal"/>
    <w:rsid w:val="009D690F"/>
    <w:pPr>
      <w:widowControl/>
      <w:autoSpaceDE/>
      <w:autoSpaceDN/>
      <w:spacing w:line="200" w:lineRule="exact"/>
      <w:ind w:left="425" w:hanging="425"/>
    </w:pPr>
    <w:rPr>
      <w:rFonts w:ascii="Arial" w:eastAsia="MS Mincho" w:hAnsi="Arial"/>
      <w:sz w:val="16"/>
      <w:szCs w:val="24"/>
      <w:lang w:val="en-GB" w:eastAsia="ja-JP"/>
    </w:rPr>
  </w:style>
  <w:style w:type="character" w:customStyle="1" w:styleId="accordion-tabbedtab-mobile">
    <w:name w:val="accordion-tabbed__tab-mobile"/>
    <w:basedOn w:val="DefaultParagraphFont"/>
    <w:rsid w:val="009D690F"/>
  </w:style>
  <w:style w:type="character" w:customStyle="1" w:styleId="comma-separator">
    <w:name w:val="comma-separator"/>
    <w:basedOn w:val="DefaultParagraphFont"/>
    <w:rsid w:val="009D690F"/>
  </w:style>
  <w:style w:type="character" w:styleId="Emphasis">
    <w:name w:val="Emphasis"/>
    <w:basedOn w:val="DefaultParagraphFont"/>
    <w:uiPriority w:val="20"/>
    <w:qFormat/>
    <w:rsid w:val="009D690F"/>
    <w:rPr>
      <w:i/>
      <w:iCs/>
    </w:rPr>
  </w:style>
  <w:style w:type="character" w:styleId="Strong">
    <w:name w:val="Strong"/>
    <w:basedOn w:val="DefaultParagraphFont"/>
    <w:uiPriority w:val="22"/>
    <w:qFormat/>
    <w:rsid w:val="009D690F"/>
    <w:rPr>
      <w:b/>
      <w:bCs/>
    </w:rPr>
  </w:style>
  <w:style w:type="paragraph" w:customStyle="1" w:styleId="Head">
    <w:name w:val="Head"/>
    <w:basedOn w:val="Normal"/>
    <w:rsid w:val="009D690F"/>
    <w:pPr>
      <w:keepNext/>
      <w:widowControl/>
      <w:autoSpaceDE/>
      <w:autoSpaceDN/>
      <w:spacing w:before="120" w:after="120"/>
      <w:jc w:val="center"/>
      <w:outlineLvl w:val="0"/>
    </w:pPr>
    <w:rPr>
      <w:b/>
      <w:bCs/>
      <w:kern w:val="28"/>
      <w:sz w:val="28"/>
      <w:szCs w:val="28"/>
    </w:rPr>
  </w:style>
  <w:style w:type="character" w:customStyle="1" w:styleId="ListParagraphChar">
    <w:name w:val="List Paragraph Char"/>
    <w:aliases w:val="Report Para Char,Heading 2_sj Char,List Paragraph (bulleted list) Char,Bullet 1 List Char,FooterText Char,Paragraphe de liste1 Char,Bullets Char"/>
    <w:basedOn w:val="DefaultParagraphFont"/>
    <w:link w:val="ListParagraph"/>
    <w:uiPriority w:val="34"/>
    <w:locked/>
    <w:rsid w:val="009D690F"/>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9D690F"/>
    <w:rPr>
      <w:color w:val="605E5C"/>
      <w:shd w:val="clear" w:color="auto" w:fill="E1DFDD"/>
    </w:rPr>
  </w:style>
  <w:style w:type="paragraph" w:customStyle="1" w:styleId="TFReferencesSection">
    <w:name w:val="TF_References_Section"/>
    <w:basedOn w:val="Normal"/>
    <w:next w:val="Normal"/>
    <w:autoRedefine/>
    <w:rsid w:val="009D690F"/>
    <w:pPr>
      <w:widowControl/>
      <w:numPr>
        <w:numId w:val="2"/>
      </w:numPr>
      <w:autoSpaceDE/>
      <w:autoSpaceDN/>
      <w:spacing w:line="240" w:lineRule="exact"/>
      <w:ind w:left="1071" w:hanging="357"/>
      <w:jc w:val="both"/>
    </w:pPr>
    <w:rPr>
      <w:rFonts w:ascii="Arno Pro" w:hAnsi="Arno Pro"/>
      <w:kern w:val="19"/>
    </w:rPr>
  </w:style>
  <w:style w:type="character" w:customStyle="1" w:styleId="mceitemhidden">
    <w:name w:val="mceitemhidden"/>
    <w:rsid w:val="009D690F"/>
  </w:style>
  <w:style w:type="character" w:customStyle="1" w:styleId="hiddensuggestion">
    <w:name w:val="hiddensuggestion"/>
    <w:rsid w:val="009D690F"/>
  </w:style>
  <w:style w:type="paragraph" w:customStyle="1" w:styleId="EndNoteBibliography">
    <w:name w:val="EndNote Bibliography"/>
    <w:basedOn w:val="Normal"/>
    <w:link w:val="EndNoteBibliographyChar"/>
    <w:rsid w:val="009D690F"/>
    <w:pPr>
      <w:widowControl/>
      <w:autoSpaceDE/>
      <w:autoSpaceDN/>
      <w:spacing w:after="160"/>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9D690F"/>
    <w:rPr>
      <w:rFonts w:ascii="Calibri" w:hAnsi="Calibri" w:cs="Calibri"/>
      <w:noProof/>
    </w:rPr>
  </w:style>
  <w:style w:type="character" w:customStyle="1" w:styleId="normaltextrun">
    <w:name w:val="normaltextrun"/>
    <w:basedOn w:val="DefaultParagraphFont"/>
    <w:rsid w:val="009D690F"/>
  </w:style>
  <w:style w:type="character" w:customStyle="1" w:styleId="Style1Char">
    <w:name w:val="Style1 Char"/>
    <w:basedOn w:val="DefaultParagraphFont"/>
    <w:link w:val="Style1"/>
    <w:locked/>
    <w:rsid w:val="009D690F"/>
    <w:rPr>
      <w:rFonts w:ascii="Calibri" w:eastAsia="Times New Roman" w:hAnsi="Calibri" w:cs="Times New Roman"/>
      <w:b/>
      <w:sz w:val="33"/>
      <w:szCs w:val="15"/>
      <w:lang w:val="en-CA" w:eastAsia="en-CA"/>
    </w:rPr>
  </w:style>
  <w:style w:type="paragraph" w:customStyle="1" w:styleId="Style1">
    <w:name w:val="Style1"/>
    <w:basedOn w:val="Normal"/>
    <w:link w:val="Style1Char"/>
    <w:rsid w:val="009D690F"/>
    <w:pPr>
      <w:widowControl/>
      <w:autoSpaceDE/>
      <w:autoSpaceDN/>
      <w:spacing w:after="80"/>
      <w:jc w:val="both"/>
    </w:pPr>
    <w:rPr>
      <w:rFonts w:ascii="Calibri" w:hAnsi="Calibri"/>
      <w:b/>
      <w:sz w:val="33"/>
      <w:szCs w:val="15"/>
      <w:lang w:val="en-CA" w:eastAsia="en-CA"/>
    </w:rPr>
  </w:style>
  <w:style w:type="character" w:customStyle="1" w:styleId="apple-converted-space">
    <w:name w:val="apple-converted-space"/>
    <w:basedOn w:val="DefaultParagraphFont"/>
    <w:rsid w:val="009D690F"/>
  </w:style>
  <w:style w:type="paragraph" w:styleId="Title">
    <w:name w:val="Title"/>
    <w:basedOn w:val="Normal"/>
    <w:link w:val="TitleChar"/>
    <w:uiPriority w:val="10"/>
    <w:qFormat/>
    <w:rsid w:val="009D690F"/>
    <w:pPr>
      <w:spacing w:before="69"/>
      <w:ind w:left="210" w:right="239"/>
      <w:jc w:val="center"/>
    </w:pPr>
    <w:rPr>
      <w:b/>
      <w:bCs/>
      <w:sz w:val="28"/>
      <w:szCs w:val="28"/>
    </w:rPr>
  </w:style>
  <w:style w:type="character" w:customStyle="1" w:styleId="TitleChar">
    <w:name w:val="Title Char"/>
    <w:basedOn w:val="DefaultParagraphFont"/>
    <w:link w:val="Title"/>
    <w:uiPriority w:val="10"/>
    <w:rsid w:val="009D690F"/>
    <w:rPr>
      <w:rFonts w:ascii="Times New Roman" w:eastAsia="Times New Roman" w:hAnsi="Times New Roman" w:cs="Times New Roman"/>
      <w:b/>
      <w:bCs/>
      <w:sz w:val="28"/>
      <w:szCs w:val="28"/>
    </w:rPr>
  </w:style>
  <w:style w:type="character" w:customStyle="1" w:styleId="nlmstring-name">
    <w:name w:val="nlm_string-name"/>
    <w:basedOn w:val="DefaultParagraphFont"/>
    <w:rsid w:val="009D690F"/>
  </w:style>
  <w:style w:type="character" w:customStyle="1" w:styleId="nlmyear">
    <w:name w:val="nlm_year"/>
    <w:basedOn w:val="DefaultParagraphFont"/>
    <w:rsid w:val="009D690F"/>
  </w:style>
  <w:style w:type="character" w:customStyle="1" w:styleId="nlmvolume">
    <w:name w:val="nlm_volume"/>
    <w:basedOn w:val="DefaultParagraphFont"/>
    <w:rsid w:val="009D690F"/>
  </w:style>
  <w:style w:type="character" w:customStyle="1" w:styleId="nlmfpage">
    <w:name w:val="nlm_fpage"/>
    <w:basedOn w:val="DefaultParagraphFont"/>
    <w:rsid w:val="009D690F"/>
  </w:style>
  <w:style w:type="character" w:customStyle="1" w:styleId="nlmlpage">
    <w:name w:val="nlm_lpage"/>
    <w:basedOn w:val="DefaultParagraphFont"/>
    <w:rsid w:val="009D690F"/>
  </w:style>
  <w:style w:type="character" w:styleId="FootnoteReference">
    <w:name w:val="footnote reference"/>
    <w:basedOn w:val="DefaultParagraphFont"/>
    <w:uiPriority w:val="99"/>
    <w:semiHidden/>
    <w:unhideWhenUsed/>
    <w:rsid w:val="009D690F"/>
    <w:rPr>
      <w:vertAlign w:val="superscript"/>
    </w:rPr>
  </w:style>
  <w:style w:type="paragraph" w:styleId="PlainText">
    <w:name w:val="Plain Text"/>
    <w:basedOn w:val="Normal"/>
    <w:link w:val="PlainTextChar"/>
    <w:qFormat/>
    <w:rsid w:val="009D690F"/>
    <w:pPr>
      <w:widowControl/>
      <w:autoSpaceDE/>
      <w:autoSpaceDN/>
    </w:pPr>
    <w:rPr>
      <w:rFonts w:ascii="Courier New" w:hAnsi="Courier New" w:cs="Courier New"/>
      <w:sz w:val="20"/>
      <w:szCs w:val="20"/>
    </w:rPr>
  </w:style>
  <w:style w:type="character" w:customStyle="1" w:styleId="PlainTextChar">
    <w:name w:val="Plain Text Char"/>
    <w:basedOn w:val="DefaultParagraphFont"/>
    <w:link w:val="PlainText"/>
    <w:rsid w:val="009D690F"/>
    <w:rPr>
      <w:rFonts w:ascii="Courier New" w:eastAsia="Times New Roman" w:hAnsi="Courier New" w:cs="Courier New"/>
      <w:sz w:val="20"/>
      <w:szCs w:val="20"/>
    </w:rPr>
  </w:style>
  <w:style w:type="paragraph" w:customStyle="1" w:styleId="paragraph">
    <w:name w:val="paragraph"/>
    <w:basedOn w:val="Normal"/>
    <w:rsid w:val="009D690F"/>
    <w:pPr>
      <w:widowControl/>
      <w:autoSpaceDE/>
      <w:autoSpaceDN/>
      <w:spacing w:before="100" w:beforeAutospacing="1" w:after="100" w:afterAutospacing="1"/>
    </w:pPr>
    <w:rPr>
      <w:sz w:val="24"/>
      <w:szCs w:val="24"/>
    </w:rPr>
  </w:style>
  <w:style w:type="character" w:customStyle="1" w:styleId="eop">
    <w:name w:val="eop"/>
    <w:basedOn w:val="DefaultParagraphFont"/>
    <w:rsid w:val="009D690F"/>
  </w:style>
  <w:style w:type="character" w:styleId="FollowedHyperlink">
    <w:name w:val="FollowedHyperlink"/>
    <w:basedOn w:val="DefaultParagraphFont"/>
    <w:uiPriority w:val="99"/>
    <w:semiHidden/>
    <w:unhideWhenUsed/>
    <w:rsid w:val="009D690F"/>
    <w:rPr>
      <w:color w:val="954F72"/>
      <w:u w:val="single"/>
    </w:rPr>
  </w:style>
  <w:style w:type="paragraph" w:customStyle="1" w:styleId="msonormal0">
    <w:name w:val="msonormal"/>
    <w:basedOn w:val="Normal"/>
    <w:rsid w:val="009D690F"/>
    <w:pPr>
      <w:widowControl/>
      <w:autoSpaceDE/>
      <w:autoSpaceDN/>
      <w:spacing w:before="100" w:beforeAutospacing="1" w:after="100" w:afterAutospacing="1"/>
    </w:pPr>
    <w:rPr>
      <w:sz w:val="24"/>
      <w:szCs w:val="24"/>
      <w:lang w:val="en-IN" w:eastAsia="en-IN"/>
    </w:rPr>
  </w:style>
  <w:style w:type="paragraph" w:customStyle="1" w:styleId="xl65">
    <w:name w:val="xl65"/>
    <w:basedOn w:val="Normal"/>
    <w:rsid w:val="009D690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sz w:val="24"/>
      <w:szCs w:val="24"/>
      <w:lang w:val="en-IN" w:eastAsia="en-IN"/>
    </w:rPr>
  </w:style>
  <w:style w:type="paragraph" w:customStyle="1" w:styleId="xl66">
    <w:name w:val="xl66"/>
    <w:basedOn w:val="Normal"/>
    <w:rsid w:val="009D690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67">
    <w:name w:val="xl67"/>
    <w:basedOn w:val="Normal"/>
    <w:rsid w:val="009D690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68">
    <w:name w:val="xl68"/>
    <w:basedOn w:val="Normal"/>
    <w:rsid w:val="009D690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sz w:val="24"/>
      <w:szCs w:val="24"/>
      <w:lang w:val="en-IN" w:eastAsia="en-IN"/>
    </w:rPr>
  </w:style>
  <w:style w:type="table" w:styleId="GridTable4-Accent6">
    <w:name w:val="Grid Table 4 Accent 6"/>
    <w:basedOn w:val="TableNormal"/>
    <w:uiPriority w:val="49"/>
    <w:rsid w:val="0024422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
    <w:name w:val="Grid Table 4"/>
    <w:basedOn w:val="TableNormal"/>
    <w:uiPriority w:val="49"/>
    <w:rsid w:val="002442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6Char">
    <w:name w:val="Heading 6 Char"/>
    <w:basedOn w:val="DefaultParagraphFont"/>
    <w:link w:val="Heading6"/>
    <w:uiPriority w:val="9"/>
    <w:semiHidden/>
    <w:rsid w:val="006C1A74"/>
    <w:rPr>
      <w:rFonts w:eastAsiaTheme="majorEastAsia" w:cstheme="majorBidi"/>
      <w:i/>
      <w:iCs/>
      <w:color w:val="595959" w:themeColor="text1" w:themeTint="A6"/>
      <w:kern w:val="2"/>
      <w:sz w:val="24"/>
      <w:szCs w:val="21"/>
      <w:lang w:val="en-IN" w:bidi="hi-IN"/>
      <w14:ligatures w14:val="standardContextual"/>
    </w:rPr>
  </w:style>
  <w:style w:type="character" w:customStyle="1" w:styleId="Heading7Char">
    <w:name w:val="Heading 7 Char"/>
    <w:basedOn w:val="DefaultParagraphFont"/>
    <w:link w:val="Heading7"/>
    <w:uiPriority w:val="9"/>
    <w:semiHidden/>
    <w:rsid w:val="006C1A74"/>
    <w:rPr>
      <w:rFonts w:eastAsiaTheme="majorEastAsia" w:cstheme="majorBidi"/>
      <w:color w:val="595959" w:themeColor="text1" w:themeTint="A6"/>
      <w:kern w:val="2"/>
      <w:sz w:val="24"/>
      <w:szCs w:val="21"/>
      <w:lang w:val="en-IN" w:bidi="hi-IN"/>
      <w14:ligatures w14:val="standardContextual"/>
    </w:rPr>
  </w:style>
  <w:style w:type="character" w:customStyle="1" w:styleId="Heading8Char">
    <w:name w:val="Heading 8 Char"/>
    <w:basedOn w:val="DefaultParagraphFont"/>
    <w:link w:val="Heading8"/>
    <w:uiPriority w:val="9"/>
    <w:semiHidden/>
    <w:rsid w:val="006C1A74"/>
    <w:rPr>
      <w:rFonts w:eastAsiaTheme="majorEastAsia" w:cstheme="majorBidi"/>
      <w:i/>
      <w:iCs/>
      <w:color w:val="272727" w:themeColor="text1" w:themeTint="D8"/>
      <w:kern w:val="2"/>
      <w:sz w:val="24"/>
      <w:szCs w:val="21"/>
      <w:lang w:val="en-IN" w:bidi="hi-IN"/>
      <w14:ligatures w14:val="standardContextual"/>
    </w:rPr>
  </w:style>
  <w:style w:type="character" w:customStyle="1" w:styleId="Heading9Char">
    <w:name w:val="Heading 9 Char"/>
    <w:basedOn w:val="DefaultParagraphFont"/>
    <w:link w:val="Heading9"/>
    <w:uiPriority w:val="9"/>
    <w:semiHidden/>
    <w:rsid w:val="006C1A74"/>
    <w:rPr>
      <w:rFonts w:eastAsiaTheme="majorEastAsia" w:cstheme="majorBidi"/>
      <w:color w:val="272727" w:themeColor="text1" w:themeTint="D8"/>
      <w:kern w:val="2"/>
      <w:sz w:val="24"/>
      <w:szCs w:val="21"/>
      <w:lang w:val="en-IN" w:bidi="hi-IN"/>
      <w14:ligatures w14:val="standardContextual"/>
    </w:rPr>
  </w:style>
  <w:style w:type="character" w:styleId="UnresolvedMention">
    <w:name w:val="Unresolved Mention"/>
    <w:basedOn w:val="DefaultParagraphFont"/>
    <w:uiPriority w:val="99"/>
    <w:semiHidden/>
    <w:unhideWhenUsed/>
    <w:rsid w:val="006C1A74"/>
    <w:rPr>
      <w:color w:val="605E5C"/>
      <w:shd w:val="clear" w:color="auto" w:fill="E1DFDD"/>
    </w:rPr>
  </w:style>
  <w:style w:type="paragraph" w:customStyle="1" w:styleId="Bibliography1">
    <w:name w:val="Bibliography1"/>
    <w:basedOn w:val="Normal"/>
    <w:next w:val="Normal"/>
    <w:uiPriority w:val="37"/>
    <w:semiHidden/>
    <w:unhideWhenUsed/>
    <w:rsid w:val="006C1A74"/>
  </w:style>
  <w:style w:type="character" w:customStyle="1" w:styleId="url">
    <w:name w:val="url"/>
    <w:basedOn w:val="DefaultParagraphFont"/>
    <w:rsid w:val="006C1A74"/>
  </w:style>
  <w:style w:type="character" w:customStyle="1" w:styleId="DefaultChar">
    <w:name w:val="Default Char"/>
    <w:basedOn w:val="DefaultParagraphFont"/>
    <w:link w:val="Default"/>
    <w:rsid w:val="006C1A74"/>
    <w:rPr>
      <w:rFonts w:ascii="AEGLNE+TimesNewRoman,Bold" w:eastAsia="AEGLNE+TimesNewRoman,Bold" w:hAnsi="Times New Roman" w:cs="AEGLNE+TimesNewRoman,Bold"/>
      <w:color w:val="000000"/>
      <w:sz w:val="24"/>
      <w:szCs w:val="24"/>
      <w:lang w:eastAsia="zh-TW"/>
    </w:rPr>
  </w:style>
  <w:style w:type="paragraph" w:customStyle="1" w:styleId="TextBody">
    <w:name w:val="Text Body"/>
    <w:basedOn w:val="Normal"/>
    <w:link w:val="TextBodyChar"/>
    <w:uiPriority w:val="1"/>
    <w:qFormat/>
    <w:rsid w:val="006C1A74"/>
    <w:pPr>
      <w:widowControl/>
      <w:suppressAutoHyphens/>
      <w:autoSpaceDE/>
      <w:autoSpaceDN/>
      <w:spacing w:line="288" w:lineRule="auto"/>
      <w:ind w:left="100"/>
    </w:pPr>
    <w:rPr>
      <w:sz w:val="24"/>
      <w:szCs w:val="24"/>
    </w:rPr>
  </w:style>
  <w:style w:type="character" w:customStyle="1" w:styleId="TextBodyChar">
    <w:name w:val="Text Body Char"/>
    <w:link w:val="TextBody"/>
    <w:uiPriority w:val="1"/>
    <w:rsid w:val="006C1A74"/>
    <w:rPr>
      <w:rFonts w:ascii="Times New Roman" w:eastAsia="Times New Roman" w:hAnsi="Times New Roman" w:cs="Times New Roman"/>
      <w:sz w:val="24"/>
      <w:szCs w:val="24"/>
    </w:rPr>
  </w:style>
  <w:style w:type="character" w:customStyle="1" w:styleId="InternetLink">
    <w:name w:val="Internet Link"/>
    <w:uiPriority w:val="99"/>
    <w:unhideWhenUsed/>
    <w:rsid w:val="006C1A74"/>
    <w:rPr>
      <w:color w:val="0000FF"/>
      <w:u w:val="single"/>
    </w:rPr>
  </w:style>
  <w:style w:type="paragraph" w:customStyle="1" w:styleId="BATitle">
    <w:name w:val="BA_Title"/>
    <w:basedOn w:val="Normal"/>
    <w:next w:val="Normal"/>
    <w:rsid w:val="006C1A74"/>
    <w:pPr>
      <w:widowControl/>
      <w:autoSpaceDE/>
      <w:autoSpaceDN/>
      <w:spacing w:before="720" w:after="360" w:line="480" w:lineRule="auto"/>
      <w:jc w:val="center"/>
    </w:pPr>
    <w:rPr>
      <w:sz w:val="44"/>
      <w:szCs w:val="20"/>
    </w:rPr>
  </w:style>
  <w:style w:type="paragraph" w:customStyle="1" w:styleId="BBAuthorName">
    <w:name w:val="BB_Author_Name"/>
    <w:basedOn w:val="Normal"/>
    <w:next w:val="Normal"/>
    <w:rsid w:val="006C1A74"/>
    <w:pPr>
      <w:widowControl/>
      <w:autoSpaceDE/>
      <w:autoSpaceDN/>
      <w:spacing w:after="240" w:line="480" w:lineRule="auto"/>
      <w:jc w:val="center"/>
    </w:pPr>
    <w:rPr>
      <w:rFonts w:ascii="Times" w:hAnsi="Times"/>
      <w:i/>
      <w:sz w:val="24"/>
      <w:szCs w:val="20"/>
    </w:rPr>
  </w:style>
  <w:style w:type="paragraph" w:customStyle="1" w:styleId="BCAuthorAddress">
    <w:name w:val="BC_Author_Address"/>
    <w:basedOn w:val="Normal"/>
    <w:next w:val="Normal"/>
    <w:rsid w:val="006C1A74"/>
    <w:pPr>
      <w:widowControl/>
      <w:autoSpaceDE/>
      <w:autoSpaceDN/>
      <w:spacing w:after="240" w:line="480" w:lineRule="auto"/>
      <w:jc w:val="center"/>
    </w:pPr>
    <w:rPr>
      <w:rFonts w:ascii="Times" w:hAnsi="Times"/>
      <w:sz w:val="24"/>
      <w:szCs w:val="20"/>
    </w:rPr>
  </w:style>
  <w:style w:type="paragraph" w:customStyle="1" w:styleId="BDAbstract">
    <w:name w:val="BD_Abstract"/>
    <w:basedOn w:val="Normal"/>
    <w:next w:val="Normal"/>
    <w:rsid w:val="006C1A74"/>
    <w:pPr>
      <w:widowControl/>
      <w:autoSpaceDE/>
      <w:autoSpaceDN/>
      <w:spacing w:before="360" w:after="360" w:line="480" w:lineRule="auto"/>
      <w:jc w:val="both"/>
    </w:pPr>
    <w:rPr>
      <w:rFonts w:ascii="Times" w:hAnsi="Times"/>
      <w:sz w:val="24"/>
      <w:szCs w:val="20"/>
    </w:rPr>
  </w:style>
  <w:style w:type="character" w:customStyle="1" w:styleId="15">
    <w:name w:val="15"/>
    <w:basedOn w:val="DefaultParagraphFont"/>
    <w:rsid w:val="006C1A74"/>
    <w:rPr>
      <w:rFonts w:ascii="Times New Roman" w:hAnsi="Times New Roman" w:cs="Times New Roman" w:hint="default"/>
      <w:color w:val="0000FF"/>
      <w:u w:val="single"/>
    </w:rPr>
  </w:style>
  <w:style w:type="character" w:customStyle="1" w:styleId="fontstyle01">
    <w:name w:val="fontstyle01"/>
    <w:basedOn w:val="DefaultParagraphFont"/>
    <w:rsid w:val="006C1A74"/>
    <w:rPr>
      <w:rFonts w:ascii="ArialMT" w:hAnsi="ArialMT" w:hint="default"/>
      <w:b w:val="0"/>
      <w:bCs w:val="0"/>
      <w:i w:val="0"/>
      <w:iCs w:val="0"/>
      <w:color w:val="000000"/>
      <w:sz w:val="22"/>
      <w:szCs w:val="22"/>
    </w:rPr>
  </w:style>
  <w:style w:type="paragraph" w:customStyle="1" w:styleId="Body">
    <w:name w:val="Body"/>
    <w:rsid w:val="006C1A7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IN" w:eastAsia="en-IN"/>
      <w14:textOutline w14:w="0" w14:cap="flat" w14:cmpd="sng" w14:algn="ctr">
        <w14:noFill/>
        <w14:prstDash w14:val="solid"/>
        <w14:bevel/>
      </w14:textOutline>
    </w:rPr>
  </w:style>
  <w:style w:type="paragraph" w:customStyle="1" w:styleId="BodyA">
    <w:name w:val="Body A"/>
    <w:rsid w:val="006C1A74"/>
    <w:pPr>
      <w:widowControl w:val="0"/>
      <w:pBdr>
        <w:top w:val="nil"/>
        <w:left w:val="nil"/>
        <w:bottom w:val="nil"/>
        <w:right w:val="nil"/>
        <w:between w:val="nil"/>
        <w:bar w:val="nil"/>
      </w:pBdr>
      <w:spacing w:after="0" w:line="240" w:lineRule="auto"/>
    </w:pPr>
    <w:rPr>
      <w:rFonts w:ascii="Times New Roman" w:eastAsia="Times New Roman" w:hAnsi="Times New Roman" w:cs="Times New Roman"/>
      <w:color w:val="000000"/>
      <w:kern w:val="2"/>
      <w:sz w:val="24"/>
      <w:szCs w:val="24"/>
      <w:u w:color="000000"/>
      <w:bdr w:val="nil"/>
      <w:lang w:eastAsia="en-IN"/>
      <w14:textOutline w14:w="12700" w14:cap="flat" w14:cmpd="sng" w14:algn="ctr">
        <w14:noFill/>
        <w14:prstDash w14:val="solid"/>
        <w14:miter w14:lim="400000"/>
      </w14:textOutline>
    </w:rPr>
  </w:style>
  <w:style w:type="numbering" w:customStyle="1" w:styleId="ImportedStyle2">
    <w:name w:val="Imported Style 2"/>
    <w:rsid w:val="006C1A74"/>
    <w:pPr>
      <w:numPr>
        <w:numId w:val="173"/>
      </w:numPr>
    </w:pPr>
  </w:style>
  <w:style w:type="paragraph" w:customStyle="1" w:styleId="Standard">
    <w:name w:val="Standard"/>
    <w:rsid w:val="006C1A74"/>
    <w:pPr>
      <w:suppressAutoHyphens/>
      <w:autoSpaceDN w:val="0"/>
      <w:spacing w:after="0" w:line="240" w:lineRule="auto"/>
      <w:textAlignment w:val="baseline"/>
    </w:pPr>
    <w:rPr>
      <w:rFonts w:ascii="Liberation Serif" w:eastAsia="Noto Sans CJK SC" w:hAnsi="Liberation Serif" w:cs="Lohit Devanagari"/>
      <w:kern w:val="3"/>
      <w:sz w:val="24"/>
      <w:szCs w:val="24"/>
      <w:lang w:eastAsia="zh-CN" w:bidi="hi-IN"/>
    </w:rPr>
  </w:style>
  <w:style w:type="character" w:customStyle="1" w:styleId="singlehighlightclass">
    <w:name w:val="single_highlight_class"/>
    <w:basedOn w:val="DefaultParagraphFont"/>
    <w:rsid w:val="006C1A74"/>
  </w:style>
  <w:style w:type="paragraph" w:styleId="Subtitle">
    <w:name w:val="Subtitle"/>
    <w:basedOn w:val="Normal"/>
    <w:next w:val="Normal"/>
    <w:link w:val="SubtitleChar"/>
    <w:uiPriority w:val="11"/>
    <w:qFormat/>
    <w:rsid w:val="006C1A74"/>
    <w:pPr>
      <w:widowControl/>
      <w:numPr>
        <w:ilvl w:val="1"/>
      </w:numPr>
      <w:autoSpaceDE/>
      <w:autoSpaceDN/>
      <w:spacing w:after="160" w:line="278" w:lineRule="auto"/>
    </w:pPr>
    <w:rPr>
      <w:rFonts w:asciiTheme="minorHAnsi" w:eastAsiaTheme="majorEastAsia" w:hAnsiTheme="minorHAnsi" w:cstheme="majorBidi"/>
      <w:color w:val="595959" w:themeColor="text1" w:themeTint="A6"/>
      <w:spacing w:val="15"/>
      <w:kern w:val="2"/>
      <w:sz w:val="28"/>
      <w:szCs w:val="25"/>
      <w:lang w:val="en-IN" w:bidi="hi-IN"/>
      <w14:ligatures w14:val="standardContextual"/>
    </w:rPr>
  </w:style>
  <w:style w:type="character" w:customStyle="1" w:styleId="SubtitleChar">
    <w:name w:val="Subtitle Char"/>
    <w:basedOn w:val="DefaultParagraphFont"/>
    <w:link w:val="Subtitle"/>
    <w:uiPriority w:val="11"/>
    <w:rsid w:val="006C1A74"/>
    <w:rPr>
      <w:rFonts w:eastAsiaTheme="majorEastAsia" w:cstheme="majorBidi"/>
      <w:color w:val="595959" w:themeColor="text1" w:themeTint="A6"/>
      <w:spacing w:val="15"/>
      <w:kern w:val="2"/>
      <w:sz w:val="28"/>
      <w:szCs w:val="25"/>
      <w:lang w:val="en-IN" w:bidi="hi-IN"/>
      <w14:ligatures w14:val="standardContextual"/>
    </w:rPr>
  </w:style>
  <w:style w:type="paragraph" w:styleId="Quote">
    <w:name w:val="Quote"/>
    <w:basedOn w:val="Normal"/>
    <w:next w:val="Normal"/>
    <w:link w:val="QuoteChar"/>
    <w:uiPriority w:val="29"/>
    <w:qFormat/>
    <w:rsid w:val="006C1A74"/>
    <w:pPr>
      <w:widowControl/>
      <w:autoSpaceDE/>
      <w:autoSpaceDN/>
      <w:spacing w:before="160" w:after="160" w:line="278" w:lineRule="auto"/>
      <w:jc w:val="center"/>
    </w:pPr>
    <w:rPr>
      <w:rFonts w:asciiTheme="minorHAnsi" w:eastAsiaTheme="minorHAnsi" w:hAnsiTheme="minorHAnsi" w:cstheme="minorBidi"/>
      <w:i/>
      <w:iCs/>
      <w:color w:val="404040" w:themeColor="text1" w:themeTint="BF"/>
      <w:kern w:val="2"/>
      <w:sz w:val="24"/>
      <w:szCs w:val="21"/>
      <w:lang w:val="en-IN" w:bidi="hi-IN"/>
      <w14:ligatures w14:val="standardContextual"/>
    </w:rPr>
  </w:style>
  <w:style w:type="character" w:customStyle="1" w:styleId="QuoteChar">
    <w:name w:val="Quote Char"/>
    <w:basedOn w:val="DefaultParagraphFont"/>
    <w:link w:val="Quote"/>
    <w:uiPriority w:val="29"/>
    <w:rsid w:val="006C1A74"/>
    <w:rPr>
      <w:i/>
      <w:iCs/>
      <w:color w:val="404040" w:themeColor="text1" w:themeTint="BF"/>
      <w:kern w:val="2"/>
      <w:sz w:val="24"/>
      <w:szCs w:val="21"/>
      <w:lang w:val="en-IN" w:bidi="hi-IN"/>
      <w14:ligatures w14:val="standardContextual"/>
    </w:rPr>
  </w:style>
  <w:style w:type="character" w:styleId="IntenseEmphasis">
    <w:name w:val="Intense Emphasis"/>
    <w:basedOn w:val="DefaultParagraphFont"/>
    <w:uiPriority w:val="21"/>
    <w:qFormat/>
    <w:rsid w:val="006C1A74"/>
    <w:rPr>
      <w:i/>
      <w:iCs/>
      <w:color w:val="2E74B5" w:themeColor="accent1" w:themeShade="BF"/>
    </w:rPr>
  </w:style>
  <w:style w:type="paragraph" w:styleId="IntenseQuote">
    <w:name w:val="Intense Quote"/>
    <w:basedOn w:val="Normal"/>
    <w:next w:val="Normal"/>
    <w:link w:val="IntenseQuoteChar"/>
    <w:uiPriority w:val="30"/>
    <w:qFormat/>
    <w:rsid w:val="006C1A74"/>
    <w:pPr>
      <w:widowControl/>
      <w:pBdr>
        <w:top w:val="single" w:sz="4" w:space="10" w:color="2E74B5" w:themeColor="accent1" w:themeShade="BF"/>
        <w:bottom w:val="single" w:sz="4" w:space="10" w:color="2E74B5" w:themeColor="accent1" w:themeShade="BF"/>
      </w:pBdr>
      <w:autoSpaceDE/>
      <w:autoSpaceDN/>
      <w:spacing w:before="360" w:after="360" w:line="278" w:lineRule="auto"/>
      <w:ind w:left="864" w:right="864"/>
      <w:jc w:val="center"/>
    </w:pPr>
    <w:rPr>
      <w:rFonts w:asciiTheme="minorHAnsi" w:eastAsiaTheme="minorHAnsi" w:hAnsiTheme="minorHAnsi" w:cstheme="minorBidi"/>
      <w:i/>
      <w:iCs/>
      <w:color w:val="2E74B5" w:themeColor="accent1" w:themeShade="BF"/>
      <w:kern w:val="2"/>
      <w:sz w:val="24"/>
      <w:szCs w:val="21"/>
      <w:lang w:val="en-IN" w:bidi="hi-IN"/>
      <w14:ligatures w14:val="standardContextual"/>
    </w:rPr>
  </w:style>
  <w:style w:type="character" w:customStyle="1" w:styleId="IntenseQuoteChar">
    <w:name w:val="Intense Quote Char"/>
    <w:basedOn w:val="DefaultParagraphFont"/>
    <w:link w:val="IntenseQuote"/>
    <w:uiPriority w:val="30"/>
    <w:rsid w:val="006C1A74"/>
    <w:rPr>
      <w:i/>
      <w:iCs/>
      <w:color w:val="2E74B5" w:themeColor="accent1" w:themeShade="BF"/>
      <w:kern w:val="2"/>
      <w:sz w:val="24"/>
      <w:szCs w:val="21"/>
      <w:lang w:val="en-IN" w:bidi="hi-IN"/>
      <w14:ligatures w14:val="standardContextual"/>
    </w:rPr>
  </w:style>
  <w:style w:type="character" w:styleId="IntenseReference">
    <w:name w:val="Intense Reference"/>
    <w:basedOn w:val="DefaultParagraphFont"/>
    <w:uiPriority w:val="32"/>
    <w:qFormat/>
    <w:rsid w:val="006C1A74"/>
    <w:rPr>
      <w:b/>
      <w:bCs/>
      <w:smallCaps/>
      <w:color w:val="2E74B5" w:themeColor="accent1" w:themeShade="BF"/>
      <w:spacing w:val="5"/>
    </w:rPr>
  </w:style>
  <w:style w:type="paragraph" w:customStyle="1" w:styleId="AbstractText">
    <w:name w:val="Abstract Text"/>
    <w:basedOn w:val="BodyText"/>
    <w:rsid w:val="006C1A74"/>
    <w:pPr>
      <w:keepNext/>
      <w:widowControl/>
      <w:tabs>
        <w:tab w:val="right" w:pos="8640"/>
      </w:tabs>
      <w:autoSpaceDE/>
      <w:autoSpaceDN/>
      <w:spacing w:line="480" w:lineRule="auto"/>
    </w:pPr>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38570">
      <w:bodyDiv w:val="1"/>
      <w:marLeft w:val="0"/>
      <w:marRight w:val="0"/>
      <w:marTop w:val="0"/>
      <w:marBottom w:val="0"/>
      <w:divBdr>
        <w:top w:val="none" w:sz="0" w:space="0" w:color="auto"/>
        <w:left w:val="none" w:sz="0" w:space="0" w:color="auto"/>
        <w:bottom w:val="none" w:sz="0" w:space="0" w:color="auto"/>
        <w:right w:val="none" w:sz="0" w:space="0" w:color="auto"/>
      </w:divBdr>
    </w:div>
    <w:div w:id="65930133">
      <w:bodyDiv w:val="1"/>
      <w:marLeft w:val="0"/>
      <w:marRight w:val="0"/>
      <w:marTop w:val="0"/>
      <w:marBottom w:val="0"/>
      <w:divBdr>
        <w:top w:val="none" w:sz="0" w:space="0" w:color="auto"/>
        <w:left w:val="none" w:sz="0" w:space="0" w:color="auto"/>
        <w:bottom w:val="none" w:sz="0" w:space="0" w:color="auto"/>
        <w:right w:val="none" w:sz="0" w:space="0" w:color="auto"/>
      </w:divBdr>
    </w:div>
    <w:div w:id="84427559">
      <w:bodyDiv w:val="1"/>
      <w:marLeft w:val="0"/>
      <w:marRight w:val="0"/>
      <w:marTop w:val="0"/>
      <w:marBottom w:val="0"/>
      <w:divBdr>
        <w:top w:val="none" w:sz="0" w:space="0" w:color="auto"/>
        <w:left w:val="none" w:sz="0" w:space="0" w:color="auto"/>
        <w:bottom w:val="none" w:sz="0" w:space="0" w:color="auto"/>
        <w:right w:val="none" w:sz="0" w:space="0" w:color="auto"/>
      </w:divBdr>
    </w:div>
    <w:div w:id="552084008">
      <w:bodyDiv w:val="1"/>
      <w:marLeft w:val="0"/>
      <w:marRight w:val="0"/>
      <w:marTop w:val="0"/>
      <w:marBottom w:val="0"/>
      <w:divBdr>
        <w:top w:val="none" w:sz="0" w:space="0" w:color="auto"/>
        <w:left w:val="none" w:sz="0" w:space="0" w:color="auto"/>
        <w:bottom w:val="none" w:sz="0" w:space="0" w:color="auto"/>
        <w:right w:val="none" w:sz="0" w:space="0" w:color="auto"/>
      </w:divBdr>
    </w:div>
    <w:div w:id="901410107">
      <w:bodyDiv w:val="1"/>
      <w:marLeft w:val="0"/>
      <w:marRight w:val="0"/>
      <w:marTop w:val="0"/>
      <w:marBottom w:val="0"/>
      <w:divBdr>
        <w:top w:val="none" w:sz="0" w:space="0" w:color="auto"/>
        <w:left w:val="none" w:sz="0" w:space="0" w:color="auto"/>
        <w:bottom w:val="none" w:sz="0" w:space="0" w:color="auto"/>
        <w:right w:val="none" w:sz="0" w:space="0" w:color="auto"/>
      </w:divBdr>
    </w:div>
    <w:div w:id="919871918">
      <w:bodyDiv w:val="1"/>
      <w:marLeft w:val="0"/>
      <w:marRight w:val="0"/>
      <w:marTop w:val="0"/>
      <w:marBottom w:val="0"/>
      <w:divBdr>
        <w:top w:val="none" w:sz="0" w:space="0" w:color="auto"/>
        <w:left w:val="none" w:sz="0" w:space="0" w:color="auto"/>
        <w:bottom w:val="none" w:sz="0" w:space="0" w:color="auto"/>
        <w:right w:val="none" w:sz="0" w:space="0" w:color="auto"/>
      </w:divBdr>
    </w:div>
    <w:div w:id="1239561675">
      <w:bodyDiv w:val="1"/>
      <w:marLeft w:val="0"/>
      <w:marRight w:val="0"/>
      <w:marTop w:val="0"/>
      <w:marBottom w:val="0"/>
      <w:divBdr>
        <w:top w:val="none" w:sz="0" w:space="0" w:color="auto"/>
        <w:left w:val="none" w:sz="0" w:space="0" w:color="auto"/>
        <w:bottom w:val="none" w:sz="0" w:space="0" w:color="auto"/>
        <w:right w:val="none" w:sz="0" w:space="0" w:color="auto"/>
      </w:divBdr>
    </w:div>
    <w:div w:id="1242179167">
      <w:bodyDiv w:val="1"/>
      <w:marLeft w:val="0"/>
      <w:marRight w:val="0"/>
      <w:marTop w:val="0"/>
      <w:marBottom w:val="0"/>
      <w:divBdr>
        <w:top w:val="none" w:sz="0" w:space="0" w:color="auto"/>
        <w:left w:val="none" w:sz="0" w:space="0" w:color="auto"/>
        <w:bottom w:val="none" w:sz="0" w:space="0" w:color="auto"/>
        <w:right w:val="none" w:sz="0" w:space="0" w:color="auto"/>
      </w:divBdr>
    </w:div>
    <w:div w:id="1288006335">
      <w:bodyDiv w:val="1"/>
      <w:marLeft w:val="0"/>
      <w:marRight w:val="0"/>
      <w:marTop w:val="0"/>
      <w:marBottom w:val="0"/>
      <w:divBdr>
        <w:top w:val="none" w:sz="0" w:space="0" w:color="auto"/>
        <w:left w:val="none" w:sz="0" w:space="0" w:color="auto"/>
        <w:bottom w:val="none" w:sz="0" w:space="0" w:color="auto"/>
        <w:right w:val="none" w:sz="0" w:space="0" w:color="auto"/>
      </w:divBdr>
    </w:div>
    <w:div w:id="1320302337">
      <w:bodyDiv w:val="1"/>
      <w:marLeft w:val="0"/>
      <w:marRight w:val="0"/>
      <w:marTop w:val="0"/>
      <w:marBottom w:val="0"/>
      <w:divBdr>
        <w:top w:val="none" w:sz="0" w:space="0" w:color="auto"/>
        <w:left w:val="none" w:sz="0" w:space="0" w:color="auto"/>
        <w:bottom w:val="none" w:sz="0" w:space="0" w:color="auto"/>
        <w:right w:val="none" w:sz="0" w:space="0" w:color="auto"/>
      </w:divBdr>
    </w:div>
    <w:div w:id="1551648765">
      <w:bodyDiv w:val="1"/>
      <w:marLeft w:val="0"/>
      <w:marRight w:val="0"/>
      <w:marTop w:val="0"/>
      <w:marBottom w:val="0"/>
      <w:divBdr>
        <w:top w:val="none" w:sz="0" w:space="0" w:color="auto"/>
        <w:left w:val="none" w:sz="0" w:space="0" w:color="auto"/>
        <w:bottom w:val="none" w:sz="0" w:space="0" w:color="auto"/>
        <w:right w:val="none" w:sz="0" w:space="0" w:color="auto"/>
      </w:divBdr>
    </w:div>
    <w:div w:id="1596743828">
      <w:bodyDiv w:val="1"/>
      <w:marLeft w:val="0"/>
      <w:marRight w:val="0"/>
      <w:marTop w:val="0"/>
      <w:marBottom w:val="0"/>
      <w:divBdr>
        <w:top w:val="none" w:sz="0" w:space="0" w:color="auto"/>
        <w:left w:val="none" w:sz="0" w:space="0" w:color="auto"/>
        <w:bottom w:val="none" w:sz="0" w:space="0" w:color="auto"/>
        <w:right w:val="none" w:sz="0" w:space="0" w:color="auto"/>
      </w:divBdr>
    </w:div>
    <w:div w:id="1651784828">
      <w:bodyDiv w:val="1"/>
      <w:marLeft w:val="0"/>
      <w:marRight w:val="0"/>
      <w:marTop w:val="0"/>
      <w:marBottom w:val="0"/>
      <w:divBdr>
        <w:top w:val="none" w:sz="0" w:space="0" w:color="auto"/>
        <w:left w:val="none" w:sz="0" w:space="0" w:color="auto"/>
        <w:bottom w:val="none" w:sz="0" w:space="0" w:color="auto"/>
        <w:right w:val="none" w:sz="0" w:space="0" w:color="auto"/>
      </w:divBdr>
    </w:div>
    <w:div w:id="1789004646">
      <w:bodyDiv w:val="1"/>
      <w:marLeft w:val="0"/>
      <w:marRight w:val="0"/>
      <w:marTop w:val="0"/>
      <w:marBottom w:val="0"/>
      <w:divBdr>
        <w:top w:val="none" w:sz="0" w:space="0" w:color="auto"/>
        <w:left w:val="none" w:sz="0" w:space="0" w:color="auto"/>
        <w:bottom w:val="none" w:sz="0" w:space="0" w:color="auto"/>
        <w:right w:val="none" w:sz="0" w:space="0" w:color="auto"/>
      </w:divBdr>
    </w:div>
    <w:div w:id="193501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ivekpol@tifr.res.in"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20C19-3ED6-4EEA-871E-40A2FBC7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487</Words>
  <Characters>2900</Characters>
  <Application>Microsoft Office Word</Application>
  <DocSecurity>0</DocSecurity>
  <Lines>4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Verma</dc:creator>
  <cp:keywords/>
  <dc:description/>
  <cp:lastModifiedBy>ROHIT BANSAL</cp:lastModifiedBy>
  <cp:revision>24</cp:revision>
  <cp:lastPrinted>2026-03-24T10:07:00Z</cp:lastPrinted>
  <dcterms:created xsi:type="dcterms:W3CDTF">2026-03-24T10:08:00Z</dcterms:created>
  <dcterms:modified xsi:type="dcterms:W3CDTF">2026-03-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2ad7602ee3bafbf038830d6610539c8a4bd411ac6ca8c7289c1fe892a95c5d</vt:lpwstr>
  </property>
</Properties>
</file>